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D73AE" w:rsidP="003D467A" w14:paraId="6B1C421B" w14:textId="77777777">
      <w:pPr>
        <w:pStyle w:val="Heading2"/>
      </w:pPr>
      <w:bookmarkStart w:id="0" w:name="_Toc6755057"/>
      <w:bookmarkStart w:id="1" w:name="_Toc6910232"/>
      <w:bookmarkStart w:id="2" w:name="_Toc6910390"/>
      <w:bookmarkStart w:id="3" w:name="_Toc43133880"/>
      <w:r>
        <w:t>I</w:t>
      </w:r>
      <w:r w:rsidR="00905F33">
        <w:t>n</w:t>
      </w:r>
      <w:r w:rsidR="00B60427">
        <w:t xml:space="preserve">troduction </w:t>
      </w:r>
      <w:r>
        <w:t>and c</w:t>
      </w:r>
      <w:r w:rsidR="00905F33">
        <w:t>onsent</w:t>
      </w:r>
      <w:bookmarkEnd w:id="0"/>
      <w:bookmarkEnd w:id="1"/>
      <w:bookmarkEnd w:id="2"/>
      <w:bookmarkEnd w:id="3"/>
      <w:r w:rsidR="00472B2B">
        <w:t xml:space="preserve"> </w:t>
      </w:r>
    </w:p>
    <w:p w:rsidR="00FC7667" w:rsidP="003D467A" w14:paraId="1F82B443" w14:textId="6A1D5B84">
      <w:pPr>
        <w:pStyle w:val="Heading3"/>
      </w:pPr>
      <w:bookmarkStart w:id="4" w:name="_Toc43133881"/>
      <w:r>
        <w:t>W</w:t>
      </w:r>
      <w:r w:rsidR="00472B2B">
        <w:t xml:space="preserve">eb </w:t>
      </w:r>
      <w:r w:rsidR="001C128F">
        <w:t>intro</w:t>
      </w:r>
      <w:r w:rsidR="00114F80">
        <w:t>/consent</w:t>
      </w:r>
      <w:bookmarkEnd w:id="4"/>
    </w:p>
    <w:p w:rsidR="00905F33" w:rsidP="00905F33" w14:paraId="5546889E" w14:textId="1F5A8684"/>
    <w:p w:rsidR="0001316E" w:rsidP="0001316E" w14:paraId="39EB37E5" w14:textId="18C4B9A7">
      <w:pPr>
        <w:pStyle w:val="questiontext"/>
      </w:pPr>
      <w:r w:rsidRPr="00354678">
        <w:t>RTI International</w:t>
      </w:r>
      <w:r w:rsidR="00E94693">
        <w:t xml:space="preserve"> and Research Support Services are</w:t>
      </w:r>
      <w:r w:rsidRPr="00354678">
        <w:t xml:space="preserve"> conducting research </w:t>
      </w:r>
      <w:r>
        <w:t xml:space="preserve">on behalf of the U.S. Census Bureau </w:t>
      </w:r>
      <w:r w:rsidRPr="00354678">
        <w:t xml:space="preserve">to improve questions in </w:t>
      </w:r>
      <w:r w:rsidR="00A52866">
        <w:t>one of its national surveys</w:t>
      </w:r>
      <w:r w:rsidRPr="00354678">
        <w:t xml:space="preserve">. The purpose of </w:t>
      </w:r>
      <w:r>
        <w:t>this research</w:t>
      </w:r>
      <w:r w:rsidRPr="00354678">
        <w:t xml:space="preserve"> is to get feedback on how easy or difficult </w:t>
      </w:r>
      <w:r w:rsidR="003F70EC">
        <w:t>the</w:t>
      </w:r>
      <w:r w:rsidRPr="04387C5D" w:rsidR="003F70EC">
        <w:t xml:space="preserve"> </w:t>
      </w:r>
      <w:r w:rsidRPr="00354678">
        <w:t xml:space="preserve">survey questions are to answer. </w:t>
      </w:r>
      <w:r w:rsidR="00E170D6">
        <w:t xml:space="preserve">Selected </w:t>
      </w:r>
      <w:r w:rsidRPr="00354678">
        <w:t xml:space="preserve">participants </w:t>
      </w:r>
      <w:r w:rsidR="00E170D6">
        <w:t>will be asked</w:t>
      </w:r>
      <w:r w:rsidRPr="04387C5D" w:rsidR="00B015AB">
        <w:t xml:space="preserve"> </w:t>
      </w:r>
      <w:r w:rsidRPr="00354678">
        <w:t xml:space="preserve">for their </w:t>
      </w:r>
      <w:r w:rsidR="00BE6568">
        <w:t>thoughts and opinions</w:t>
      </w:r>
      <w:r w:rsidRPr="04387C5D" w:rsidR="00BE6568">
        <w:t xml:space="preserve"> </w:t>
      </w:r>
      <w:r w:rsidR="00E170D6">
        <w:t xml:space="preserve">about some </w:t>
      </w:r>
      <w:r w:rsidRPr="00354678">
        <w:t>survey questions.</w:t>
      </w:r>
      <w:r w:rsidR="00E170D6">
        <w:t xml:space="preserve"> If you are eligible</w:t>
      </w:r>
      <w:r w:rsidRPr="04387C5D" w:rsidR="00E170D6">
        <w:t>,</w:t>
      </w:r>
      <w:r w:rsidR="00E170D6">
        <w:t xml:space="preserve"> we will invite you to a 60-minute interview which will be </w:t>
      </w:r>
      <w:r w:rsidRPr="00DC5DFA" w:rsidR="00E170D6">
        <w:t xml:space="preserve">conducted </w:t>
      </w:r>
      <w:r w:rsidRPr="00DC5DFA" w:rsidR="00A928CD">
        <w:t xml:space="preserve">via </w:t>
      </w:r>
      <w:r w:rsidR="00DC5DFA">
        <w:t>Microsoft Teams.</w:t>
      </w:r>
      <w:r w:rsidRPr="04387C5D" w:rsidR="00A928CD">
        <w:t xml:space="preserve"> </w:t>
      </w:r>
      <w:r w:rsidR="00463EB1">
        <w:t>Y</w:t>
      </w:r>
      <w:r w:rsidR="00E170D6">
        <w:t>ou will receive</w:t>
      </w:r>
      <w:r w:rsidR="00DC5DFA">
        <w:t xml:space="preserve"> a</w:t>
      </w:r>
      <w:r w:rsidR="00E170D6">
        <w:t xml:space="preserve"> $40 </w:t>
      </w:r>
      <w:r w:rsidR="00DC5DFA">
        <w:t xml:space="preserve">gift card </w:t>
      </w:r>
      <w:r w:rsidR="00463EB1">
        <w:t>for participating in the interview.</w:t>
      </w:r>
    </w:p>
    <w:p w:rsidR="00463EB1" w:rsidP="0001316E" w14:paraId="74664C21" w14:textId="77777777">
      <w:pPr>
        <w:pStyle w:val="questiontext"/>
      </w:pPr>
    </w:p>
    <w:p w:rsidR="0001316E" w:rsidP="0001316E" w14:paraId="34B858F2" w14:textId="19C0B310">
      <w:pPr>
        <w:pStyle w:val="questiontext"/>
      </w:pPr>
      <w:r w:rsidRPr="00354678">
        <w:t xml:space="preserve">To determine if you are eligible for the interview, we must ask you a few screening questions about your background and your household. </w:t>
      </w:r>
      <w:r w:rsidRPr="00584D02" w:rsidR="00584D02">
        <w:t>Your participation in the eligibility screening is completely voluntary. You may stop at any time or skip questions that you do not want to answer</w:t>
      </w:r>
      <w:r w:rsidR="00584D02">
        <w:t>.</w:t>
      </w:r>
    </w:p>
    <w:p w:rsidR="0001316E" w:rsidP="0001316E" w14:paraId="1F38FFCD" w14:textId="10A22A2F">
      <w:pPr>
        <w:pStyle w:val="questiontext"/>
      </w:pPr>
    </w:p>
    <w:p w:rsidR="00E509DC" w:rsidRPr="00E509DC" w:rsidP="00E509DC" w14:paraId="2D264429" w14:textId="7E00266F">
      <w:pPr>
        <w:pStyle w:val="questiontext"/>
      </w:pPr>
      <w:r w:rsidRPr="00E509DC">
        <w:t>This voluntary survey is being conducted under the authority of Title 13 U.S. Code, Sections 1</w:t>
      </w:r>
      <w:r w:rsidR="00460FFE">
        <w:t>41,</w:t>
      </w:r>
      <w:r w:rsidRPr="00E509DC">
        <w:t xml:space="preserve"> 182</w:t>
      </w:r>
      <w:r w:rsidR="00460FFE">
        <w:t>, and 193</w:t>
      </w:r>
      <w:r w:rsidRPr="00E509DC">
        <w:t xml:space="preserve">. Federal law requires that your answers are kept confidential (Title 13, U.S. Code, Section 9), and protects your privacy under the Privacy Act (Title 5 U.S. Code, Section 552a). Routine uses of these data are limited to those identified in the Privacy Act System of Record Notice titled “COMMERCE/CENSUS-5, Decennial Census Programs.” The Census Bureau can use your responses only to produce statistics and is not permitted to publicly release your responses in a way that could identify you, your business, organization, or institution.  </w:t>
      </w:r>
    </w:p>
    <w:p w:rsidR="00584D02" w:rsidRPr="00E509DC" w:rsidP="00E509DC" w14:paraId="2910180C" w14:textId="77777777">
      <w:pPr>
        <w:pStyle w:val="questiontext"/>
      </w:pPr>
    </w:p>
    <w:p w:rsidR="00E509DC" w:rsidP="00E509DC" w14:paraId="713634FC" w14:textId="30048FDB">
      <w:pPr>
        <w:pStyle w:val="questiontext"/>
      </w:pPr>
      <w:r w:rsidRPr="00E509DC">
        <w:t xml:space="preserve">We estimate that completing these screening questions will take 15 minutes on average. This information collection has been approved by the Office of Management and Budget (OMB). You can validate that this survey is a legitimate using the Office of Management and Budget's approval number 0607-0725, which expires </w:t>
      </w:r>
      <w:r>
        <w:t>12/31/2025</w:t>
      </w:r>
      <w:r w:rsidRPr="00E509DC">
        <w:t>.  We are required to tell you this number to conduct this survey. Send comments regarding this estimate or any other aspect of this survey, including suggestions for reducing the time it takes to complete this survey to adrm.pra@census.gov.</w:t>
      </w:r>
    </w:p>
    <w:p w:rsidR="0001316E" w:rsidP="0001316E" w14:paraId="30393926" w14:textId="4EF52CB8">
      <w:pPr>
        <w:pStyle w:val="questiontext"/>
      </w:pPr>
    </w:p>
    <w:p w:rsidR="0001316E" w:rsidP="51CAB881" w14:paraId="5B73E4D2" w14:textId="5D24FA25">
      <w:pPr>
        <w:pStyle w:val="questiontext"/>
      </w:pPr>
      <w:r w:rsidRPr="00354678">
        <w:t xml:space="preserve">If you have questions about the </w:t>
      </w:r>
      <w:r>
        <w:t>research</w:t>
      </w:r>
      <w:r w:rsidRPr="51CAB881">
        <w:t xml:space="preserve">, </w:t>
      </w:r>
      <w:r w:rsidR="00FC1642">
        <w:t xml:space="preserve">you may contact RTI’s project director, </w:t>
      </w:r>
      <w:r w:rsidR="00FD16A3">
        <w:t>Gretchen McHenry</w:t>
      </w:r>
      <w:r w:rsidR="00FC1642">
        <w:t xml:space="preserve">, at </w:t>
      </w:r>
      <w:r w:rsidRPr="51CAB881" w:rsidR="5DD928C7">
        <w:t xml:space="preserve">     </w:t>
      </w:r>
    </w:p>
    <w:p w:rsidR="0001316E" w:rsidP="0001316E" w14:paraId="1E524118" w14:textId="73E347CA">
      <w:pPr>
        <w:pStyle w:val="questiontext"/>
      </w:pPr>
      <w:r>
        <w:t>919-</w:t>
      </w:r>
      <w:r w:rsidR="00FD16A3">
        <w:t>541</w:t>
      </w:r>
      <w:r w:rsidRPr="44C72482">
        <w:t>-</w:t>
      </w:r>
      <w:r w:rsidR="00FD16A3">
        <w:t>7221</w:t>
      </w:r>
      <w:r>
        <w:t xml:space="preserve"> or</w:t>
      </w:r>
      <w:r w:rsidR="00FD16A3">
        <w:t xml:space="preserve"> gmchenry@rti.org</w:t>
      </w:r>
      <w:r w:rsidRPr="44C72482">
        <w:t xml:space="preserve">. </w:t>
      </w:r>
    </w:p>
    <w:p w:rsidR="0001316E" w:rsidP="0001316E" w14:paraId="54980AD6" w14:textId="77777777">
      <w:pPr>
        <w:pStyle w:val="questiontext"/>
      </w:pPr>
    </w:p>
    <w:p w:rsidR="0001316E" w:rsidP="0001316E" w14:paraId="67E49AC4" w14:textId="614EAEF6">
      <w:pPr>
        <w:pStyle w:val="questiontext"/>
      </w:pPr>
      <w:r w:rsidRPr="00842516">
        <w:t xml:space="preserve">If you are eligible for the study, </w:t>
      </w:r>
      <w:r w:rsidR="00BE6568">
        <w:t>we</w:t>
      </w:r>
      <w:r w:rsidRPr="00842516">
        <w:t xml:space="preserve"> will call or email you to schedule a time for the interview.</w:t>
      </w:r>
    </w:p>
    <w:p w:rsidR="0001316E" w:rsidP="0001316E" w14:paraId="4812480A" w14:textId="77777777">
      <w:pPr>
        <w:pStyle w:val="questiontext"/>
      </w:pPr>
    </w:p>
    <w:p w:rsidR="002422A5" w:rsidRPr="00BC788E" w:rsidP="002422A5" w14:paraId="6F05BB8F" w14:textId="77777777">
      <w:pPr>
        <w:rPr>
          <w:rFonts w:ascii="Times New Roman" w:hAnsi="Times New Roman"/>
          <w:sz w:val="22"/>
          <w:szCs w:val="22"/>
        </w:rPr>
      </w:pPr>
      <w:r w:rsidRPr="00BC788E">
        <w:rPr>
          <w:rFonts w:ascii="Times New Roman" w:hAnsi="Times New Roman"/>
          <w:b/>
          <w:bCs/>
          <w:sz w:val="22"/>
          <w:szCs w:val="22"/>
          <w:shd w:val="clear" w:color="auto" w:fill="FFFFFF"/>
        </w:rPr>
        <w:t>Consent to Participate</w:t>
      </w:r>
    </w:p>
    <w:p w:rsidR="002422A5" w:rsidRPr="00FE6B14" w:rsidP="00FE6B14" w14:paraId="49F949F8" w14:textId="77777777">
      <w:pPr>
        <w:shd w:val="clear" w:color="auto" w:fill="FFFFFF"/>
      </w:pPr>
    </w:p>
    <w:p w:rsidR="002422A5" w:rsidP="002422A5" w14:paraId="7B979405" w14:textId="229B0B7B">
      <w:pPr>
        <w:shd w:val="clear" w:color="auto" w:fill="FFFFFF" w:themeFill="background1"/>
        <w:rPr>
          <w:rFonts w:ascii="Times New Roman" w:hAnsi="Times New Roman"/>
          <w:b/>
          <w:bCs/>
          <w:sz w:val="22"/>
          <w:szCs w:val="22"/>
        </w:rPr>
      </w:pPr>
      <w:r w:rsidRPr="00F555FA">
        <w:rPr>
          <w:rFonts w:ascii="Times New Roman" w:hAnsi="Times New Roman"/>
          <w:b/>
          <w:bCs/>
          <w:sz w:val="22"/>
          <w:szCs w:val="22"/>
        </w:rPr>
        <w:t xml:space="preserve">Do we have your permission to ask you a few questions to </w:t>
      </w:r>
      <w:r w:rsidR="00E52896">
        <w:rPr>
          <w:rFonts w:ascii="Times New Roman" w:hAnsi="Times New Roman"/>
          <w:b/>
          <w:bCs/>
          <w:sz w:val="22"/>
          <w:szCs w:val="22"/>
        </w:rPr>
        <w:t>find out if</w:t>
      </w:r>
      <w:r w:rsidRPr="00F555FA">
        <w:rPr>
          <w:rFonts w:ascii="Times New Roman" w:hAnsi="Times New Roman"/>
          <w:b/>
          <w:bCs/>
          <w:sz w:val="22"/>
          <w:szCs w:val="22"/>
        </w:rPr>
        <w:t xml:space="preserve"> you are eligible for this study?</w:t>
      </w:r>
    </w:p>
    <w:p w:rsidR="00647710" w:rsidRPr="00BC788E" w:rsidP="002422A5" w14:paraId="643D41A9" w14:textId="77777777">
      <w:pPr>
        <w:shd w:val="clear" w:color="auto" w:fill="FFFFFF" w:themeFill="background1"/>
        <w:rPr>
          <w:rFonts w:ascii="Times New Roman" w:hAnsi="Times New Roman"/>
          <w:sz w:val="22"/>
          <w:szCs w:val="22"/>
        </w:rPr>
      </w:pPr>
    </w:p>
    <w:p w:rsidR="002422A5" w:rsidRPr="00BC788E" w:rsidP="002422A5" w14:paraId="0116775C" w14:textId="2825FB98">
      <w:pPr>
        <w:shd w:val="clear" w:color="auto" w:fill="FFFFFF" w:themeFill="background1"/>
        <w:rPr>
          <w:rFonts w:ascii="Times New Roman" w:hAnsi="Times New Roman"/>
          <w:b/>
          <w:bCs/>
          <w:sz w:val="22"/>
          <w:szCs w:val="22"/>
        </w:rPr>
      </w:pPr>
      <w:r w:rsidRPr="00BC788E">
        <w:rPr>
          <w:rFonts w:ascii="Times New Roman" w:hAnsi="Times New Roman"/>
          <w:b/>
          <w:bCs/>
          <w:sz w:val="22"/>
          <w:szCs w:val="22"/>
        </w:rPr>
        <w:t xml:space="preserve">If you </w:t>
      </w:r>
      <w:r w:rsidR="00A04D16">
        <w:rPr>
          <w:rFonts w:ascii="Times New Roman" w:hAnsi="Times New Roman"/>
          <w:b/>
          <w:bCs/>
          <w:sz w:val="22"/>
          <w:szCs w:val="22"/>
        </w:rPr>
        <w:t>agree</w:t>
      </w:r>
      <w:r w:rsidRPr="00BC788E" w:rsidR="00A04D16">
        <w:rPr>
          <w:rFonts w:ascii="Times New Roman" w:hAnsi="Times New Roman"/>
          <w:b/>
          <w:bCs/>
          <w:sz w:val="22"/>
          <w:szCs w:val="22"/>
        </w:rPr>
        <w:t xml:space="preserve"> </w:t>
      </w:r>
      <w:r w:rsidRPr="00BC788E">
        <w:rPr>
          <w:rFonts w:ascii="Times New Roman" w:hAnsi="Times New Roman"/>
          <w:b/>
          <w:bCs/>
          <w:sz w:val="22"/>
          <w:szCs w:val="22"/>
        </w:rPr>
        <w:t xml:space="preserve">to </w:t>
      </w:r>
      <w:r w:rsidRPr="00BC788E" w:rsidR="009E27BA">
        <w:rPr>
          <w:rFonts w:ascii="Times New Roman" w:hAnsi="Times New Roman"/>
          <w:b/>
          <w:bCs/>
          <w:sz w:val="22"/>
          <w:szCs w:val="22"/>
        </w:rPr>
        <w:t>participate,</w:t>
      </w:r>
      <w:r w:rsidRPr="00BC788E">
        <w:rPr>
          <w:rFonts w:ascii="Times New Roman" w:hAnsi="Times New Roman"/>
          <w:b/>
          <w:bCs/>
          <w:sz w:val="22"/>
          <w:szCs w:val="22"/>
        </w:rPr>
        <w:t xml:space="preserve"> please click “</w:t>
      </w:r>
      <w:r w:rsidR="00351980">
        <w:rPr>
          <w:rFonts w:ascii="Times New Roman" w:hAnsi="Times New Roman"/>
          <w:b/>
          <w:bCs/>
          <w:sz w:val="22"/>
          <w:szCs w:val="22"/>
        </w:rPr>
        <w:t xml:space="preserve">Yes, </w:t>
      </w:r>
      <w:r w:rsidRPr="00BC788E">
        <w:rPr>
          <w:rFonts w:ascii="Times New Roman" w:hAnsi="Times New Roman"/>
          <w:b/>
          <w:bCs/>
          <w:sz w:val="22"/>
          <w:szCs w:val="22"/>
        </w:rPr>
        <w:t xml:space="preserve">I </w:t>
      </w:r>
      <w:r w:rsidR="00A04D16">
        <w:rPr>
          <w:rFonts w:ascii="Times New Roman" w:hAnsi="Times New Roman"/>
          <w:b/>
          <w:bCs/>
          <w:sz w:val="22"/>
          <w:szCs w:val="22"/>
        </w:rPr>
        <w:t>agree</w:t>
      </w:r>
      <w:r w:rsidRPr="00BC788E">
        <w:rPr>
          <w:rFonts w:ascii="Times New Roman" w:hAnsi="Times New Roman"/>
          <w:b/>
          <w:bCs/>
          <w:sz w:val="22"/>
          <w:szCs w:val="22"/>
        </w:rPr>
        <w:t xml:space="preserve">” below </w:t>
      </w:r>
      <w:r w:rsidRPr="00BC788E" w:rsidR="00463EB1">
        <w:rPr>
          <w:rFonts w:ascii="Times New Roman" w:hAnsi="Times New Roman"/>
          <w:b/>
          <w:bCs/>
          <w:sz w:val="22"/>
          <w:szCs w:val="22"/>
        </w:rPr>
        <w:t>and then the “NEXT</w:t>
      </w:r>
      <w:r w:rsidR="00663EF6">
        <w:rPr>
          <w:rFonts w:ascii="Times New Roman" w:hAnsi="Times New Roman"/>
          <w:b/>
          <w:bCs/>
          <w:sz w:val="22"/>
          <w:szCs w:val="22"/>
        </w:rPr>
        <w:t>”</w:t>
      </w:r>
      <w:r w:rsidRPr="00BC788E" w:rsidR="00463EB1">
        <w:rPr>
          <w:rFonts w:ascii="Times New Roman" w:hAnsi="Times New Roman"/>
          <w:b/>
          <w:bCs/>
          <w:sz w:val="22"/>
          <w:szCs w:val="22"/>
        </w:rPr>
        <w:t xml:space="preserve"> </w:t>
      </w:r>
      <w:r w:rsidR="00463EB1">
        <w:rPr>
          <w:rFonts w:ascii="Times New Roman" w:hAnsi="Times New Roman"/>
          <w:b/>
          <w:bCs/>
          <w:sz w:val="22"/>
          <w:szCs w:val="22"/>
        </w:rPr>
        <w:t xml:space="preserve">button </w:t>
      </w:r>
      <w:r w:rsidRPr="00BC788E">
        <w:rPr>
          <w:rFonts w:ascii="Times New Roman" w:hAnsi="Times New Roman"/>
          <w:b/>
          <w:bCs/>
          <w:sz w:val="22"/>
          <w:szCs w:val="22"/>
        </w:rPr>
        <w:t xml:space="preserve">to continue. If you choose not to </w:t>
      </w:r>
      <w:r w:rsidRPr="00BC788E" w:rsidR="009E27BA">
        <w:rPr>
          <w:rFonts w:ascii="Times New Roman" w:hAnsi="Times New Roman"/>
          <w:b/>
          <w:bCs/>
          <w:sz w:val="22"/>
          <w:szCs w:val="22"/>
        </w:rPr>
        <w:t>participate,</w:t>
      </w:r>
      <w:r w:rsidRPr="00BC788E">
        <w:rPr>
          <w:rFonts w:ascii="Times New Roman" w:hAnsi="Times New Roman"/>
          <w:b/>
          <w:bCs/>
          <w:sz w:val="22"/>
          <w:szCs w:val="22"/>
        </w:rPr>
        <w:t xml:space="preserve"> please click “Exit” and then the “NEXT” button to exit the survey.</w:t>
      </w:r>
    </w:p>
    <w:p w:rsidR="002422A5" w:rsidRPr="00FE6B14" w:rsidP="00FE6B14" w14:paraId="55EDBB7E" w14:textId="77777777">
      <w:pPr>
        <w:shd w:val="clear" w:color="auto" w:fill="FFFFFF"/>
      </w:pPr>
    </w:p>
    <w:p w:rsidR="002422A5" w:rsidRPr="00BC788E" w:rsidP="00E42D80" w14:paraId="1C3EBE06" w14:textId="16D96E8D">
      <w:pPr>
        <w:pStyle w:val="responseoptiontext"/>
      </w:pPr>
      <w:r w:rsidRPr="00BC788E">
        <w:fldChar w:fldCharType="begin">
          <w:ffData>
            <w:name w:val="Check2"/>
            <w:enabled/>
            <w:calcOnExit w:val="0"/>
            <w:checkBox>
              <w:sizeAuto/>
              <w:default w:val="0"/>
            </w:checkBox>
          </w:ffData>
        </w:fldChar>
      </w:r>
      <w:r w:rsidRPr="00BC788E">
        <w:instrText xml:space="preserve"> FORMCHECKBOX </w:instrText>
      </w:r>
      <w:r w:rsidR="00460FFE">
        <w:fldChar w:fldCharType="separate"/>
      </w:r>
      <w:r w:rsidRPr="00BC788E">
        <w:fldChar w:fldCharType="end"/>
      </w:r>
      <w:r w:rsidRPr="00BC788E">
        <w:rPr>
          <w:vertAlign w:val="subscript"/>
        </w:rPr>
        <w:t>1</w:t>
      </w:r>
      <w:r w:rsidRPr="00BC788E">
        <w:tab/>
      </w:r>
      <w:r w:rsidR="00647710">
        <w:t xml:space="preserve">Yes, </w:t>
      </w:r>
      <w:r w:rsidRPr="00BC788E">
        <w:t xml:space="preserve">I </w:t>
      </w:r>
      <w:r w:rsidR="00647710">
        <w:t>agree</w:t>
      </w:r>
      <w:r w:rsidR="00D415A4">
        <w:t xml:space="preserve"> </w:t>
      </w:r>
      <w:r w:rsidR="00A4598D">
        <w:t xml:space="preserve">[Skip to </w:t>
      </w:r>
      <w:r w:rsidR="00A33F57">
        <w:t>Q1</w:t>
      </w:r>
      <w:r w:rsidR="00A4598D">
        <w:t>]</w:t>
      </w:r>
    </w:p>
    <w:p w:rsidR="002422A5" w:rsidP="00E42D80" w14:paraId="2E0CA4AD" w14:textId="7186AD5C">
      <w:pPr>
        <w:pStyle w:val="responseoptiontext"/>
      </w:pPr>
      <w:r w:rsidRPr="00BC788E">
        <w:fldChar w:fldCharType="begin">
          <w:ffData>
            <w:name w:val="Check2"/>
            <w:enabled/>
            <w:calcOnExit w:val="0"/>
            <w:checkBox>
              <w:sizeAuto/>
              <w:default w:val="0"/>
            </w:checkBox>
          </w:ffData>
        </w:fldChar>
      </w:r>
      <w:r w:rsidRPr="00BC788E">
        <w:instrText xml:space="preserve"> FORMCHECKBOX </w:instrText>
      </w:r>
      <w:r w:rsidR="00460FFE">
        <w:fldChar w:fldCharType="separate"/>
      </w:r>
      <w:r w:rsidRPr="00BC788E">
        <w:fldChar w:fldCharType="end"/>
      </w:r>
      <w:r w:rsidRPr="00BC788E">
        <w:rPr>
          <w:vertAlign w:val="subscript"/>
        </w:rPr>
        <w:t>2</w:t>
      </w:r>
      <w:r w:rsidRPr="00BC788E">
        <w:tab/>
        <w:t>Exit</w:t>
      </w:r>
      <w:r w:rsidR="00D415A4">
        <w:t xml:space="preserve"> </w:t>
      </w:r>
      <w:r w:rsidR="00A4598D">
        <w:t>[Skip to REFUSAL]</w:t>
      </w:r>
    </w:p>
    <w:p w:rsidR="00B82C5A" w:rsidP="00E42D80" w14:paraId="24BDA7ED" w14:textId="1ADFF6CE">
      <w:pPr>
        <w:pStyle w:val="responseoptiontext"/>
      </w:pPr>
    </w:p>
    <w:p w:rsidR="00B82C5A" w:rsidRPr="00BC788E" w:rsidP="00E42D80" w14:paraId="2ADA221C" w14:textId="77777777">
      <w:pPr>
        <w:pStyle w:val="responseoptiontext"/>
      </w:pPr>
    </w:p>
    <w:p w:rsidR="002422A5" w:rsidRPr="00E509DC" w14:paraId="3616590A" w14:textId="77777777">
      <w:pPr>
        <w:rPr>
          <w:rFonts w:asciiTheme="minorHAnsi" w:hAnsiTheme="minorHAnsi"/>
          <w:color w:val="2F5496" w:themeColor="accent5" w:themeShade="BF"/>
          <w:sz w:val="22"/>
          <w:szCs w:val="22"/>
        </w:rPr>
      </w:pPr>
      <w:r w:rsidRPr="21BD382B">
        <w:rPr>
          <w:rFonts w:asciiTheme="minorHAnsi" w:hAnsiTheme="minorHAnsi"/>
          <w:color w:val="2F5496" w:themeColor="accent5" w:themeShade="BF"/>
          <w:sz w:val="22"/>
          <w:szCs w:val="22"/>
        </w:rPr>
        <w:t>|------------------------------------------------------------------NEXT SCREEN------------------------------------------------------------------------|</w:t>
      </w:r>
    </w:p>
    <w:p w:rsidR="00310EE6" w:rsidP="00310EE6" w14:paraId="111E3191" w14:textId="77777777">
      <w:pPr>
        <w:pStyle w:val="Heading3"/>
      </w:pPr>
      <w:bookmarkStart w:id="5" w:name="_Toc43133884"/>
      <w:bookmarkStart w:id="6" w:name="_Toc6755065"/>
      <w:bookmarkStart w:id="7" w:name="_Toc6910240"/>
      <w:bookmarkStart w:id="8" w:name="_Toc6910398"/>
      <w:r>
        <w:t>Q1. Location</w:t>
      </w:r>
      <w:bookmarkEnd w:id="5"/>
    </w:p>
    <w:p w:rsidR="00310EE6" w:rsidP="00310EE6" w14:paraId="4E60468A" w14:textId="77777777">
      <w:pPr>
        <w:pStyle w:val="questiontext"/>
      </w:pPr>
    </w:p>
    <w:p w:rsidR="00310EE6" w:rsidP="00310EE6" w14:paraId="5E7F052E" w14:textId="77777777">
      <w:pPr>
        <w:pStyle w:val="questiontext"/>
      </w:pPr>
      <w:r>
        <w:t>In what city, state, and ZIP code do you currently live?</w:t>
      </w:r>
    </w:p>
    <w:p w:rsidR="00310EE6" w:rsidP="00310EE6" w14:paraId="49F6A8E0" w14:textId="77777777">
      <w:pPr>
        <w:pStyle w:val="responseoptiontext"/>
      </w:pPr>
      <w:r>
        <w:t xml:space="preserve">City: </w:t>
      </w:r>
      <w:r>
        <w:tab/>
      </w:r>
      <w:r w:rsidRPr="00B72E9E">
        <w:t xml:space="preserve">[______] </w:t>
      </w:r>
    </w:p>
    <w:p w:rsidR="00310EE6" w:rsidP="00310EE6" w14:paraId="16B97A2F" w14:textId="6C117937">
      <w:pPr>
        <w:pStyle w:val="responseoptiontext"/>
      </w:pPr>
      <w:r>
        <w:t>State</w:t>
      </w:r>
      <w:r w:rsidR="001E5040">
        <w:t xml:space="preserve"> or Territory</w:t>
      </w:r>
      <w:r>
        <w:t xml:space="preserve">: </w:t>
      </w:r>
      <w:r w:rsidR="001E5040">
        <w:t xml:space="preserve"> </w:t>
      </w:r>
      <w:r w:rsidRPr="00B72E9E">
        <w:t>[</w:t>
      </w:r>
      <w:r w:rsidRPr="00B72E9E">
        <w:t xml:space="preserve">______] </w:t>
      </w:r>
    </w:p>
    <w:p w:rsidR="00310EE6" w:rsidP="00310EE6" w14:paraId="64912AA0" w14:textId="4719EA38">
      <w:pPr>
        <w:pStyle w:val="responseoptiontext"/>
      </w:pPr>
      <w:r>
        <w:t>Z</w:t>
      </w:r>
      <w:r w:rsidR="00582C41">
        <w:t>IP</w:t>
      </w:r>
      <w:r>
        <w:t xml:space="preserve"> code</w:t>
      </w:r>
      <w:r>
        <w:tab/>
      </w:r>
      <w:r w:rsidRPr="00B72E9E">
        <w:t xml:space="preserve">[______] </w:t>
      </w:r>
    </w:p>
    <w:p w:rsidR="00310EE6" w:rsidP="00310EE6" w14:paraId="301D15E4" w14:textId="7B3C950E">
      <w:pPr>
        <w:pStyle w:val="programmernot"/>
      </w:pPr>
      <w:r w:rsidRPr="00310EE6">
        <w:t>[PROGRAMMER: CITY</w:t>
      </w:r>
      <w:r>
        <w:t xml:space="preserve"> </w:t>
      </w:r>
      <w:r w:rsidRPr="00310EE6">
        <w:t>−</w:t>
      </w:r>
      <w:r>
        <w:t xml:space="preserve"> </w:t>
      </w:r>
      <w:r w:rsidRPr="00310EE6">
        <w:t xml:space="preserve">TEXTBOX with 50 characters Max.; State </w:t>
      </w:r>
      <w:r>
        <w:t xml:space="preserve">– DROPDOWN; ZIP code </w:t>
      </w:r>
      <w:r>
        <w:rPr>
          <w:rFonts w:ascii="Calibri" w:hAnsi="Calibri" w:cs="Calibri"/>
        </w:rPr>
        <w:t xml:space="preserve">− </w:t>
      </w:r>
      <w:r>
        <w:t>5 digits</w:t>
      </w:r>
      <w:r w:rsidRPr="00310EE6">
        <w:t xml:space="preserve"> NUMERIC ENTRY ONLY]</w:t>
      </w:r>
    </w:p>
    <w:p w:rsidR="00310EE6" w:rsidRPr="00310EE6" w:rsidP="00310EE6" w14:paraId="5E2F2C6D" w14:textId="77777777">
      <w:pPr>
        <w:pStyle w:val="responseoptiontext"/>
      </w:pPr>
    </w:p>
    <w:p w:rsidR="00310EE6" w:rsidRPr="00E509DC" w:rsidP="00E509DC" w14:paraId="7F7994A6" w14:textId="77777777">
      <w:pPr>
        <w:widowControl w:val="0"/>
        <w:autoSpaceDE w:val="0"/>
        <w:autoSpaceDN w:val="0"/>
        <w:adjustRightInd w:val="0"/>
        <w:spacing w:before="20" w:after="20"/>
        <w:rPr>
          <w:rFonts w:asciiTheme="minorHAnsi" w:hAnsiTheme="minorHAnsi"/>
          <w:color w:val="2F5496" w:themeColor="accent5" w:themeShade="BF"/>
          <w:sz w:val="22"/>
          <w:szCs w:val="22"/>
        </w:rPr>
      </w:pPr>
      <w:r w:rsidRPr="21BD382B">
        <w:rPr>
          <w:rFonts w:asciiTheme="minorHAnsi" w:hAnsiTheme="minorHAnsi"/>
          <w:color w:val="2F5496" w:themeColor="accent5" w:themeShade="BF"/>
          <w:sz w:val="22"/>
          <w:szCs w:val="22"/>
        </w:rPr>
        <w:t>|-----------------------------------------------------------------NEXT SCREEN------------------------------------------------------------------------|</w:t>
      </w:r>
    </w:p>
    <w:p w:rsidR="00310EE6" w:rsidP="00310EE6" w14:paraId="66DD9688" w14:textId="27A5F0A3">
      <w:pPr>
        <w:pStyle w:val="questiontext"/>
      </w:pPr>
    </w:p>
    <w:p w:rsidR="00C3644C" w:rsidP="00C3644C" w14:paraId="746BE0E1" w14:textId="3932D779">
      <w:pPr>
        <w:pStyle w:val="Heading3"/>
      </w:pPr>
      <w:bookmarkStart w:id="9" w:name="_Toc43133885"/>
      <w:r>
        <w:t>Q</w:t>
      </w:r>
      <w:r w:rsidR="00A411B7">
        <w:t>2</w:t>
      </w:r>
      <w:r>
        <w:t>. Age</w:t>
      </w:r>
      <w:bookmarkEnd w:id="9"/>
    </w:p>
    <w:p w:rsidR="00C3644C" w:rsidP="00C3644C" w14:paraId="699F16BD" w14:textId="77777777">
      <w:pPr>
        <w:pStyle w:val="questiontext"/>
      </w:pPr>
    </w:p>
    <w:p w:rsidR="00A411B7" w:rsidP="00A411B7" w14:paraId="5AF8FFA9" w14:textId="350BF880">
      <w:pPr>
        <w:pStyle w:val="questiontext"/>
      </w:pPr>
      <w:r>
        <w:t>How old are you?</w:t>
      </w:r>
    </w:p>
    <w:p w:rsidR="00C3644C" w:rsidP="00C3644C" w14:paraId="17384C5F" w14:textId="2A0D4ABD">
      <w:pPr>
        <w:pStyle w:val="questiontext"/>
      </w:pPr>
    </w:p>
    <w:p w:rsidR="00A411B7" w:rsidP="00A411B7" w14:paraId="1E272D02" w14:textId="59F20353">
      <w:pPr>
        <w:pStyle w:val="responseoptiontext"/>
      </w:pPr>
      <w:r w:rsidRPr="00B72E9E">
        <w:t xml:space="preserve">[______] </w:t>
      </w:r>
      <w:r w:rsidRPr="00A411B7">
        <w:rPr>
          <w:color w:val="4472C4" w:themeColor="accent5"/>
        </w:rPr>
        <w:t>[If Q</w:t>
      </w:r>
      <w:r w:rsidR="00582C41">
        <w:rPr>
          <w:color w:val="4472C4" w:themeColor="accent5"/>
        </w:rPr>
        <w:t>2</w:t>
      </w:r>
      <w:r w:rsidRPr="00A411B7">
        <w:rPr>
          <w:color w:val="4472C4" w:themeColor="accent5"/>
        </w:rPr>
        <w:t>&lt;18, skip to INELIGIBLE]</w:t>
      </w:r>
    </w:p>
    <w:p w:rsidR="00A411B7" w:rsidRPr="00C27823" w:rsidP="00A411B7" w14:paraId="5FF66377" w14:textId="63419B67">
      <w:pPr>
        <w:pStyle w:val="programmernot"/>
      </w:pPr>
      <w:r w:rsidRPr="00C27823">
        <w:t xml:space="preserve">[PROGRAMMER: NUMERIC ENTRY ONLY; RANGE = </w:t>
      </w:r>
      <w:r>
        <w:t>(6</w:t>
      </w:r>
      <w:r w:rsidRPr="00C27823">
        <w:t>-</w:t>
      </w:r>
      <w:r>
        <w:t>110)]</w:t>
      </w:r>
    </w:p>
    <w:p w:rsidR="00C3644C" w:rsidRPr="00310EE6" w:rsidP="00C3644C" w14:paraId="531F6F37" w14:textId="77777777">
      <w:pPr>
        <w:pStyle w:val="responseoptiontext"/>
      </w:pPr>
    </w:p>
    <w:p w:rsidR="00C3644C" w:rsidRPr="00E509DC" w:rsidP="00E509DC" w14:paraId="77FA74B5" w14:textId="77777777">
      <w:pPr>
        <w:widowControl w:val="0"/>
        <w:autoSpaceDE w:val="0"/>
        <w:autoSpaceDN w:val="0"/>
        <w:adjustRightInd w:val="0"/>
        <w:spacing w:before="20" w:after="20"/>
        <w:rPr>
          <w:rFonts w:asciiTheme="minorHAnsi" w:hAnsiTheme="minorHAnsi"/>
          <w:color w:val="2F5496" w:themeColor="accent5" w:themeShade="BF"/>
          <w:sz w:val="22"/>
          <w:szCs w:val="22"/>
        </w:rPr>
      </w:pPr>
      <w:r w:rsidRPr="21BD382B">
        <w:rPr>
          <w:rFonts w:asciiTheme="minorHAnsi" w:hAnsiTheme="minorHAnsi"/>
          <w:color w:val="2F5496" w:themeColor="accent5" w:themeShade="BF"/>
          <w:sz w:val="22"/>
          <w:szCs w:val="22"/>
        </w:rPr>
        <w:t>|-----------------------------------------------------------------NEXT SCREEN------------------------------------------------------------------------|</w:t>
      </w:r>
    </w:p>
    <w:p w:rsidR="00C3644C" w:rsidRPr="0093218D" w:rsidP="00C3644C" w14:paraId="5E5C3AE3" w14:textId="77777777">
      <w:pPr>
        <w:pStyle w:val="questiontext"/>
      </w:pPr>
    </w:p>
    <w:p w:rsidR="00C3644C" w:rsidP="00C3644C" w14:paraId="7FA66740" w14:textId="5D96CBAD">
      <w:pPr>
        <w:pStyle w:val="Heading3"/>
      </w:pPr>
      <w:bookmarkStart w:id="10" w:name="_Toc43133886"/>
      <w:r>
        <w:t>Q</w:t>
      </w:r>
      <w:r w:rsidR="00A411B7">
        <w:t>3</w:t>
      </w:r>
      <w:r>
        <w:t>. Federal employment status</w:t>
      </w:r>
      <w:bookmarkEnd w:id="10"/>
    </w:p>
    <w:p w:rsidR="00C3644C" w:rsidP="00C3644C" w14:paraId="2DD40680" w14:textId="77777777">
      <w:pPr>
        <w:pStyle w:val="questiontext"/>
      </w:pPr>
    </w:p>
    <w:p w:rsidR="00C3644C" w:rsidP="00C3644C" w14:paraId="3A0A26E8" w14:textId="5CC81A10">
      <w:pPr>
        <w:pStyle w:val="questiontext"/>
      </w:pPr>
      <w:r w:rsidRPr="00A411B7">
        <w:t>Are you employed by the Federal Government? (</w:t>
      </w:r>
      <w:r w:rsidRPr="00A411B7">
        <w:t>if</w:t>
      </w:r>
      <w:r w:rsidRPr="00A411B7">
        <w:t xml:space="preserve"> federal contractor, mark NO)</w:t>
      </w:r>
    </w:p>
    <w:p w:rsidR="00A411B7" w:rsidRPr="00E509DC" w14:paraId="25BC60B7" w14:textId="01EA7BE0">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460FFE">
        <w:fldChar w:fldCharType="separate"/>
      </w:r>
      <w:r w:rsidRPr="00B92C6E">
        <w:fldChar w:fldCharType="end"/>
      </w:r>
      <w:r w:rsidRPr="21BD382B">
        <w:rPr>
          <w:rFonts w:eastAsiaTheme="minorEastAsia"/>
          <w:vertAlign w:val="subscript"/>
        </w:rPr>
        <w:t>1</w:t>
      </w:r>
      <w:r w:rsidRPr="21BD382B">
        <w:rPr>
          <w:rFonts w:eastAsiaTheme="minorEastAsia"/>
        </w:rPr>
        <w:t xml:space="preserve"> Yes </w:t>
      </w:r>
      <w:r w:rsidRPr="00A411B7">
        <w:rPr>
          <w:color w:val="4472C4" w:themeColor="accent5"/>
        </w:rPr>
        <w:t>[skip to INELIGIBLE]</w:t>
      </w:r>
    </w:p>
    <w:p w:rsidR="00A411B7" w:rsidRPr="00E509DC" w14:paraId="46D700EE" w14:textId="71CF29F1">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460FFE">
        <w:fldChar w:fldCharType="separate"/>
      </w:r>
      <w:r w:rsidRPr="00B92C6E">
        <w:fldChar w:fldCharType="end"/>
      </w:r>
      <w:r w:rsidRPr="21BD382B">
        <w:rPr>
          <w:rFonts w:eastAsiaTheme="minorEastAsia"/>
          <w:vertAlign w:val="subscript"/>
        </w:rPr>
        <w:t>2</w:t>
      </w:r>
      <w:r w:rsidRPr="21BD382B">
        <w:rPr>
          <w:rFonts w:eastAsiaTheme="minorEastAsia"/>
        </w:rPr>
        <w:t xml:space="preserve"> No </w:t>
      </w:r>
    </w:p>
    <w:p w:rsidR="00C3644C" w:rsidRPr="00310EE6" w:rsidP="00C3644C" w14:paraId="5C961090" w14:textId="77777777">
      <w:pPr>
        <w:pStyle w:val="responseoptiontext"/>
      </w:pPr>
    </w:p>
    <w:p w:rsidR="00C3644C" w:rsidRPr="00E509DC" w:rsidP="00E509DC" w14:paraId="04063AB5" w14:textId="77777777">
      <w:pPr>
        <w:widowControl w:val="0"/>
        <w:autoSpaceDE w:val="0"/>
        <w:autoSpaceDN w:val="0"/>
        <w:adjustRightInd w:val="0"/>
        <w:spacing w:before="20" w:after="20"/>
        <w:rPr>
          <w:rFonts w:asciiTheme="minorHAnsi" w:hAnsiTheme="minorHAnsi"/>
          <w:color w:val="2F5496" w:themeColor="accent5" w:themeShade="BF"/>
          <w:sz w:val="22"/>
          <w:szCs w:val="22"/>
        </w:rPr>
      </w:pPr>
      <w:r w:rsidRPr="21BD382B">
        <w:rPr>
          <w:rFonts w:asciiTheme="minorHAnsi" w:hAnsiTheme="minorHAnsi"/>
          <w:color w:val="2F5496" w:themeColor="accent5" w:themeShade="BF"/>
          <w:sz w:val="22"/>
          <w:szCs w:val="22"/>
        </w:rPr>
        <w:t>|-----------------------------------------------------------------NEXT SCREEN------------------------------------------------------------------------|</w:t>
      </w:r>
    </w:p>
    <w:p w:rsidR="00177120" w:rsidP="00C3644C" w14:paraId="7E06F5C9" w14:textId="39660F30">
      <w:pPr>
        <w:pStyle w:val="questiontext"/>
      </w:pPr>
    </w:p>
    <w:bookmarkEnd w:id="6"/>
    <w:bookmarkEnd w:id="7"/>
    <w:bookmarkEnd w:id="8"/>
    <w:p w:rsidR="002B1504" w:rsidP="05305564" w14:paraId="7E6ACA76" w14:textId="77777777">
      <w:pPr>
        <w:widowControl w:val="0"/>
        <w:autoSpaceDE w:val="0"/>
        <w:autoSpaceDN w:val="0"/>
        <w:adjustRightInd w:val="0"/>
        <w:spacing w:before="20" w:after="20"/>
        <w:rPr>
          <w:rFonts w:asciiTheme="minorHAnsi" w:hAnsiTheme="minorHAnsi"/>
          <w:color w:val="2F5496" w:themeColor="accent5" w:themeShade="BF"/>
          <w:sz w:val="22"/>
          <w:szCs w:val="22"/>
        </w:rPr>
      </w:pPr>
    </w:p>
    <w:p w:rsidR="002B1504" w:rsidP="002B1504" w14:paraId="1E115391" w14:textId="7E526131">
      <w:pPr>
        <w:pStyle w:val="Heading3"/>
      </w:pPr>
      <w:r>
        <w:t>Q5. Gender</w:t>
      </w:r>
    </w:p>
    <w:p w:rsidR="002B1504" w:rsidP="002B1504" w14:paraId="0BFAC88C" w14:textId="2EEC5729"/>
    <w:p w:rsidR="002B1504" w:rsidRPr="00E509DC" w14:paraId="3BD8917E" w14:textId="176E9115">
      <w:pPr>
        <w:rPr>
          <w:rFonts w:ascii="Times New Roman" w:hAnsi="Times New Roman"/>
          <w:sz w:val="24"/>
        </w:rPr>
      </w:pPr>
      <w:r w:rsidRPr="57B3D660">
        <w:rPr>
          <w:rFonts w:ascii="Times New Roman" w:hAnsi="Times New Roman"/>
          <w:sz w:val="24"/>
        </w:rPr>
        <w:t xml:space="preserve">What is your gender? </w:t>
      </w:r>
      <w:r w:rsidRPr="57B3D660" w:rsidR="00527199">
        <w:rPr>
          <w:rFonts w:ascii="Times New Roman" w:hAnsi="Times New Roman"/>
          <w:sz w:val="24"/>
        </w:rPr>
        <w:t>(open-ended)</w:t>
      </w:r>
    </w:p>
    <w:p w:rsidR="002B27A7" w:rsidP="002B1504" w14:paraId="5C490356" w14:textId="77777777">
      <w:pPr>
        <w:rPr>
          <w:rFonts w:ascii="Times New Roman" w:hAnsi="Times New Roman"/>
          <w:sz w:val="24"/>
        </w:rPr>
      </w:pPr>
    </w:p>
    <w:p w:rsidR="00527199" w:rsidRPr="0093218D" w:rsidP="00E509DC" w14:paraId="14DF18C6" w14:textId="393596BA">
      <w:pPr>
        <w:pStyle w:val="responseoptiontext"/>
        <w:ind w:left="0" w:firstLine="0"/>
      </w:pPr>
    </w:p>
    <w:p w:rsidR="002B27A7" w:rsidP="002B27A7" w14:paraId="4509B7F5" w14:textId="347E9E24">
      <w:pPr>
        <w:pStyle w:val="Heading3"/>
      </w:pPr>
      <w:r>
        <w:t>Q6. Gender</w:t>
      </w:r>
      <w:r w:rsidR="00527199">
        <w:t xml:space="preserve"> 2</w:t>
      </w:r>
    </w:p>
    <w:p w:rsidR="002B27A7" w:rsidP="002B27A7" w14:paraId="7C06A277" w14:textId="2593AD56"/>
    <w:p w:rsidR="002B27A7" w:rsidRPr="00FE6B14" w14:paraId="2FBDF040" w14:textId="39A55B2E">
      <w:r w:rsidRPr="57B3D660">
        <w:rPr>
          <w:rFonts w:ascii="Times New Roman" w:hAnsi="Times New Roman"/>
          <w:sz w:val="24"/>
        </w:rPr>
        <w:t>Are you transgender?</w:t>
      </w:r>
    </w:p>
    <w:p w:rsidR="00527199" w:rsidRPr="00E509DC" w14:paraId="17B8A4A7" w14:textId="33D4BA46">
      <w:pPr>
        <w:rPr>
          <w:rFonts w:ascii="Times New Roman" w:hAnsi="Times New Roman"/>
          <w:sz w:val="24"/>
        </w:rPr>
      </w:pPr>
      <w:r w:rsidRPr="57B3D660">
        <w:rPr>
          <w:rFonts w:ascii="Times New Roman" w:hAnsi="Times New Roman"/>
          <w:sz w:val="24"/>
        </w:rPr>
        <w:t>[ ]</w:t>
      </w:r>
      <w:r w:rsidRPr="57B3D660">
        <w:rPr>
          <w:rFonts w:ascii="Times New Roman" w:hAnsi="Times New Roman"/>
          <w:sz w:val="24"/>
        </w:rPr>
        <w:t xml:space="preserve"> 1 Yes</w:t>
      </w:r>
    </w:p>
    <w:p w:rsidR="00527199" w:rsidRPr="00E509DC" w14:paraId="02FACE99" w14:textId="272BE8D2">
      <w:pPr>
        <w:rPr>
          <w:rFonts w:ascii="Times New Roman" w:hAnsi="Times New Roman"/>
          <w:sz w:val="24"/>
        </w:rPr>
      </w:pPr>
      <w:r w:rsidRPr="57B3D660">
        <w:rPr>
          <w:rFonts w:ascii="Times New Roman" w:hAnsi="Times New Roman"/>
          <w:sz w:val="24"/>
        </w:rPr>
        <w:t>[ ]</w:t>
      </w:r>
      <w:r w:rsidRPr="57B3D660">
        <w:rPr>
          <w:rFonts w:ascii="Times New Roman" w:hAnsi="Times New Roman"/>
          <w:sz w:val="24"/>
        </w:rPr>
        <w:t xml:space="preserve"> 2 No</w:t>
      </w:r>
    </w:p>
    <w:p w:rsidR="002B27A7" w:rsidP="002B27A7" w14:paraId="2D42745D" w14:textId="6976E322"/>
    <w:p w:rsidR="002B27A7" w:rsidRPr="002B27A7" w:rsidP="002B27A7" w14:paraId="10F476E8" w14:textId="77777777"/>
    <w:p w:rsidR="002B27A7" w:rsidRPr="00E509DC" w:rsidP="00E509DC" w14:paraId="2DE5C3D2" w14:textId="77777777">
      <w:pPr>
        <w:widowControl w:val="0"/>
        <w:autoSpaceDE w:val="0"/>
        <w:autoSpaceDN w:val="0"/>
        <w:adjustRightInd w:val="0"/>
        <w:spacing w:before="20" w:after="20"/>
        <w:rPr>
          <w:rFonts w:asciiTheme="minorHAnsi" w:hAnsiTheme="minorHAnsi"/>
          <w:color w:val="2F5496" w:themeColor="accent5" w:themeShade="BF"/>
          <w:sz w:val="22"/>
          <w:szCs w:val="22"/>
        </w:rPr>
      </w:pPr>
      <w:r w:rsidRPr="21BD382B">
        <w:rPr>
          <w:rFonts w:asciiTheme="minorHAnsi" w:hAnsiTheme="minorHAnsi"/>
          <w:color w:val="2F5496" w:themeColor="accent5" w:themeShade="BF"/>
          <w:sz w:val="22"/>
          <w:szCs w:val="22"/>
        </w:rPr>
        <w:t>|-----------------------------------------------------------------NEXT SCREEN------------------------------------------------------------------------|</w:t>
      </w:r>
    </w:p>
    <w:p w:rsidR="008236FF" w:rsidRPr="00B92C6E" w:rsidP="007D1742" w14:paraId="1CEC08A6" w14:textId="77777777">
      <w:pPr>
        <w:pStyle w:val="questiontext"/>
      </w:pPr>
    </w:p>
    <w:p w:rsidR="00C21825" w:rsidP="4F7BA339" w14:paraId="1BB90C0D" w14:textId="127ABA2E">
      <w:pPr>
        <w:pStyle w:val="Heading3"/>
      </w:pPr>
      <w:bookmarkStart w:id="11" w:name="_Toc6755068"/>
      <w:bookmarkStart w:id="12" w:name="_Toc6910243"/>
      <w:bookmarkStart w:id="13" w:name="_Toc6910401"/>
      <w:bookmarkStart w:id="14" w:name="_Toc43133889"/>
      <w:r>
        <w:t>Q6a. Sexual orientation</w:t>
      </w:r>
    </w:p>
    <w:p w:rsidR="00C21825" w:rsidP="21BD382B" w14:paraId="09453E45" w14:textId="4E4763B2">
      <w:r>
        <w:t>Are you gay, lesbian, bisexual, pansexual, or asexual?</w:t>
      </w:r>
    </w:p>
    <w:p w:rsidR="00D45C3F" w:rsidP="21BD382B" w14:paraId="23C87364" w14:textId="49279895">
      <w:r>
        <w:t>Yes</w:t>
      </w:r>
    </w:p>
    <w:p w:rsidR="00D45C3F" w:rsidP="21BD382B" w14:paraId="0F156C91" w14:textId="31AA38EE">
      <w:r>
        <w:t>No</w:t>
      </w:r>
    </w:p>
    <w:p w:rsidR="00D45C3F" w:rsidP="00C21825" w14:paraId="6A56D8ED" w14:textId="74AD0D6B"/>
    <w:p w:rsidR="00D45C3F" w:rsidP="00E509DC" w14:paraId="2DE8AD52" w14:textId="10AA91E5">
      <w:r>
        <w:t xml:space="preserve">(If </w:t>
      </w:r>
      <w:r>
        <w:t>Yes</w:t>
      </w:r>
      <w:r>
        <w:t>): How would you describe your sexual orientation? (open-ended)</w:t>
      </w:r>
    </w:p>
    <w:p w:rsidR="00C83B07" w:rsidP="00E509DC" w14:paraId="7AABCAB1" w14:textId="2B8BD39A"/>
    <w:p w:rsidR="00C83B07" w:rsidRPr="00E509DC" w:rsidP="00C83B07" w14:paraId="1FD6EFAB" w14:textId="77777777">
      <w:pPr>
        <w:widowControl w:val="0"/>
        <w:autoSpaceDE w:val="0"/>
        <w:autoSpaceDN w:val="0"/>
        <w:adjustRightInd w:val="0"/>
        <w:spacing w:before="20" w:after="20"/>
        <w:rPr>
          <w:rFonts w:asciiTheme="minorHAnsi" w:hAnsiTheme="minorHAnsi"/>
          <w:color w:val="2F5496" w:themeColor="accent5" w:themeShade="BF"/>
          <w:sz w:val="22"/>
          <w:szCs w:val="22"/>
        </w:rPr>
      </w:pPr>
      <w:r w:rsidRPr="57B3D660">
        <w:rPr>
          <w:rFonts w:asciiTheme="minorHAnsi" w:hAnsiTheme="minorHAnsi"/>
          <w:color w:val="2F5496" w:themeColor="accent5" w:themeShade="BF"/>
          <w:sz w:val="22"/>
          <w:szCs w:val="22"/>
        </w:rPr>
        <w:t>|-----------------------------------------------------------------NEXT SCREEN------------------------------------------------------------------------|</w:t>
      </w:r>
    </w:p>
    <w:p w:rsidR="00C83B07" w:rsidRPr="00C21825" w:rsidP="00E509DC" w14:paraId="2E41729E" w14:textId="77777777"/>
    <w:p w:rsidR="00C21825" w:rsidRPr="00C21825" w:rsidP="00E509DC" w14:paraId="3DA58C85" w14:textId="77777777"/>
    <w:p w:rsidR="00873C05" w:rsidP="00975C61" w14:paraId="710571B8" w14:textId="6E746C26">
      <w:pPr>
        <w:pStyle w:val="Heading3"/>
      </w:pPr>
      <w:r>
        <w:t>Q</w:t>
      </w:r>
      <w:r w:rsidR="002B27A7">
        <w:t>7</w:t>
      </w:r>
      <w:r w:rsidR="008236FF">
        <w:t>.</w:t>
      </w:r>
      <w:r>
        <w:t xml:space="preserve"> </w:t>
      </w:r>
      <w:bookmarkEnd w:id="11"/>
      <w:bookmarkEnd w:id="12"/>
      <w:bookmarkEnd w:id="13"/>
      <w:r w:rsidR="00B16941">
        <w:t xml:space="preserve">Hispanic/Latino </w:t>
      </w:r>
      <w:r w:rsidR="002B1504">
        <w:t>E</w:t>
      </w:r>
      <w:r w:rsidR="00B16941">
        <w:t>thnicity</w:t>
      </w:r>
      <w:bookmarkEnd w:id="14"/>
      <w:r w:rsidR="001E5040">
        <w:t xml:space="preserve"> [STATESIDE ONLY]</w:t>
      </w:r>
    </w:p>
    <w:p w:rsidR="00754ADB" w:rsidRPr="00B92C6E" w:rsidP="002B27A7" w14:paraId="6970F637" w14:textId="77777777">
      <w:pPr>
        <w:pStyle w:val="responseoptiontext"/>
        <w:ind w:left="0" w:firstLine="0"/>
      </w:pPr>
      <w:bookmarkStart w:id="15" w:name="_Hlk38975176"/>
    </w:p>
    <w:p w:rsidR="00754ADB" w:rsidRPr="00E509DC" w:rsidP="21BD382B" w14:paraId="58AD722D" w14:textId="69D93EF0">
      <w:pPr>
        <w:pStyle w:val="questiontext"/>
        <w:rPr>
          <w:i/>
          <w:iCs/>
        </w:rPr>
      </w:pPr>
      <w:r w:rsidRPr="00873C05">
        <w:t>Are you of Hispanic, Latino, or Spanish origin?</w:t>
      </w:r>
      <w:r w:rsidRPr="21BD382B" w:rsidR="0026510C">
        <w:t xml:space="preserve"> </w:t>
      </w:r>
      <w:r w:rsidRPr="21BD382B" w:rsidR="0026510C">
        <w:rPr>
          <w:i/>
          <w:iCs/>
        </w:rPr>
        <w:t>Please select all that apply.</w:t>
      </w:r>
    </w:p>
    <w:p w:rsidR="0082478C" w:rsidP="00B16941" w14:paraId="2889E49C" w14:textId="6D588633">
      <w:pPr>
        <w:pStyle w:val="responseoptiontext"/>
        <w:rPr>
          <w:rFonts w:eastAsiaTheme="minorEastAsia"/>
        </w:rPr>
      </w:pPr>
    </w:p>
    <w:p w:rsidR="00754ADB" w:rsidRPr="00E509DC" w14:paraId="6308178A" w14:textId="7B2C39BA">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460FFE">
        <w:fldChar w:fldCharType="separate"/>
      </w:r>
      <w:r w:rsidRPr="00B92C6E">
        <w:fldChar w:fldCharType="end"/>
      </w:r>
      <w:r w:rsidRPr="57B3D660">
        <w:rPr>
          <w:rFonts w:eastAsiaTheme="minorEastAsia"/>
          <w:vertAlign w:val="subscript"/>
        </w:rPr>
        <w:t>1</w:t>
      </w:r>
      <w:r w:rsidRPr="57B3D660">
        <w:rPr>
          <w:rFonts w:eastAsiaTheme="minorEastAsia"/>
        </w:rPr>
        <w:t xml:space="preserve"> No</w:t>
      </w:r>
      <w:r w:rsidRPr="57B3D660" w:rsidR="0026510C">
        <w:rPr>
          <w:rFonts w:eastAsiaTheme="minorEastAsia"/>
        </w:rPr>
        <w:t>, not of Hispanic, Latino, or Spanish origin</w:t>
      </w:r>
    </w:p>
    <w:p w:rsidR="00754ADB" w:rsidRPr="00E509DC" w14:paraId="487BEF69" w14:textId="53B2BD06">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460FFE">
        <w:fldChar w:fldCharType="separate"/>
      </w:r>
      <w:r w:rsidRPr="00B92C6E">
        <w:fldChar w:fldCharType="end"/>
      </w:r>
      <w:r w:rsidRPr="57B3D660">
        <w:rPr>
          <w:rFonts w:eastAsiaTheme="minorEastAsia"/>
          <w:vertAlign w:val="subscript"/>
        </w:rPr>
        <w:t>2</w:t>
      </w:r>
      <w:r w:rsidRPr="57B3D660">
        <w:rPr>
          <w:rFonts w:eastAsiaTheme="minorEastAsia"/>
        </w:rPr>
        <w:t xml:space="preserve"> Yes</w:t>
      </w:r>
      <w:r w:rsidRPr="57B3D660" w:rsidR="0026510C">
        <w:rPr>
          <w:rFonts w:eastAsiaTheme="minorEastAsia"/>
        </w:rPr>
        <w:t>, Mexican, Mexican Am., Chicano</w:t>
      </w:r>
    </w:p>
    <w:p w:rsidR="0026510C" w:rsidRPr="00E509DC" w14:paraId="0B0A6533" w14:textId="3944AD4C">
      <w:pPr>
        <w:pStyle w:val="responseoptiontext"/>
        <w:rPr>
          <w:rFonts w:eastAsiaTheme="minorEastAsia"/>
        </w:rPr>
      </w:pPr>
      <w:r w:rsidRPr="57B3D660">
        <w:rPr>
          <w:rFonts w:eastAsiaTheme="minorEastAsia"/>
        </w:rPr>
        <w:t>[ ]</w:t>
      </w:r>
      <w:r w:rsidRPr="57B3D660">
        <w:rPr>
          <w:rFonts w:eastAsiaTheme="minorEastAsia"/>
        </w:rPr>
        <w:t xml:space="preserve"> 3 Yes, Puerto Rican</w:t>
      </w:r>
    </w:p>
    <w:p w:rsidR="0026510C" w:rsidRPr="00E509DC" w14:paraId="1AB9152D" w14:textId="0EDEF6F6">
      <w:pPr>
        <w:pStyle w:val="responseoptiontext"/>
        <w:rPr>
          <w:rFonts w:eastAsiaTheme="minorEastAsia"/>
        </w:rPr>
      </w:pPr>
      <w:r w:rsidRPr="57B3D660">
        <w:rPr>
          <w:rFonts w:eastAsiaTheme="minorEastAsia"/>
        </w:rPr>
        <w:t>[ ]</w:t>
      </w:r>
      <w:r w:rsidRPr="57B3D660">
        <w:rPr>
          <w:rFonts w:eastAsiaTheme="minorEastAsia"/>
        </w:rPr>
        <w:t xml:space="preserve"> 4 Yes, Cuban </w:t>
      </w:r>
    </w:p>
    <w:p w:rsidR="0026510C" w:rsidP="21BD382B" w14:paraId="7521948E" w14:textId="0620F045">
      <w:pPr>
        <w:pStyle w:val="responseoptiontext"/>
      </w:pPr>
      <w:r w:rsidRPr="57B3D660">
        <w:rPr>
          <w:rFonts w:eastAsiaTheme="minorEastAsia"/>
        </w:rPr>
        <w:t>[ ]</w:t>
      </w:r>
      <w:r w:rsidRPr="57B3D660">
        <w:rPr>
          <w:rFonts w:eastAsiaTheme="minorEastAsia"/>
        </w:rPr>
        <w:t xml:space="preserve"> 5 Yes, another Hispanic, Latino, or Spanish origin – </w:t>
      </w:r>
      <w:r w:rsidRPr="21BD382B">
        <w:rPr>
          <w:rFonts w:eastAsiaTheme="minorEastAsia"/>
          <w:i/>
          <w:iCs/>
        </w:rPr>
        <w:t xml:space="preserve">Enter origin, for example, Salvadoran, Dominican, Colombian, Guatemalan, Spaniard, Ecuadorian, and so on: </w:t>
      </w:r>
      <w:r w:rsidRPr="21BD382B">
        <w:t>[_____________________]</w:t>
      </w:r>
    </w:p>
    <w:p w:rsidR="0026510C" w:rsidRPr="00E509DC" w:rsidP="00754ADB" w14:paraId="1AB50014" w14:textId="244D0D4A">
      <w:pPr>
        <w:pStyle w:val="responseoptiontext"/>
        <w:rPr>
          <w:rFonts w:eastAsiaTheme="minorEastAsia"/>
          <w:i/>
          <w:iCs/>
        </w:rPr>
      </w:pPr>
    </w:p>
    <w:p w:rsidR="00754ADB" w:rsidP="00B16941" w14:paraId="782132D8" w14:textId="1CB90066">
      <w:pPr>
        <w:pStyle w:val="responseoptiontext"/>
        <w:rPr>
          <w:rFonts w:eastAsiaTheme="minorEastAsia"/>
        </w:rPr>
      </w:pPr>
    </w:p>
    <w:p w:rsidR="00241273" w:rsidP="00B16941" w14:paraId="07E28833" w14:textId="77777777">
      <w:pPr>
        <w:pStyle w:val="responseoptiontext"/>
        <w:rPr>
          <w:rFonts w:eastAsiaTheme="minorEastAsia"/>
        </w:rPr>
      </w:pPr>
    </w:p>
    <w:bookmarkEnd w:id="15"/>
    <w:p w:rsidR="00077071" w:rsidP="00077071" w14:paraId="1C3428FD" w14:textId="77777777">
      <w:pPr>
        <w:pStyle w:val="responseoptiontext"/>
        <w:rPr>
          <w:rFonts w:eastAsiaTheme="minorEastAsia"/>
        </w:rPr>
      </w:pPr>
    </w:p>
    <w:p w:rsidR="00205CE5" w:rsidRPr="00E509DC" w14:paraId="6FC64DAD" w14:textId="77777777">
      <w:pPr>
        <w:rPr>
          <w:rFonts w:asciiTheme="minorHAnsi" w:hAnsiTheme="minorHAnsi"/>
          <w:color w:val="2F5496" w:themeColor="accent5" w:themeShade="BF"/>
          <w:sz w:val="22"/>
          <w:szCs w:val="22"/>
        </w:rPr>
      </w:pPr>
      <w:r w:rsidRPr="21BD382B">
        <w:rPr>
          <w:rFonts w:asciiTheme="minorHAnsi" w:hAnsiTheme="minorHAnsi"/>
          <w:color w:val="2F5496" w:themeColor="accent5" w:themeShade="BF"/>
          <w:sz w:val="22"/>
          <w:szCs w:val="22"/>
        </w:rPr>
        <w:t>|-----------------------------------------------------------------NEXT SCREEN------------------------------------------------------------------------|</w:t>
      </w:r>
    </w:p>
    <w:p w:rsidR="00AC0738" w:rsidRPr="00D860EB" w:rsidP="007D1742" w14:paraId="5D7841AC" w14:textId="77777777">
      <w:pPr>
        <w:pStyle w:val="questiontext"/>
      </w:pPr>
    </w:p>
    <w:p w:rsidR="00873C05" w:rsidP="00975C61" w14:paraId="680B4E67" w14:textId="2C8E71E5">
      <w:pPr>
        <w:pStyle w:val="Heading3"/>
      </w:pPr>
      <w:bookmarkStart w:id="16" w:name="_Toc6755069"/>
      <w:bookmarkStart w:id="17" w:name="_Toc6910244"/>
      <w:bookmarkStart w:id="18" w:name="_Toc6910402"/>
      <w:bookmarkStart w:id="19" w:name="_Toc43133893"/>
      <w:r>
        <w:t>Q10</w:t>
      </w:r>
      <w:r w:rsidR="00261A6A">
        <w:t>.</w:t>
      </w:r>
      <w:r>
        <w:t xml:space="preserve"> </w:t>
      </w:r>
      <w:bookmarkEnd w:id="16"/>
      <w:bookmarkEnd w:id="17"/>
      <w:bookmarkEnd w:id="18"/>
      <w:r w:rsidR="00B16941">
        <w:t>Race</w:t>
      </w:r>
      <w:bookmarkEnd w:id="19"/>
      <w:r w:rsidR="00261A6A">
        <w:t xml:space="preserve"> </w:t>
      </w:r>
      <w:r w:rsidR="001E5040">
        <w:t>[STATESIDE ONLY]</w:t>
      </w:r>
    </w:p>
    <w:p w:rsidR="00975C61" w:rsidP="007D1742" w14:paraId="526A3B8C" w14:textId="4C62135C">
      <w:pPr>
        <w:pStyle w:val="questiontext"/>
      </w:pPr>
    </w:p>
    <w:p w:rsidR="000E197D" w:rsidP="009A51F4" w14:paraId="54E66EC9" w14:textId="45F08E84">
      <w:pPr>
        <w:pStyle w:val="questiontext"/>
      </w:pPr>
      <w:r w:rsidRPr="00873C05">
        <w:t xml:space="preserve">What is your race? </w:t>
      </w:r>
      <w:r w:rsidRPr="00D66314">
        <w:t xml:space="preserve">Please select </w:t>
      </w:r>
      <w:r w:rsidR="00444B49">
        <w:t>all that apply</w:t>
      </w:r>
      <w:r w:rsidRPr="00D66314">
        <w:t>.</w:t>
      </w:r>
    </w:p>
    <w:p w:rsidR="009A51F4" w:rsidRPr="001213AB" w:rsidP="009A51F4" w14:paraId="5B406E67" w14:textId="77777777">
      <w:pPr>
        <w:pStyle w:val="questiontext"/>
        <w:rPr>
          <w:rFonts w:eastAsiaTheme="minorEastAsia"/>
        </w:rPr>
      </w:pPr>
    </w:p>
    <w:p w:rsidR="009A51F4" w:rsidRPr="00E509DC" w14:paraId="51D83AC3"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E00017">
        <w:instrText xml:space="preserve"> FORMCHECKBOX </w:instrText>
      </w:r>
      <w:r w:rsidR="00460FFE">
        <w:fldChar w:fldCharType="separate"/>
      </w:r>
      <w:r w:rsidRPr="00B92C6E">
        <w:fldChar w:fldCharType="end"/>
      </w:r>
      <w:r w:rsidRPr="21BD382B">
        <w:rPr>
          <w:rFonts w:eastAsiaTheme="minorEastAsia"/>
          <w:vertAlign w:val="subscript"/>
        </w:rPr>
        <w:t>1</w:t>
      </w:r>
      <w:r w:rsidRPr="21BD382B">
        <w:rPr>
          <w:rFonts w:eastAsiaTheme="minorEastAsia"/>
        </w:rPr>
        <w:t xml:space="preserve"> White</w:t>
      </w:r>
    </w:p>
    <w:p w:rsidR="009A51F4" w:rsidRPr="00E509DC" w14:paraId="6F532068"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460FFE">
        <w:fldChar w:fldCharType="separate"/>
      </w:r>
      <w:r w:rsidRPr="00B92C6E">
        <w:fldChar w:fldCharType="end"/>
      </w:r>
      <w:r w:rsidRPr="21BD382B">
        <w:rPr>
          <w:rFonts w:eastAsiaTheme="minorEastAsia"/>
          <w:vertAlign w:val="subscript"/>
        </w:rPr>
        <w:t>2</w:t>
      </w:r>
      <w:r w:rsidRPr="21BD382B">
        <w:rPr>
          <w:rFonts w:eastAsiaTheme="minorEastAsia"/>
        </w:rPr>
        <w:t xml:space="preserve"> Black or African American</w:t>
      </w:r>
    </w:p>
    <w:p w:rsidR="009A51F4" w:rsidRPr="00E509DC" w14:paraId="630F2041"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460FFE">
        <w:fldChar w:fldCharType="separate"/>
      </w:r>
      <w:r w:rsidRPr="00B92C6E">
        <w:fldChar w:fldCharType="end"/>
      </w:r>
      <w:r w:rsidRPr="21BD382B">
        <w:rPr>
          <w:rFonts w:eastAsiaTheme="minorEastAsia"/>
          <w:vertAlign w:val="subscript"/>
        </w:rPr>
        <w:t>3</w:t>
      </w:r>
      <w:r w:rsidRPr="21BD382B">
        <w:rPr>
          <w:rFonts w:eastAsiaTheme="minorEastAsia"/>
        </w:rPr>
        <w:t xml:space="preserve"> American Indian or Alaska Native</w:t>
      </w:r>
    </w:p>
    <w:p w:rsidR="009A51F4" w:rsidRPr="00E509DC" w14:paraId="56553BCC"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460FFE">
        <w:fldChar w:fldCharType="separate"/>
      </w:r>
      <w:r w:rsidRPr="00B92C6E">
        <w:fldChar w:fldCharType="end"/>
      </w:r>
      <w:r w:rsidRPr="21BD382B">
        <w:rPr>
          <w:rFonts w:eastAsiaTheme="minorEastAsia"/>
          <w:vertAlign w:val="subscript"/>
        </w:rPr>
        <w:t>4</w:t>
      </w:r>
      <w:r w:rsidRPr="21BD382B">
        <w:rPr>
          <w:rFonts w:eastAsiaTheme="minorEastAsia"/>
        </w:rPr>
        <w:t xml:space="preserve"> Asian</w:t>
      </w:r>
    </w:p>
    <w:p w:rsidR="009A51F4" w:rsidRPr="00E509DC" w14:paraId="1EE3E750"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460FFE">
        <w:fldChar w:fldCharType="separate"/>
      </w:r>
      <w:r w:rsidRPr="00B92C6E">
        <w:fldChar w:fldCharType="end"/>
      </w:r>
      <w:r w:rsidRPr="21BD382B">
        <w:rPr>
          <w:rFonts w:eastAsiaTheme="minorEastAsia"/>
          <w:vertAlign w:val="subscript"/>
        </w:rPr>
        <w:t>5</w:t>
      </w:r>
      <w:r w:rsidRPr="21BD382B">
        <w:rPr>
          <w:rFonts w:eastAsiaTheme="minorEastAsia"/>
        </w:rPr>
        <w:t xml:space="preserve"> Native Hawaiian or </w:t>
      </w:r>
      <w:r w:rsidRPr="21BD382B">
        <w:rPr>
          <w:rFonts w:eastAsiaTheme="minorEastAsia"/>
        </w:rPr>
        <w:t>other</w:t>
      </w:r>
      <w:r w:rsidRPr="21BD382B">
        <w:rPr>
          <w:rFonts w:eastAsiaTheme="minorEastAsia"/>
        </w:rPr>
        <w:t xml:space="preserve"> Pacific Islander</w:t>
      </w:r>
    </w:p>
    <w:p w:rsidR="009A51F4" w:rsidRPr="00E509DC" w14:paraId="282DB89D" w14:textId="65455664">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460FFE">
        <w:fldChar w:fldCharType="separate"/>
      </w:r>
      <w:r w:rsidRPr="00B92C6E">
        <w:fldChar w:fldCharType="end"/>
      </w:r>
      <w:r w:rsidRPr="21BD382B">
        <w:rPr>
          <w:rFonts w:eastAsiaTheme="minorEastAsia"/>
          <w:vertAlign w:val="subscript"/>
        </w:rPr>
        <w:t>6</w:t>
      </w:r>
      <w:r w:rsidRPr="21BD382B">
        <w:rPr>
          <w:rFonts w:eastAsiaTheme="minorEastAsia"/>
        </w:rPr>
        <w:t xml:space="preserve"> Other </w:t>
      </w:r>
      <w:r w:rsidR="00B517DB">
        <w:t xml:space="preserve">– please </w:t>
      </w:r>
      <w:r w:rsidR="00B517DB">
        <w:t>s</w:t>
      </w:r>
      <w:r w:rsidRPr="21BD382B" w:rsidR="00B517DB">
        <w:rPr>
          <w:rFonts w:eastAsiaTheme="minorEastAsia"/>
        </w:rPr>
        <w:t>pecify</w:t>
      </w:r>
    </w:p>
    <w:p w:rsidR="009A51F4" w:rsidP="00B517DB" w14:paraId="7D101C9F" w14:textId="77777777">
      <w:pPr>
        <w:pStyle w:val="responseoptiontext"/>
        <w:rPr>
          <w:rFonts w:eastAsiaTheme="minorEastAsia"/>
        </w:rPr>
      </w:pPr>
    </w:p>
    <w:p w:rsidR="00B517DB" w:rsidP="00B517DB" w14:paraId="50B0CD9A" w14:textId="79AC7486">
      <w:pPr>
        <w:pStyle w:val="programmernot"/>
      </w:pPr>
      <w:r w:rsidRPr="05305564">
        <w:t>[</w:t>
      </w:r>
      <w:r>
        <w:t xml:space="preserve">PROGRAMMER: WHEN </w:t>
      </w:r>
      <w:r w:rsidR="0008327E">
        <w:t xml:space="preserve">6 </w:t>
      </w:r>
      <w:r>
        <w:t>(“Other”) IS SELECTED, DISPLAY “please specify” TEXTBOX.]</w:t>
      </w:r>
    </w:p>
    <w:p w:rsidR="001213AB" w:rsidP="00B16941" w14:paraId="13618610" w14:textId="77777777">
      <w:pPr>
        <w:pStyle w:val="questiontext"/>
      </w:pPr>
    </w:p>
    <w:p w:rsidR="00205CE5" w:rsidRPr="00E509DC" w14:paraId="12F87088" w14:textId="77777777">
      <w:pPr>
        <w:rPr>
          <w:rFonts w:asciiTheme="minorHAnsi" w:hAnsiTheme="minorHAnsi"/>
          <w:color w:val="2F5496" w:themeColor="accent5" w:themeShade="BF"/>
          <w:sz w:val="22"/>
          <w:szCs w:val="22"/>
        </w:rPr>
      </w:pPr>
      <w:bookmarkStart w:id="20" w:name="_Toc6755070"/>
      <w:bookmarkStart w:id="21" w:name="_Toc6910245"/>
      <w:bookmarkStart w:id="22" w:name="_Toc6910403"/>
      <w:r w:rsidRPr="21BD382B">
        <w:rPr>
          <w:rFonts w:asciiTheme="minorHAnsi" w:hAnsiTheme="minorHAnsi"/>
          <w:color w:val="2F5496" w:themeColor="accent5" w:themeShade="BF"/>
          <w:sz w:val="22"/>
          <w:szCs w:val="22"/>
        </w:rPr>
        <w:t>|-----------------------------------------------------------------NEXT SCREEN------------------------------------------------------------------------|</w:t>
      </w:r>
    </w:p>
    <w:p w:rsidR="00873C05" w:rsidP="00975C61" w14:paraId="66D63142" w14:textId="5BBCBA49">
      <w:pPr>
        <w:pStyle w:val="Heading3"/>
      </w:pPr>
      <w:bookmarkStart w:id="23" w:name="_Toc43133894"/>
      <w:r>
        <w:t>Q</w:t>
      </w:r>
      <w:r w:rsidR="002B27A7">
        <w:t>11</w:t>
      </w:r>
      <w:r w:rsidR="001213AB">
        <w:t xml:space="preserve">. </w:t>
      </w:r>
      <w:bookmarkEnd w:id="20"/>
      <w:bookmarkEnd w:id="21"/>
      <w:bookmarkEnd w:id="22"/>
      <w:r w:rsidR="00B37B69">
        <w:t>Education</w:t>
      </w:r>
      <w:bookmarkEnd w:id="23"/>
    </w:p>
    <w:p w:rsidR="00975C61" w:rsidRPr="00975C61" w:rsidP="00B16941" w14:paraId="235CC1A6" w14:textId="77777777">
      <w:pPr>
        <w:pStyle w:val="questiontext"/>
      </w:pPr>
    </w:p>
    <w:p w:rsidR="000E197D" w:rsidP="00B37B69" w14:paraId="006DD977" w14:textId="77777777">
      <w:pPr>
        <w:pStyle w:val="questiontext"/>
      </w:pPr>
      <w:r w:rsidRPr="00873C05">
        <w:t xml:space="preserve">What is </w:t>
      </w:r>
      <w:r>
        <w:t>the</w:t>
      </w:r>
      <w:r w:rsidRPr="00873C05">
        <w:t xml:space="preserve"> highest </w:t>
      </w:r>
      <w:r w:rsidRPr="005A723C">
        <w:t xml:space="preserve">grade of school you have completed, or the highest degree you have received? </w:t>
      </w:r>
    </w:p>
    <w:p w:rsidR="00B37B69" w:rsidRPr="00873C05" w:rsidP="00B37B69" w14:paraId="668F0081" w14:textId="77777777">
      <w:pPr>
        <w:pStyle w:val="questiontext"/>
      </w:pPr>
    </w:p>
    <w:p w:rsidR="00B37B69" w:rsidP="00B37B69" w14:paraId="17134E40" w14:textId="06382B06">
      <w:pPr>
        <w:pStyle w:val="responseoptiontext"/>
      </w:pPr>
      <w:r w:rsidRPr="00B92C6E">
        <w:fldChar w:fldCharType="begin">
          <w:ffData>
            <w:name w:val=""/>
            <w:enabled/>
            <w:calcOnExit w:val="0"/>
            <w:checkBox>
              <w:sizeAuto/>
              <w:default w:val="0"/>
            </w:checkBox>
          </w:ffData>
        </w:fldChar>
      </w:r>
      <w:r w:rsidRPr="00D860EB">
        <w:instrText xml:space="preserve"> FORMCHECKBOX </w:instrText>
      </w:r>
      <w:r w:rsidR="00460FFE">
        <w:fldChar w:fldCharType="separate"/>
      </w:r>
      <w:r w:rsidRPr="00B92C6E">
        <w:fldChar w:fldCharType="end"/>
      </w:r>
      <w:r w:rsidRPr="00D860EB">
        <w:rPr>
          <w:vertAlign w:val="subscript"/>
        </w:rPr>
        <w:t>1</w:t>
      </w:r>
      <w:r w:rsidRPr="00D860EB">
        <w:tab/>
      </w:r>
      <w:r>
        <w:t>Less than high school</w:t>
      </w:r>
      <w:r w:rsidR="0008327E">
        <w:t xml:space="preserve"> diploma or equivalent</w:t>
      </w:r>
    </w:p>
    <w:p w:rsidR="00705235" w:rsidRPr="00D860EB" w:rsidP="00B37B69" w14:paraId="648EA9CB" w14:textId="441E1341">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460FFE">
        <w:fldChar w:fldCharType="separate"/>
      </w:r>
      <w:r w:rsidRPr="00B92C6E">
        <w:fldChar w:fldCharType="end"/>
      </w:r>
      <w:r w:rsidRPr="00D860EB">
        <w:rPr>
          <w:vertAlign w:val="subscript"/>
        </w:rPr>
        <w:t>2</w:t>
      </w:r>
      <w:r w:rsidR="00D914C2">
        <w:rPr>
          <w:vertAlign w:val="subscript"/>
        </w:rPr>
        <w:tab/>
      </w:r>
      <w:r w:rsidRPr="00D860EB" w:rsidR="00D914C2">
        <w:t>GED or ABE certificate</w:t>
      </w:r>
    </w:p>
    <w:p w:rsidR="00B37B69" w:rsidRPr="00D860EB" w:rsidP="00B37B69" w14:paraId="5AADAA9D" w14:textId="5BC69ED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460FFE">
        <w:fldChar w:fldCharType="separate"/>
      </w:r>
      <w:r w:rsidRPr="00B92C6E">
        <w:fldChar w:fldCharType="end"/>
      </w:r>
      <w:r w:rsidR="00705235">
        <w:rPr>
          <w:vertAlign w:val="subscript"/>
        </w:rPr>
        <w:t>3</w:t>
      </w:r>
      <w:r w:rsidRPr="00D860EB">
        <w:tab/>
        <w:t xml:space="preserve">High school </w:t>
      </w:r>
      <w:r w:rsidR="00582C41">
        <w:t>d</w:t>
      </w:r>
      <w:r w:rsidRPr="00D860EB">
        <w:t>iploma</w:t>
      </w:r>
      <w:r>
        <w:t xml:space="preserve"> </w:t>
      </w:r>
    </w:p>
    <w:p w:rsidR="00B37B69" w:rsidRPr="00D860EB" w:rsidP="00B37B69" w14:paraId="5377402C" w14:textId="60C3E051">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460FFE">
        <w:fldChar w:fldCharType="separate"/>
      </w:r>
      <w:r w:rsidRPr="00B92C6E">
        <w:fldChar w:fldCharType="end"/>
      </w:r>
      <w:r w:rsidR="00705235">
        <w:rPr>
          <w:vertAlign w:val="subscript"/>
        </w:rPr>
        <w:t>4</w:t>
      </w:r>
      <w:r w:rsidRPr="00D860EB">
        <w:tab/>
      </w:r>
      <w:r w:rsidRPr="00D860EB" w:rsidR="007F3267">
        <w:t>Some college</w:t>
      </w:r>
      <w:r w:rsidR="007F3267">
        <w:t>,</w:t>
      </w:r>
      <w:r w:rsidRPr="00D860EB" w:rsidR="007F3267">
        <w:t xml:space="preserve"> no degree</w:t>
      </w:r>
    </w:p>
    <w:p w:rsidR="00B37B69" w:rsidRPr="00D860EB" w:rsidP="00B37B69" w14:paraId="20E5AA7C" w14:textId="51B924AD">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460FFE">
        <w:fldChar w:fldCharType="separate"/>
      </w:r>
      <w:r w:rsidRPr="00B92C6E">
        <w:fldChar w:fldCharType="end"/>
      </w:r>
      <w:r w:rsidR="00705235">
        <w:rPr>
          <w:vertAlign w:val="subscript"/>
        </w:rPr>
        <w:t>5</w:t>
      </w:r>
      <w:r w:rsidRPr="00D860EB">
        <w:tab/>
      </w:r>
      <w:r w:rsidRPr="00D860EB" w:rsidR="007F3267">
        <w:t>A</w:t>
      </w:r>
      <w:r w:rsidR="007F3267">
        <w:t>ssociate’s</w:t>
      </w:r>
      <w:r w:rsidRPr="00D860EB" w:rsidR="007F3267">
        <w:t xml:space="preserve"> degree (</w:t>
      </w:r>
      <w:r w:rsidR="007F3267">
        <w:t>A</w:t>
      </w:r>
      <w:r w:rsidRPr="00D860EB" w:rsidR="007F3267">
        <w:t>A</w:t>
      </w:r>
      <w:r w:rsidR="007F3267">
        <w:t>, AS</w:t>
      </w:r>
      <w:r w:rsidR="00582C41">
        <w:t>,</w:t>
      </w:r>
      <w:r w:rsidRPr="00D860EB" w:rsidR="007F3267">
        <w:t xml:space="preserve"> or equivalent)</w:t>
      </w:r>
    </w:p>
    <w:p w:rsidR="007F3267" w:rsidRPr="00D860EB" w:rsidP="007F3267" w14:paraId="1BC88589"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460FFE">
        <w:fldChar w:fldCharType="separate"/>
      </w:r>
      <w:r w:rsidRPr="00B92C6E">
        <w:fldChar w:fldCharType="end"/>
      </w:r>
      <w:r w:rsidR="00705235">
        <w:rPr>
          <w:vertAlign w:val="subscript"/>
        </w:rPr>
        <w:t>6</w:t>
      </w:r>
      <w:r w:rsidRPr="00D860EB">
        <w:tab/>
      </w:r>
      <w:r>
        <w:t>Bachelor’s</w:t>
      </w:r>
      <w:r w:rsidRPr="00D860EB">
        <w:t xml:space="preserve"> degree (BA, BS, or equivalent)</w:t>
      </w:r>
    </w:p>
    <w:p w:rsidR="00B37B69" w:rsidRPr="00D860EB" w:rsidP="00B37B69" w14:paraId="52EE6942" w14:textId="2CDE3A89">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460FFE">
        <w:fldChar w:fldCharType="separate"/>
      </w:r>
      <w:r w:rsidRPr="00B92C6E">
        <w:fldChar w:fldCharType="end"/>
      </w:r>
      <w:r w:rsidR="00705235">
        <w:rPr>
          <w:vertAlign w:val="subscript"/>
        </w:rPr>
        <w:t>7</w:t>
      </w:r>
      <w:r w:rsidRPr="00D860EB">
        <w:tab/>
      </w:r>
      <w:r w:rsidR="005C36F3">
        <w:t xml:space="preserve">Post </w:t>
      </w:r>
      <w:r w:rsidR="005C36F3">
        <w:t>Bachelor’s</w:t>
      </w:r>
      <w:r w:rsidRPr="00D860EB" w:rsidR="00F10D0C">
        <w:t xml:space="preserve"> degree</w:t>
      </w:r>
      <w:r w:rsidR="00F10D0C">
        <w:t xml:space="preserve"> (MA, MS, PhD, JD, MD, etc.)</w:t>
      </w:r>
    </w:p>
    <w:p w:rsidR="00B37B69" w:rsidP="00B37B69" w14:paraId="48B3EECC" w14:textId="327886FD">
      <w:pPr>
        <w:pStyle w:val="responseoptiontext"/>
      </w:pPr>
    </w:p>
    <w:p w:rsidR="001D49C3" w:rsidRPr="00E509DC" w14:paraId="173E3D1B" w14:textId="77777777">
      <w:pPr>
        <w:rPr>
          <w:rFonts w:asciiTheme="minorHAnsi" w:hAnsiTheme="minorHAnsi"/>
          <w:color w:val="2F5496" w:themeColor="accent5" w:themeShade="BF"/>
          <w:sz w:val="22"/>
          <w:szCs w:val="22"/>
        </w:rPr>
      </w:pPr>
      <w:r w:rsidRPr="21BD382B">
        <w:rPr>
          <w:rFonts w:asciiTheme="minorHAnsi" w:hAnsiTheme="minorHAnsi"/>
          <w:color w:val="2F5496" w:themeColor="accent5" w:themeShade="BF"/>
          <w:sz w:val="22"/>
          <w:szCs w:val="22"/>
        </w:rPr>
        <w:t>|-----------------------------------------------------------------NEXT SCREEN------------------------------------------------------------------------|</w:t>
      </w:r>
    </w:p>
    <w:p w:rsidR="001213AB" w:rsidP="00B82BA3" w14:paraId="4474080C" w14:textId="40D7F82B">
      <w:pPr>
        <w:pStyle w:val="questiontext"/>
      </w:pPr>
    </w:p>
    <w:p w:rsidR="00873C05" w:rsidP="00975C61" w14:paraId="22783DEE" w14:textId="6649F04D">
      <w:pPr>
        <w:pStyle w:val="Heading3"/>
      </w:pPr>
      <w:bookmarkStart w:id="24" w:name="_Toc6755079"/>
      <w:bookmarkStart w:id="25" w:name="_Toc6910254"/>
      <w:bookmarkStart w:id="26" w:name="_Toc6910412"/>
      <w:bookmarkStart w:id="27" w:name="_Toc43133895"/>
      <w:r>
        <w:t>Q</w:t>
      </w:r>
      <w:r w:rsidR="002B27A7">
        <w:t>12</w:t>
      </w:r>
      <w:r>
        <w:t xml:space="preserve">. </w:t>
      </w:r>
      <w:bookmarkEnd w:id="24"/>
      <w:bookmarkEnd w:id="25"/>
      <w:bookmarkEnd w:id="26"/>
      <w:r w:rsidR="0080584E">
        <w:t>English proficiency</w:t>
      </w:r>
      <w:bookmarkEnd w:id="27"/>
    </w:p>
    <w:p w:rsidR="00873C05" w:rsidRPr="00873C05" w:rsidP="00B82BA3" w14:paraId="66A5EB73" w14:textId="77777777">
      <w:pPr>
        <w:pStyle w:val="questiontext"/>
      </w:pPr>
    </w:p>
    <w:p w:rsidR="00540065" w:rsidRPr="00873C05" w:rsidP="002B27A7" w14:paraId="788C8C57" w14:textId="0DAE8269">
      <w:pPr>
        <w:pStyle w:val="questiontext"/>
      </w:pPr>
      <w:r w:rsidRPr="0080584E">
        <w:t>How well do you speak English?</w:t>
      </w:r>
      <w:bookmarkStart w:id="28" w:name="_Hlk38979225"/>
    </w:p>
    <w:bookmarkEnd w:id="28"/>
    <w:p w:rsidR="001213AB" w:rsidRPr="001213AB" w:rsidP="00B82BA3" w14:paraId="76D4ADD2" w14:textId="77777777">
      <w:pPr>
        <w:pStyle w:val="questiontext"/>
      </w:pPr>
    </w:p>
    <w:p w:rsidR="000E793C" w:rsidRPr="00E509DC" w14:paraId="2E3E0834" w14:textId="2002E635">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460FFE">
        <w:fldChar w:fldCharType="separate"/>
      </w:r>
      <w:r w:rsidRPr="00B92C6E">
        <w:fldChar w:fldCharType="end"/>
      </w:r>
      <w:r w:rsidRPr="21BD382B">
        <w:rPr>
          <w:rFonts w:eastAsiaTheme="minorEastAsia"/>
          <w:vertAlign w:val="subscript"/>
        </w:rPr>
        <w:t>1</w:t>
      </w:r>
      <w:r w:rsidRPr="21BD382B">
        <w:rPr>
          <w:rFonts w:eastAsiaTheme="minorEastAsia"/>
        </w:rPr>
        <w:t xml:space="preserve"> </w:t>
      </w:r>
      <w:r w:rsidR="00776462">
        <w:t>Very well</w:t>
      </w:r>
    </w:p>
    <w:p w:rsidR="000E793C" w:rsidRPr="00E509DC" w14:paraId="1CCD895C" w14:textId="2114E996">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460FFE">
        <w:fldChar w:fldCharType="separate"/>
      </w:r>
      <w:r w:rsidRPr="00B92C6E">
        <w:fldChar w:fldCharType="end"/>
      </w:r>
      <w:r w:rsidRPr="21BD382B">
        <w:rPr>
          <w:rFonts w:eastAsiaTheme="minorEastAsia"/>
          <w:vertAlign w:val="subscript"/>
        </w:rPr>
        <w:t>2</w:t>
      </w:r>
      <w:r w:rsidRPr="21BD382B">
        <w:rPr>
          <w:rFonts w:eastAsiaTheme="minorEastAsia"/>
        </w:rPr>
        <w:t xml:space="preserve"> </w:t>
      </w:r>
      <w:r w:rsidRPr="21BD382B" w:rsidR="00776462">
        <w:rPr>
          <w:rFonts w:eastAsiaTheme="minorEastAsia"/>
        </w:rPr>
        <w:t>Well</w:t>
      </w:r>
    </w:p>
    <w:p w:rsidR="0080584E" w:rsidRPr="00E509DC" w14:paraId="2F26A602" w14:textId="4158D2A1">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460FFE">
        <w:fldChar w:fldCharType="separate"/>
      </w:r>
      <w:r w:rsidRPr="00B92C6E">
        <w:fldChar w:fldCharType="end"/>
      </w:r>
      <w:r w:rsidRPr="21BD382B">
        <w:rPr>
          <w:rFonts w:eastAsiaTheme="minorEastAsia"/>
          <w:vertAlign w:val="subscript"/>
        </w:rPr>
        <w:t>3</w:t>
      </w:r>
      <w:r w:rsidRPr="00E509DC">
        <w:t xml:space="preserve"> </w:t>
      </w:r>
      <w:r w:rsidRPr="00E509DC" w:rsidR="00776462">
        <w:t xml:space="preserve">Not </w:t>
      </w:r>
      <w:r w:rsidRPr="00E509DC" w:rsidR="00B06FEE">
        <w:t>well</w:t>
      </w:r>
    </w:p>
    <w:p w:rsidR="0080584E" w14:paraId="45A567B3" w14:textId="0C408203">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460FFE">
        <w:fldChar w:fldCharType="separate"/>
      </w:r>
      <w:r w:rsidRPr="00B92C6E">
        <w:fldChar w:fldCharType="end"/>
      </w:r>
      <w:r w:rsidRPr="21BD382B">
        <w:rPr>
          <w:rFonts w:eastAsiaTheme="minorEastAsia"/>
          <w:vertAlign w:val="subscript"/>
        </w:rPr>
        <w:t>4</w:t>
      </w:r>
      <w:r w:rsidRPr="21BD382B">
        <w:rPr>
          <w:rFonts w:eastAsiaTheme="minorEastAsia"/>
        </w:rPr>
        <w:t xml:space="preserve"> </w:t>
      </w:r>
      <w:r w:rsidRPr="00E509DC" w:rsidR="00B06FEE">
        <w:t>Not at all</w:t>
      </w:r>
    </w:p>
    <w:p w:rsidR="00345CE8" w:rsidP="5E40E9EB" w14:paraId="47D570E8" w14:textId="77777777">
      <w:pPr>
        <w:autoSpaceDE w:val="0"/>
        <w:autoSpaceDN w:val="0"/>
        <w:adjustRightInd w:val="0"/>
        <w:ind w:firstLine="450"/>
        <w:rPr>
          <w:rFonts w:ascii="Times New Roman" w:hAnsi="Times New Roman" w:eastAsiaTheme="minorEastAsia"/>
          <w:sz w:val="24"/>
        </w:rPr>
      </w:pPr>
    </w:p>
    <w:p w:rsidR="00334D45" w:rsidRPr="00E509DC" w14:paraId="2F2FDF41" w14:textId="77777777">
      <w:pPr>
        <w:autoSpaceDE w:val="0"/>
        <w:autoSpaceDN w:val="0"/>
        <w:adjustRightInd w:val="0"/>
        <w:rPr>
          <w:rFonts w:ascii="Times New Roman" w:hAnsi="Times New Roman" w:eastAsiaTheme="minorEastAsia"/>
          <w:sz w:val="24"/>
        </w:rPr>
      </w:pPr>
      <w:r w:rsidRPr="21BD382B">
        <w:rPr>
          <w:rFonts w:asciiTheme="minorHAnsi" w:hAnsiTheme="minorHAnsi"/>
          <w:color w:val="2F5496" w:themeColor="accent5" w:themeShade="BF"/>
          <w:sz w:val="22"/>
          <w:szCs w:val="22"/>
        </w:rPr>
        <w:t>|-----------------------------------------------------------------NEXT SCREEN------------------------------------------------------------------------|</w:t>
      </w:r>
    </w:p>
    <w:p w:rsidR="00334D45" w:rsidRPr="00B92C6E" w:rsidP="00334D45" w14:paraId="5A947FC7" w14:textId="77777777">
      <w:pPr>
        <w:pStyle w:val="questiontext"/>
      </w:pPr>
    </w:p>
    <w:p w:rsidR="00715149" w:rsidP="00715149" w14:paraId="16EB020B" w14:textId="17CBFE7E">
      <w:pPr>
        <w:pStyle w:val="Heading3"/>
      </w:pPr>
      <w:bookmarkStart w:id="29" w:name="_Toc43133898"/>
      <w:r>
        <w:t>Q1</w:t>
      </w:r>
      <w:r w:rsidR="002B27A7">
        <w:t>3.</w:t>
      </w:r>
      <w:r>
        <w:t xml:space="preserve"> Spanish </w:t>
      </w:r>
      <w:r w:rsidR="008671DA">
        <w:t xml:space="preserve">speaking </w:t>
      </w:r>
      <w:r>
        <w:t>proficiency</w:t>
      </w:r>
      <w:bookmarkEnd w:id="29"/>
      <w:r w:rsidR="001E5040">
        <w:t xml:space="preserve"> [SPANISH ONLY]</w:t>
      </w:r>
    </w:p>
    <w:p w:rsidR="00715149" w:rsidRPr="00873C05" w:rsidP="00715149" w14:paraId="50BA2CCC" w14:textId="77777777">
      <w:pPr>
        <w:pStyle w:val="questiontext"/>
      </w:pPr>
    </w:p>
    <w:p w:rsidR="00715149" w:rsidRPr="00873C05" w:rsidP="002B27A7" w14:paraId="158CFAED" w14:textId="068F136F">
      <w:pPr>
        <w:pStyle w:val="questiontext"/>
      </w:pPr>
      <w:r w:rsidRPr="0080584E">
        <w:t xml:space="preserve">How well do you speak </w:t>
      </w:r>
      <w:r>
        <w:t>Spanish</w:t>
      </w:r>
      <w:r w:rsidRPr="0080584E">
        <w:t>?</w:t>
      </w:r>
    </w:p>
    <w:p w:rsidR="00715149" w:rsidRPr="001213AB" w:rsidP="00715149" w14:paraId="5C83097F" w14:textId="77777777">
      <w:pPr>
        <w:pStyle w:val="questiontext"/>
      </w:pPr>
    </w:p>
    <w:p w:rsidR="00715149" w:rsidRPr="00E509DC" w14:paraId="2A103E35"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460FFE">
        <w:fldChar w:fldCharType="separate"/>
      </w:r>
      <w:r w:rsidRPr="00B92C6E">
        <w:fldChar w:fldCharType="end"/>
      </w:r>
      <w:r w:rsidRPr="21BD382B">
        <w:rPr>
          <w:rFonts w:eastAsiaTheme="minorEastAsia"/>
          <w:vertAlign w:val="subscript"/>
        </w:rPr>
        <w:t>1</w:t>
      </w:r>
      <w:r w:rsidRPr="21BD382B">
        <w:rPr>
          <w:rFonts w:eastAsiaTheme="minorEastAsia"/>
        </w:rPr>
        <w:t xml:space="preserve"> </w:t>
      </w:r>
      <w:r>
        <w:t>Very well</w:t>
      </w:r>
    </w:p>
    <w:p w:rsidR="00715149" w:rsidRPr="00E509DC" w14:paraId="4C2F2E67"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460FFE">
        <w:fldChar w:fldCharType="separate"/>
      </w:r>
      <w:r w:rsidRPr="00B92C6E">
        <w:fldChar w:fldCharType="end"/>
      </w:r>
      <w:r w:rsidRPr="21BD382B">
        <w:rPr>
          <w:rFonts w:eastAsiaTheme="minorEastAsia"/>
          <w:vertAlign w:val="subscript"/>
        </w:rPr>
        <w:t>2</w:t>
      </w:r>
      <w:r w:rsidRPr="21BD382B">
        <w:rPr>
          <w:rFonts w:eastAsiaTheme="minorEastAsia"/>
        </w:rPr>
        <w:t xml:space="preserve"> Well</w:t>
      </w:r>
    </w:p>
    <w:p w:rsidR="00715149" w:rsidRPr="00E509DC" w14:paraId="4913F345" w14:textId="0805F8A9">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460FFE">
        <w:fldChar w:fldCharType="separate"/>
      </w:r>
      <w:r w:rsidRPr="00B92C6E">
        <w:fldChar w:fldCharType="end"/>
      </w:r>
      <w:r w:rsidRPr="21BD382B">
        <w:rPr>
          <w:rFonts w:eastAsiaTheme="minorEastAsia"/>
          <w:vertAlign w:val="subscript"/>
        </w:rPr>
        <w:t>3</w:t>
      </w:r>
      <w:r w:rsidRPr="21BD382B">
        <w:rPr>
          <w:rFonts w:eastAsiaTheme="minorEastAsia"/>
        </w:rPr>
        <w:t xml:space="preserve"> Not well</w:t>
      </w:r>
    </w:p>
    <w:p w:rsidR="00715149" w:rsidRPr="00E509DC" w14:paraId="1D686D58"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460FFE">
        <w:fldChar w:fldCharType="separate"/>
      </w:r>
      <w:r w:rsidRPr="00B92C6E">
        <w:fldChar w:fldCharType="end"/>
      </w:r>
      <w:r w:rsidRPr="21BD382B">
        <w:rPr>
          <w:rFonts w:eastAsiaTheme="minorEastAsia"/>
          <w:vertAlign w:val="subscript"/>
        </w:rPr>
        <w:t>4</w:t>
      </w:r>
      <w:r w:rsidRPr="21BD382B">
        <w:rPr>
          <w:rFonts w:eastAsiaTheme="minorEastAsia"/>
        </w:rPr>
        <w:t xml:space="preserve"> Not at all</w:t>
      </w:r>
    </w:p>
    <w:p w:rsidR="00715149" w:rsidP="00715149" w14:paraId="4A378330" w14:textId="77777777">
      <w:pPr>
        <w:autoSpaceDE w:val="0"/>
        <w:autoSpaceDN w:val="0"/>
        <w:adjustRightInd w:val="0"/>
        <w:ind w:firstLine="450"/>
        <w:rPr>
          <w:rFonts w:ascii="Times New Roman" w:hAnsi="Times New Roman" w:eastAsiaTheme="minorEastAsia"/>
          <w:sz w:val="24"/>
        </w:rPr>
      </w:pPr>
    </w:p>
    <w:p w:rsidR="00715149" w:rsidRPr="00E509DC" w14:paraId="4EB0A772" w14:textId="77777777">
      <w:pPr>
        <w:autoSpaceDE w:val="0"/>
        <w:autoSpaceDN w:val="0"/>
        <w:adjustRightInd w:val="0"/>
        <w:rPr>
          <w:rFonts w:ascii="Times New Roman" w:hAnsi="Times New Roman" w:eastAsiaTheme="minorEastAsia"/>
          <w:sz w:val="24"/>
        </w:rPr>
      </w:pPr>
      <w:r w:rsidRPr="21BD382B">
        <w:rPr>
          <w:rFonts w:asciiTheme="minorHAnsi" w:hAnsiTheme="minorHAnsi"/>
          <w:color w:val="2F5496" w:themeColor="accent5" w:themeShade="BF"/>
          <w:sz w:val="22"/>
          <w:szCs w:val="22"/>
        </w:rPr>
        <w:t>|-----------------------------------------------------------------NEXT SCREEN------------------------------------------------------------------------|</w:t>
      </w:r>
    </w:p>
    <w:p w:rsidR="008671DA" w:rsidP="008671DA" w14:paraId="108B934C" w14:textId="77777777">
      <w:pPr>
        <w:pStyle w:val="questiontext"/>
      </w:pPr>
    </w:p>
    <w:p w:rsidR="008671DA" w:rsidP="008671DA" w14:paraId="559E8786" w14:textId="0022CA10">
      <w:pPr>
        <w:pStyle w:val="Heading3"/>
      </w:pPr>
      <w:bookmarkStart w:id="30" w:name="_Toc43133899"/>
      <w:r>
        <w:t>Q1</w:t>
      </w:r>
      <w:r w:rsidR="002B27A7">
        <w:t>4.</w:t>
      </w:r>
      <w:r>
        <w:t xml:space="preserve"> Spanish reading proficiency</w:t>
      </w:r>
      <w:bookmarkEnd w:id="30"/>
      <w:r w:rsidR="001E5040">
        <w:t xml:space="preserve"> [SPANISH ONLY]</w:t>
      </w:r>
    </w:p>
    <w:p w:rsidR="008671DA" w:rsidRPr="00873C05" w:rsidP="008671DA" w14:paraId="3DC2135F" w14:textId="77777777">
      <w:pPr>
        <w:pStyle w:val="questiontext"/>
      </w:pPr>
    </w:p>
    <w:p w:rsidR="008671DA" w:rsidRPr="00873C05" w:rsidP="008671DA" w14:paraId="596DE85F" w14:textId="74C32F9A">
      <w:pPr>
        <w:pStyle w:val="questiontext"/>
      </w:pPr>
      <w:r w:rsidRPr="0080584E">
        <w:t xml:space="preserve">How well do you </w:t>
      </w:r>
      <w:r>
        <w:t>read</w:t>
      </w:r>
      <w:r w:rsidRPr="0080584E">
        <w:t xml:space="preserve"> </w:t>
      </w:r>
      <w:r>
        <w:t>Spanish</w:t>
      </w:r>
      <w:r w:rsidRPr="0080584E">
        <w:t>?</w:t>
      </w:r>
    </w:p>
    <w:p w:rsidR="008671DA" w:rsidRPr="001213AB" w:rsidP="008671DA" w14:paraId="6C5E1926" w14:textId="77777777">
      <w:pPr>
        <w:pStyle w:val="questiontext"/>
      </w:pPr>
    </w:p>
    <w:p w:rsidR="008671DA" w:rsidRPr="00E509DC" w14:paraId="70F7C595"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460FFE">
        <w:fldChar w:fldCharType="separate"/>
      </w:r>
      <w:r w:rsidRPr="00B92C6E">
        <w:fldChar w:fldCharType="end"/>
      </w:r>
      <w:r w:rsidRPr="21BD382B">
        <w:rPr>
          <w:rFonts w:eastAsiaTheme="minorEastAsia"/>
          <w:vertAlign w:val="subscript"/>
        </w:rPr>
        <w:t>1</w:t>
      </w:r>
      <w:r w:rsidRPr="21BD382B">
        <w:rPr>
          <w:rFonts w:eastAsiaTheme="minorEastAsia"/>
        </w:rPr>
        <w:t xml:space="preserve"> </w:t>
      </w:r>
      <w:r>
        <w:t>Very well</w:t>
      </w:r>
    </w:p>
    <w:p w:rsidR="008671DA" w:rsidRPr="00E509DC" w14:paraId="6C63CBDA"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460FFE">
        <w:fldChar w:fldCharType="separate"/>
      </w:r>
      <w:r w:rsidRPr="00B92C6E">
        <w:fldChar w:fldCharType="end"/>
      </w:r>
      <w:r w:rsidRPr="21BD382B">
        <w:rPr>
          <w:rFonts w:eastAsiaTheme="minorEastAsia"/>
          <w:vertAlign w:val="subscript"/>
        </w:rPr>
        <w:t>2</w:t>
      </w:r>
      <w:r w:rsidRPr="21BD382B">
        <w:rPr>
          <w:rFonts w:eastAsiaTheme="minorEastAsia"/>
        </w:rPr>
        <w:t xml:space="preserve"> Well</w:t>
      </w:r>
    </w:p>
    <w:p w:rsidR="008671DA" w:rsidRPr="00E509DC" w14:paraId="4B906B99" w14:textId="32EA5E6B">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460FFE">
        <w:fldChar w:fldCharType="separate"/>
      </w:r>
      <w:r w:rsidRPr="00B92C6E">
        <w:fldChar w:fldCharType="end"/>
      </w:r>
      <w:r w:rsidRPr="21BD382B">
        <w:rPr>
          <w:rFonts w:eastAsiaTheme="minorEastAsia"/>
          <w:vertAlign w:val="subscript"/>
        </w:rPr>
        <w:t>3</w:t>
      </w:r>
      <w:r w:rsidRPr="21BD382B">
        <w:rPr>
          <w:rFonts w:eastAsiaTheme="minorEastAsia"/>
        </w:rPr>
        <w:t xml:space="preserve"> Not well</w:t>
      </w:r>
    </w:p>
    <w:p w:rsidR="008671DA" w:rsidRPr="00E509DC" w14:paraId="7E7C9ABB"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460FFE">
        <w:fldChar w:fldCharType="separate"/>
      </w:r>
      <w:r w:rsidRPr="00B92C6E">
        <w:fldChar w:fldCharType="end"/>
      </w:r>
      <w:r w:rsidRPr="21BD382B">
        <w:rPr>
          <w:rFonts w:eastAsiaTheme="minorEastAsia"/>
          <w:vertAlign w:val="subscript"/>
        </w:rPr>
        <w:t>4</w:t>
      </w:r>
      <w:r w:rsidRPr="21BD382B">
        <w:rPr>
          <w:rFonts w:eastAsiaTheme="minorEastAsia"/>
        </w:rPr>
        <w:t xml:space="preserve"> Not at all</w:t>
      </w:r>
    </w:p>
    <w:p w:rsidR="008671DA" w:rsidP="008671DA" w14:paraId="0D48E316" w14:textId="77777777">
      <w:pPr>
        <w:autoSpaceDE w:val="0"/>
        <w:autoSpaceDN w:val="0"/>
        <w:adjustRightInd w:val="0"/>
        <w:ind w:firstLine="450"/>
        <w:rPr>
          <w:rFonts w:ascii="Times New Roman" w:hAnsi="Times New Roman" w:eastAsiaTheme="minorEastAsia"/>
          <w:sz w:val="24"/>
        </w:rPr>
      </w:pPr>
    </w:p>
    <w:p w:rsidR="008671DA" w:rsidRPr="00E509DC" w14:paraId="403C6CE1" w14:textId="77777777">
      <w:pPr>
        <w:autoSpaceDE w:val="0"/>
        <w:autoSpaceDN w:val="0"/>
        <w:adjustRightInd w:val="0"/>
        <w:rPr>
          <w:rFonts w:ascii="Times New Roman" w:hAnsi="Times New Roman" w:eastAsiaTheme="minorEastAsia"/>
          <w:sz w:val="24"/>
        </w:rPr>
      </w:pPr>
      <w:r w:rsidRPr="21BD382B">
        <w:rPr>
          <w:rFonts w:asciiTheme="minorHAnsi" w:hAnsiTheme="minorHAnsi"/>
          <w:color w:val="2F5496" w:themeColor="accent5" w:themeShade="BF"/>
          <w:sz w:val="22"/>
          <w:szCs w:val="22"/>
        </w:rPr>
        <w:t>|-----------------------------------------------------------------NEXT SCREEN------------------------------------------------------------------------|</w:t>
      </w:r>
    </w:p>
    <w:p w:rsidR="00020FAC" w:rsidP="00020FAC" w14:paraId="219697F3" w14:textId="77777777">
      <w:pPr>
        <w:pStyle w:val="questiontext"/>
      </w:pPr>
    </w:p>
    <w:p w:rsidR="00020FAC" w:rsidP="00020FAC" w14:paraId="29500BDD" w14:textId="4C2DA449">
      <w:pPr>
        <w:pStyle w:val="Heading3"/>
      </w:pPr>
      <w:bookmarkStart w:id="31" w:name="_Toc43133900"/>
      <w:r>
        <w:t>Q1</w:t>
      </w:r>
      <w:r w:rsidR="002B27A7">
        <w:t xml:space="preserve">5. </w:t>
      </w:r>
      <w:r>
        <w:t>Spanish/English preference</w:t>
      </w:r>
      <w:bookmarkEnd w:id="31"/>
      <w:r w:rsidR="001E5040">
        <w:t xml:space="preserve"> [SPANISH ONLY]</w:t>
      </w:r>
    </w:p>
    <w:p w:rsidR="00020FAC" w:rsidRPr="00873C05" w:rsidP="00020FAC" w14:paraId="7EE3E04E" w14:textId="77777777">
      <w:pPr>
        <w:pStyle w:val="questiontext"/>
      </w:pPr>
    </w:p>
    <w:p w:rsidR="00020FAC" w:rsidRPr="00873C05" w:rsidP="00020FAC" w14:paraId="07210FAE" w14:textId="6D4A5923">
      <w:pPr>
        <w:pStyle w:val="questiontext"/>
      </w:pPr>
      <w:r w:rsidRPr="00887998">
        <w:t>If you complete a form or a survey, do you prefer to complete it in Spanish or in English?</w:t>
      </w:r>
    </w:p>
    <w:p w:rsidR="00020FAC" w:rsidRPr="001213AB" w:rsidP="00020FAC" w14:paraId="6CCE196A" w14:textId="77777777">
      <w:pPr>
        <w:pStyle w:val="questiontext"/>
      </w:pPr>
    </w:p>
    <w:p w:rsidR="00020FAC" w:rsidRPr="00E509DC" w14:paraId="39B1F8E9" w14:textId="4CBE5A4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460FFE">
        <w:fldChar w:fldCharType="separate"/>
      </w:r>
      <w:r w:rsidRPr="00B92C6E">
        <w:fldChar w:fldCharType="end"/>
      </w:r>
      <w:r w:rsidRPr="21BD382B">
        <w:rPr>
          <w:rFonts w:eastAsiaTheme="minorEastAsia"/>
          <w:vertAlign w:val="subscript"/>
        </w:rPr>
        <w:t>1</w:t>
      </w:r>
      <w:r w:rsidRPr="21BD382B">
        <w:rPr>
          <w:rFonts w:eastAsiaTheme="minorEastAsia"/>
        </w:rPr>
        <w:t xml:space="preserve"> </w:t>
      </w:r>
      <w:r w:rsidR="00887998">
        <w:t>Spanish</w:t>
      </w:r>
    </w:p>
    <w:p w:rsidR="00020FAC" w:rsidRPr="00E509DC" w14:paraId="7BA6D0CB" w14:textId="1895DDC4">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460FFE">
        <w:fldChar w:fldCharType="separate"/>
      </w:r>
      <w:r w:rsidRPr="00B92C6E">
        <w:fldChar w:fldCharType="end"/>
      </w:r>
      <w:r w:rsidRPr="21BD382B">
        <w:rPr>
          <w:rFonts w:eastAsiaTheme="minorEastAsia"/>
          <w:vertAlign w:val="subscript"/>
        </w:rPr>
        <w:t>2</w:t>
      </w:r>
      <w:r w:rsidRPr="21BD382B">
        <w:rPr>
          <w:rFonts w:eastAsiaTheme="minorEastAsia"/>
        </w:rPr>
        <w:t xml:space="preserve"> </w:t>
      </w:r>
      <w:r w:rsidRPr="21BD382B" w:rsidR="00887998">
        <w:rPr>
          <w:rFonts w:eastAsiaTheme="minorEastAsia"/>
        </w:rPr>
        <w:t>English</w:t>
      </w:r>
    </w:p>
    <w:p w:rsidR="00020FAC" w:rsidP="00020FAC" w14:paraId="24694A22" w14:textId="77777777">
      <w:pPr>
        <w:autoSpaceDE w:val="0"/>
        <w:autoSpaceDN w:val="0"/>
        <w:adjustRightInd w:val="0"/>
        <w:ind w:firstLine="450"/>
        <w:rPr>
          <w:rFonts w:ascii="Times New Roman" w:hAnsi="Times New Roman" w:eastAsiaTheme="minorEastAsia"/>
          <w:sz w:val="24"/>
        </w:rPr>
      </w:pPr>
    </w:p>
    <w:p w:rsidR="00020FAC" w:rsidRPr="00E509DC" w14:paraId="764DCA26" w14:textId="77777777">
      <w:pPr>
        <w:autoSpaceDE w:val="0"/>
        <w:autoSpaceDN w:val="0"/>
        <w:adjustRightInd w:val="0"/>
        <w:rPr>
          <w:rFonts w:ascii="Times New Roman" w:hAnsi="Times New Roman" w:eastAsiaTheme="minorEastAsia"/>
          <w:sz w:val="24"/>
        </w:rPr>
      </w:pPr>
      <w:r w:rsidRPr="21BD382B">
        <w:rPr>
          <w:rFonts w:asciiTheme="minorHAnsi" w:hAnsiTheme="minorHAnsi"/>
          <w:color w:val="2F5496" w:themeColor="accent5" w:themeShade="BF"/>
          <w:sz w:val="22"/>
          <w:szCs w:val="22"/>
        </w:rPr>
        <w:t>|-----------------------------------------------------------------NEXT SCREEN------------------------------------------------------------------------|</w:t>
      </w:r>
    </w:p>
    <w:p w:rsidR="00715149" w:rsidRPr="00B92C6E" w:rsidP="00715149" w14:paraId="6A14A68A" w14:textId="58559AE8">
      <w:pPr>
        <w:pStyle w:val="questiontext"/>
      </w:pPr>
    </w:p>
    <w:p w:rsidR="00A762BF" w:rsidP="007C74D2" w14:paraId="768B6003" w14:textId="4D73E7A0">
      <w:pPr>
        <w:pStyle w:val="questiontext"/>
      </w:pPr>
      <w:r>
        <w:br w:type="page"/>
      </w:r>
    </w:p>
    <w:p w:rsidR="00A762BF" w:rsidP="00A762BF" w14:paraId="42C8F9FE" w14:textId="28AC6433">
      <w:pPr>
        <w:pStyle w:val="Heading3"/>
      </w:pPr>
      <w:bookmarkStart w:id="32" w:name="_Toc8301416"/>
      <w:bookmarkStart w:id="33" w:name="_Toc43133902"/>
      <w:r>
        <w:t>Q1</w:t>
      </w:r>
      <w:r w:rsidR="002B27A7">
        <w:t>6</w:t>
      </w:r>
      <w:r>
        <w:t>. Marital Status</w:t>
      </w:r>
      <w:bookmarkEnd w:id="32"/>
      <w:bookmarkEnd w:id="33"/>
    </w:p>
    <w:p w:rsidR="00A762BF" w:rsidRPr="00975C61" w:rsidP="009A3F89" w14:paraId="332B7059" w14:textId="77777777">
      <w:pPr>
        <w:pStyle w:val="questiontext"/>
      </w:pPr>
    </w:p>
    <w:p w:rsidR="00A762BF" w:rsidP="00A762BF" w14:paraId="6FCBCDCD" w14:textId="1D8E3D20">
      <w:pPr>
        <w:pStyle w:val="questiontext"/>
      </w:pPr>
      <w:r w:rsidRPr="00873C05">
        <w:t>What is your current marital</w:t>
      </w:r>
      <w:r w:rsidR="00817CE3">
        <w:t xml:space="preserve"> </w:t>
      </w:r>
      <w:r w:rsidRPr="00873C05">
        <w:t>status</w:t>
      </w:r>
      <w:r w:rsidRPr="5575D911">
        <w:t xml:space="preserve">? </w:t>
      </w:r>
    </w:p>
    <w:p w:rsidR="00A762BF" w:rsidRPr="00873C05" w:rsidP="009A3F89" w14:paraId="78A31F3D" w14:textId="77777777">
      <w:pPr>
        <w:pStyle w:val="questiontext"/>
      </w:pPr>
    </w:p>
    <w:p w:rsidR="00A762BF" w:rsidRPr="00D860EB" w:rsidP="00A762BF" w14:paraId="24F26B69" w14:textId="2FFA86F2">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460FFE">
        <w:fldChar w:fldCharType="separate"/>
      </w:r>
      <w:r w:rsidRPr="00B92C6E">
        <w:fldChar w:fldCharType="end"/>
      </w:r>
      <w:r w:rsidRPr="00D860EB">
        <w:rPr>
          <w:vertAlign w:val="subscript"/>
        </w:rPr>
        <w:t>1</w:t>
      </w:r>
      <w:r w:rsidRPr="00D860EB">
        <w:tab/>
        <w:t>Married</w:t>
      </w:r>
    </w:p>
    <w:p w:rsidR="00A762BF" w:rsidRPr="00D860EB" w:rsidP="00A762BF" w14:paraId="00B793DD" w14:textId="31428308">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460FFE">
        <w:fldChar w:fldCharType="separate"/>
      </w:r>
      <w:r w:rsidRPr="00B92C6E">
        <w:fldChar w:fldCharType="end"/>
      </w:r>
      <w:r w:rsidR="00291721">
        <w:rPr>
          <w:vertAlign w:val="subscript"/>
        </w:rPr>
        <w:t>4</w:t>
      </w:r>
      <w:r w:rsidRPr="00D860EB">
        <w:tab/>
      </w:r>
      <w:r w:rsidRPr="00D860EB" w:rsidR="00EF5DD8">
        <w:t>Separated</w:t>
      </w:r>
    </w:p>
    <w:p w:rsidR="00A762BF" w:rsidRPr="00D860EB" w:rsidP="00A762BF" w14:paraId="1DB03D43" w14:textId="5B507724">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460FFE">
        <w:fldChar w:fldCharType="separate"/>
      </w:r>
      <w:r w:rsidRPr="00B92C6E">
        <w:fldChar w:fldCharType="end"/>
      </w:r>
      <w:r w:rsidR="00291721">
        <w:rPr>
          <w:vertAlign w:val="subscript"/>
        </w:rPr>
        <w:t>5</w:t>
      </w:r>
      <w:r w:rsidRPr="00D860EB">
        <w:tab/>
      </w:r>
      <w:r w:rsidRPr="00D860EB" w:rsidR="00EF5DD8">
        <w:t>Divorced</w:t>
      </w:r>
    </w:p>
    <w:p w:rsidR="00A762BF" w:rsidP="21BD382B" w14:paraId="43892535" w14:textId="4B0EBB63">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460FFE">
        <w:fldChar w:fldCharType="separate"/>
      </w:r>
      <w:r w:rsidRPr="00B92C6E">
        <w:fldChar w:fldCharType="end"/>
      </w:r>
      <w:r w:rsidR="00291721">
        <w:rPr>
          <w:vertAlign w:val="subscript"/>
        </w:rPr>
        <w:t>6</w:t>
      </w:r>
      <w:r w:rsidRPr="00D860EB">
        <w:tab/>
      </w:r>
      <w:r w:rsidRPr="00D860EB" w:rsidR="00EF5DD8">
        <w:t>Widowed</w:t>
      </w:r>
    </w:p>
    <w:p w:rsidR="007057BB" w:rsidP="009A3F89" w14:paraId="0F379D9C" w14:textId="1F58293A">
      <w:pPr>
        <w:pStyle w:val="responseoptiontext"/>
      </w:pPr>
      <w:r>
        <w:t>[ ]</w:t>
      </w:r>
      <w:r>
        <w:t xml:space="preserve"> 7 Never married</w:t>
      </w:r>
    </w:p>
    <w:p w:rsidR="00A762BF" w:rsidRPr="00D860EB" w:rsidP="009A3F89" w14:paraId="7F654B43" w14:textId="77777777">
      <w:pPr>
        <w:pStyle w:val="questiontext"/>
      </w:pPr>
    </w:p>
    <w:p w:rsidR="00A762BF" w:rsidRPr="00E509DC" w14:paraId="6C054C2A" w14:textId="77777777">
      <w:pPr>
        <w:rPr>
          <w:rFonts w:asciiTheme="minorHAnsi" w:hAnsiTheme="minorHAnsi"/>
          <w:color w:val="2F5496" w:themeColor="accent5" w:themeShade="BF"/>
          <w:sz w:val="22"/>
          <w:szCs w:val="22"/>
        </w:rPr>
      </w:pPr>
      <w:r w:rsidRPr="21BD382B">
        <w:rPr>
          <w:rFonts w:asciiTheme="minorHAnsi" w:hAnsiTheme="minorHAnsi"/>
          <w:color w:val="2F5496" w:themeColor="accent5" w:themeShade="BF"/>
          <w:sz w:val="22"/>
          <w:szCs w:val="22"/>
        </w:rPr>
        <w:t>|-----------------------------------------------------------------NEXT SCREEN------------------------------------------------------------------------|</w:t>
      </w:r>
    </w:p>
    <w:p w:rsidR="00A762BF" w:rsidRPr="00D860EB" w:rsidP="00D974CC" w14:paraId="2247C6CB" w14:textId="77777777">
      <w:pPr>
        <w:pStyle w:val="questiontext"/>
      </w:pPr>
    </w:p>
    <w:p w:rsidR="00DD3C70" w:rsidP="00DD3C70" w14:paraId="77F0D3C4" w14:textId="49646061">
      <w:pPr>
        <w:pStyle w:val="Heading3"/>
      </w:pPr>
      <w:bookmarkStart w:id="34" w:name="_Toc43133903"/>
      <w:r>
        <w:t>Q1</w:t>
      </w:r>
      <w:r w:rsidR="002B27A7">
        <w:t>7</w:t>
      </w:r>
      <w:r>
        <w:t>. Cohabitation Status I</w:t>
      </w:r>
      <w:bookmarkEnd w:id="34"/>
    </w:p>
    <w:p w:rsidR="00DD3C70" w:rsidRPr="00975C61" w:rsidP="00DD3C70" w14:paraId="6CF90761" w14:textId="77777777">
      <w:pPr>
        <w:pStyle w:val="questiontext"/>
      </w:pPr>
    </w:p>
    <w:p w:rsidR="00DD3C70" w:rsidP="00DD3C70" w14:paraId="289CF3C6" w14:textId="1A226F9F">
      <w:pPr>
        <w:pStyle w:val="questiontext"/>
      </w:pPr>
      <w:r>
        <w:t>Does</w:t>
      </w:r>
      <w:r>
        <w:t xml:space="preserve"> </w:t>
      </w:r>
      <w:r w:rsidR="005C521B">
        <w:t>any</w:t>
      </w:r>
      <w:r w:rsidR="00577644">
        <w:t>one</w:t>
      </w:r>
      <w:r>
        <w:t xml:space="preserve"> </w:t>
      </w:r>
      <w:r w:rsidR="008569FD">
        <w:t xml:space="preserve">live </w:t>
      </w:r>
      <w:r>
        <w:t>or stay with you</w:t>
      </w:r>
      <w:r w:rsidR="0022074A">
        <w:t xml:space="preserve"> at your </w:t>
      </w:r>
      <w:r w:rsidR="00DD22B7">
        <w:t>current address</w:t>
      </w:r>
      <w:r w:rsidRPr="00873C05">
        <w:t>?</w:t>
      </w:r>
    </w:p>
    <w:p w:rsidR="00DD3C70" w:rsidRPr="00873C05" w:rsidP="00DD3C70" w14:paraId="2840BD2F" w14:textId="77777777">
      <w:pPr>
        <w:pStyle w:val="questiontext"/>
      </w:pPr>
    </w:p>
    <w:p w:rsidR="00DD3C70" w:rsidRPr="00D860EB" w:rsidP="00DD3C70" w14:paraId="56A68E23" w14:textId="7DA1154F">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460FFE">
        <w:fldChar w:fldCharType="separate"/>
      </w:r>
      <w:r w:rsidRPr="00B92C6E">
        <w:fldChar w:fldCharType="end"/>
      </w:r>
      <w:r w:rsidRPr="00D860EB">
        <w:rPr>
          <w:vertAlign w:val="subscript"/>
        </w:rPr>
        <w:t>1</w:t>
      </w:r>
      <w:r w:rsidRPr="00D860EB">
        <w:tab/>
      </w:r>
      <w:r>
        <w:t>Yes</w:t>
      </w:r>
      <w:r w:rsidR="00DF48F1">
        <w:t xml:space="preserve"> </w:t>
      </w:r>
      <w:r w:rsidRPr="00DD3C70" w:rsidR="00DF48F1">
        <w:rPr>
          <w:color w:val="4472C4" w:themeColor="accent5"/>
        </w:rPr>
        <w:t>[</w:t>
      </w:r>
      <w:r w:rsidR="002351E2">
        <w:rPr>
          <w:color w:val="4472C4" w:themeColor="accent5"/>
        </w:rPr>
        <w:t>ask</w:t>
      </w:r>
      <w:r w:rsidRPr="00DD3C70" w:rsidR="00DF48F1">
        <w:rPr>
          <w:color w:val="4472C4" w:themeColor="accent5"/>
        </w:rPr>
        <w:t xml:space="preserve"> </w:t>
      </w:r>
      <w:r w:rsidR="008569FD">
        <w:rPr>
          <w:color w:val="4472C4" w:themeColor="accent5"/>
        </w:rPr>
        <w:t>Q1</w:t>
      </w:r>
      <w:r w:rsidR="00697228">
        <w:rPr>
          <w:color w:val="4472C4" w:themeColor="accent5"/>
        </w:rPr>
        <w:t>8</w:t>
      </w:r>
      <w:r w:rsidRPr="00DD3C70" w:rsidR="00DF48F1">
        <w:rPr>
          <w:color w:val="4472C4" w:themeColor="accent5"/>
        </w:rPr>
        <w:t>]</w:t>
      </w:r>
    </w:p>
    <w:p w:rsidR="00DD3C70" w:rsidP="00DD3C70" w14:paraId="4EA7BB4B" w14:textId="3793C15C">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460FFE">
        <w:fldChar w:fldCharType="separate"/>
      </w:r>
      <w:r w:rsidRPr="00B92C6E">
        <w:fldChar w:fldCharType="end"/>
      </w:r>
      <w:r w:rsidRPr="00D860EB">
        <w:rPr>
          <w:vertAlign w:val="subscript"/>
        </w:rPr>
        <w:t>2</w:t>
      </w:r>
      <w:r w:rsidRPr="00D860EB">
        <w:tab/>
      </w:r>
      <w:r>
        <w:t>No</w:t>
      </w:r>
      <w:r w:rsidR="00DF48F1">
        <w:t xml:space="preserve"> </w:t>
      </w:r>
      <w:r w:rsidRPr="00DD3C70" w:rsidR="00DF48F1">
        <w:rPr>
          <w:color w:val="4472C4" w:themeColor="accent5"/>
        </w:rPr>
        <w:t>[</w:t>
      </w:r>
      <w:r w:rsidR="00DF48F1">
        <w:rPr>
          <w:color w:val="4472C4" w:themeColor="accent5"/>
        </w:rPr>
        <w:t>skip to</w:t>
      </w:r>
      <w:r w:rsidRPr="00DD3C70" w:rsidR="00DF48F1">
        <w:rPr>
          <w:color w:val="4472C4" w:themeColor="accent5"/>
        </w:rPr>
        <w:t xml:space="preserve"> </w:t>
      </w:r>
      <w:r w:rsidR="00324B09">
        <w:rPr>
          <w:color w:val="4472C4" w:themeColor="accent5"/>
        </w:rPr>
        <w:t>Q2</w:t>
      </w:r>
      <w:r w:rsidR="00697228">
        <w:rPr>
          <w:color w:val="4472C4" w:themeColor="accent5"/>
        </w:rPr>
        <w:t>2</w:t>
      </w:r>
      <w:r w:rsidR="00DE2203">
        <w:rPr>
          <w:color w:val="4472C4" w:themeColor="accent5"/>
        </w:rPr>
        <w:t>]</w:t>
      </w:r>
    </w:p>
    <w:p w:rsidR="00DD3C70" w:rsidRPr="00D860EB" w:rsidP="00DD3C70" w14:paraId="13C8F947" w14:textId="77777777">
      <w:pPr>
        <w:pStyle w:val="questiontext"/>
      </w:pPr>
    </w:p>
    <w:p w:rsidR="00DD3C70" w:rsidRPr="00E509DC" w14:paraId="200FC1C8" w14:textId="77777777">
      <w:pPr>
        <w:rPr>
          <w:rFonts w:asciiTheme="minorHAnsi" w:hAnsiTheme="minorHAnsi"/>
          <w:color w:val="2F5496" w:themeColor="accent5" w:themeShade="BF"/>
          <w:sz w:val="22"/>
          <w:szCs w:val="22"/>
        </w:rPr>
      </w:pPr>
      <w:r w:rsidRPr="21BD382B">
        <w:rPr>
          <w:rFonts w:asciiTheme="minorHAnsi" w:hAnsiTheme="minorHAnsi"/>
          <w:color w:val="2F5496" w:themeColor="accent5" w:themeShade="BF"/>
          <w:sz w:val="22"/>
          <w:szCs w:val="22"/>
        </w:rPr>
        <w:t>|-----------------------------------------------------------------NEXT SCREEN------------------------------------------------------------------------|</w:t>
      </w:r>
    </w:p>
    <w:p w:rsidR="00A762BF" w:rsidP="007C74D2" w14:paraId="28623853" w14:textId="77777777">
      <w:pPr>
        <w:pStyle w:val="questiontext"/>
      </w:pPr>
    </w:p>
    <w:p w:rsidR="003F397C" w:rsidP="003F397C" w14:paraId="390AD506" w14:textId="41951116">
      <w:pPr>
        <w:pStyle w:val="Heading3"/>
      </w:pPr>
      <w:bookmarkStart w:id="35" w:name="_Toc43133904"/>
      <w:r>
        <w:t>Q1</w:t>
      </w:r>
      <w:r w:rsidR="00697228">
        <w:t>8</w:t>
      </w:r>
      <w:r>
        <w:t>. Cohabitation Status II</w:t>
      </w:r>
      <w:bookmarkEnd w:id="35"/>
    </w:p>
    <w:p w:rsidR="003F397C" w:rsidRPr="00975C61" w:rsidP="003F397C" w14:paraId="6F9B2729" w14:textId="77777777">
      <w:pPr>
        <w:pStyle w:val="questiontext"/>
      </w:pPr>
    </w:p>
    <w:p w:rsidR="003F397C" w:rsidP="003F397C" w14:paraId="2E3A43E3" w14:textId="42956158">
      <w:pPr>
        <w:pStyle w:val="questiontext"/>
      </w:pPr>
      <w:r w:rsidRPr="00C244B0">
        <w:rPr>
          <w:color w:val="4472C4" w:themeColor="accent5"/>
        </w:rPr>
        <w:t xml:space="preserve">[Ask if </w:t>
      </w:r>
      <w:r w:rsidR="008569FD">
        <w:rPr>
          <w:color w:val="4472C4" w:themeColor="accent5"/>
        </w:rPr>
        <w:t>Q1</w:t>
      </w:r>
      <w:r w:rsidR="00697228">
        <w:rPr>
          <w:color w:val="4472C4" w:themeColor="accent5"/>
        </w:rPr>
        <w:t>7</w:t>
      </w:r>
      <w:r w:rsidRPr="00C244B0">
        <w:rPr>
          <w:color w:val="4472C4" w:themeColor="accent5"/>
        </w:rPr>
        <w:t xml:space="preserve"> </w:t>
      </w:r>
      <w:r w:rsidR="00576C1D">
        <w:rPr>
          <w:color w:val="4472C4" w:themeColor="accent5"/>
        </w:rPr>
        <w:t>=</w:t>
      </w:r>
      <w:r w:rsidRPr="00C244B0">
        <w:rPr>
          <w:color w:val="4472C4" w:themeColor="accent5"/>
        </w:rPr>
        <w:t xml:space="preserve"> </w:t>
      </w:r>
      <w:r w:rsidR="00576C1D">
        <w:rPr>
          <w:color w:val="4472C4" w:themeColor="accent5"/>
        </w:rPr>
        <w:t>Yes]</w:t>
      </w:r>
      <w:r w:rsidRPr="763DB899">
        <w:t xml:space="preserve"> </w:t>
      </w:r>
      <w:r w:rsidR="00BB4179">
        <w:t>Who lives</w:t>
      </w:r>
      <w:r w:rsidRPr="00AC3ACD" w:rsidR="00AC3ACD">
        <w:t xml:space="preserve"> or stay</w:t>
      </w:r>
      <w:r w:rsidR="00BB4179">
        <w:t>s</w:t>
      </w:r>
      <w:r w:rsidRPr="00AC3ACD" w:rsidR="00AC3ACD">
        <w:t xml:space="preserve"> with you</w:t>
      </w:r>
      <w:r w:rsidRPr="763DB899" w:rsidR="00BB4179">
        <w:t>?</w:t>
      </w:r>
      <w:r w:rsidRPr="763DB899" w:rsidR="00AC3ACD">
        <w:t xml:space="preserve"> </w:t>
      </w:r>
      <w:r w:rsidR="000938F5">
        <w:t>Please s</w:t>
      </w:r>
      <w:r w:rsidR="00D42FEC">
        <w:t xml:space="preserve">elect </w:t>
      </w:r>
      <w:r w:rsidR="0036570C">
        <w:t>all that apply</w:t>
      </w:r>
      <w:r w:rsidRPr="763DB899" w:rsidR="00220352">
        <w:t>.</w:t>
      </w:r>
    </w:p>
    <w:p w:rsidR="003F397C" w:rsidRPr="00873C05" w:rsidP="003F397C" w14:paraId="0C4B15D6" w14:textId="77777777">
      <w:pPr>
        <w:pStyle w:val="questiontext"/>
      </w:pPr>
    </w:p>
    <w:p w:rsidR="003F397C" w:rsidRPr="00D860EB" w:rsidP="003F397C" w14:paraId="37917953" w14:textId="4722502F">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460FFE">
        <w:fldChar w:fldCharType="separate"/>
      </w:r>
      <w:r w:rsidRPr="00B92C6E">
        <w:fldChar w:fldCharType="end"/>
      </w:r>
      <w:r w:rsidRPr="00D860EB">
        <w:rPr>
          <w:vertAlign w:val="subscript"/>
        </w:rPr>
        <w:t>1</w:t>
      </w:r>
      <w:r w:rsidRPr="00D860EB">
        <w:tab/>
      </w:r>
      <w:r w:rsidR="008A76EF">
        <w:t>Parent</w:t>
      </w:r>
      <w:r w:rsidR="00076E8D">
        <w:t>(</w:t>
      </w:r>
      <w:r w:rsidR="008A76EF">
        <w:t>s</w:t>
      </w:r>
      <w:r w:rsidR="00076E8D">
        <w:t>)</w:t>
      </w:r>
      <w:r w:rsidR="00D42FEC">
        <w:t xml:space="preserve"> </w:t>
      </w:r>
    </w:p>
    <w:p w:rsidR="003F397C" w:rsidP="003F397C" w14:paraId="62E84309" w14:textId="0A6B088C">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460FFE">
        <w:fldChar w:fldCharType="separate"/>
      </w:r>
      <w:r w:rsidRPr="00B92C6E">
        <w:fldChar w:fldCharType="end"/>
      </w:r>
      <w:r w:rsidRPr="00D860EB">
        <w:rPr>
          <w:vertAlign w:val="subscript"/>
        </w:rPr>
        <w:t>2</w:t>
      </w:r>
      <w:r w:rsidRPr="00D860EB">
        <w:tab/>
      </w:r>
      <w:r w:rsidR="001C0FAF">
        <w:t>Grandparent</w:t>
      </w:r>
      <w:r w:rsidR="00076E8D">
        <w:t>(</w:t>
      </w:r>
      <w:r w:rsidR="001C0FAF">
        <w:t>s</w:t>
      </w:r>
      <w:r w:rsidR="00076E8D">
        <w:t>)</w:t>
      </w:r>
      <w:r w:rsidR="001C0FAF">
        <w:t xml:space="preserve"> </w:t>
      </w:r>
    </w:p>
    <w:p w:rsidR="008A76EF" w:rsidP="008A76EF" w14:paraId="603F0204" w14:textId="614F623D">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460FFE">
        <w:fldChar w:fldCharType="separate"/>
      </w:r>
      <w:r w:rsidRPr="00B92C6E">
        <w:fldChar w:fldCharType="end"/>
      </w:r>
      <w:r>
        <w:rPr>
          <w:vertAlign w:val="subscript"/>
        </w:rPr>
        <w:t>3</w:t>
      </w:r>
      <w:r w:rsidRPr="00D860EB">
        <w:tab/>
      </w:r>
      <w:r w:rsidR="00EE57B9">
        <w:t>Husband/wife/s</w:t>
      </w:r>
      <w:r w:rsidR="00D001A0">
        <w:t>pouse</w:t>
      </w:r>
      <w:r w:rsidR="001C0FAF">
        <w:t xml:space="preserve"> </w:t>
      </w:r>
    </w:p>
    <w:p w:rsidR="001C0FAF" w:rsidP="008A76EF" w14:paraId="5D0027E8" w14:textId="1F277A0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460FFE">
        <w:fldChar w:fldCharType="separate"/>
      </w:r>
      <w:r w:rsidRPr="00B92C6E">
        <w:fldChar w:fldCharType="end"/>
      </w:r>
      <w:r>
        <w:rPr>
          <w:vertAlign w:val="subscript"/>
        </w:rPr>
        <w:t>4</w:t>
      </w:r>
      <w:r w:rsidRPr="00D860EB">
        <w:tab/>
      </w:r>
      <w:r w:rsidR="00EE57B9">
        <w:t xml:space="preserve">Unmarried </w:t>
      </w:r>
      <w:r w:rsidR="00EE57B9">
        <w:t>partner</w:t>
      </w:r>
    </w:p>
    <w:p w:rsidR="008A76EF" w:rsidP="008A76EF" w14:paraId="3CBF54F8" w14:textId="01132C14">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460FFE">
        <w:fldChar w:fldCharType="separate"/>
      </w:r>
      <w:r w:rsidRPr="00B92C6E">
        <w:fldChar w:fldCharType="end"/>
      </w:r>
      <w:r>
        <w:rPr>
          <w:vertAlign w:val="subscript"/>
        </w:rPr>
        <w:t>5</w:t>
      </w:r>
      <w:r w:rsidRPr="00D860EB">
        <w:tab/>
      </w:r>
      <w:r w:rsidR="00FD38D3">
        <w:t>Children</w:t>
      </w:r>
      <w:r w:rsidR="00FD38D3">
        <w:t xml:space="preserve"> </w:t>
      </w:r>
    </w:p>
    <w:p w:rsidR="001C0FAF" w:rsidP="008A76EF" w14:paraId="0F7D0107" w14:textId="578EA872">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460FFE">
        <w:fldChar w:fldCharType="separate"/>
      </w:r>
      <w:r w:rsidRPr="00B92C6E">
        <w:fldChar w:fldCharType="end"/>
      </w:r>
      <w:r>
        <w:rPr>
          <w:vertAlign w:val="subscript"/>
        </w:rPr>
        <w:t>6</w:t>
      </w:r>
      <w:r w:rsidRPr="00D860EB">
        <w:tab/>
      </w:r>
      <w:r w:rsidR="00FD38D3">
        <w:t>Grandchildren</w:t>
      </w:r>
      <w:r w:rsidR="00FD38D3">
        <w:t xml:space="preserve"> </w:t>
      </w:r>
    </w:p>
    <w:p w:rsidR="001C0FAF" w:rsidP="008A76EF" w14:paraId="351C5E35" w14:textId="1746FAEE">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460FFE">
        <w:fldChar w:fldCharType="separate"/>
      </w:r>
      <w:r w:rsidRPr="00B92C6E">
        <w:fldChar w:fldCharType="end"/>
      </w:r>
      <w:r>
        <w:rPr>
          <w:vertAlign w:val="subscript"/>
        </w:rPr>
        <w:t>7</w:t>
      </w:r>
      <w:r>
        <w:rPr>
          <w:vertAlign w:val="subscript"/>
        </w:rPr>
        <w:tab/>
      </w:r>
      <w:r w:rsidR="00D32AC7">
        <w:t xml:space="preserve">Other </w:t>
      </w:r>
      <w:r w:rsidR="00FD38D3">
        <w:t>relatives(s)</w:t>
      </w:r>
    </w:p>
    <w:p w:rsidR="00AC7D3D" w:rsidP="00AC7D3D" w14:paraId="4788A28C" w14:textId="00DD4763">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460FFE">
        <w:fldChar w:fldCharType="separate"/>
      </w:r>
      <w:r w:rsidRPr="00B92C6E">
        <w:fldChar w:fldCharType="end"/>
      </w:r>
      <w:r>
        <w:rPr>
          <w:vertAlign w:val="subscript"/>
        </w:rPr>
        <w:t>8</w:t>
      </w:r>
      <w:r w:rsidRPr="00D860EB">
        <w:tab/>
      </w:r>
      <w:r w:rsidR="00EE57B9">
        <w:t>Roommates</w:t>
      </w:r>
      <w:r w:rsidRPr="003E0B80" w:rsidR="00EE57B9">
        <w:rPr>
          <w:color w:val="4472C4" w:themeColor="accent5"/>
        </w:rPr>
        <w:t xml:space="preserve"> </w:t>
      </w:r>
      <w:r w:rsidRPr="00E509DC" w:rsidR="0083091C">
        <w:rPr>
          <w:color w:val="auto"/>
        </w:rPr>
        <w:t>or friends</w:t>
      </w:r>
    </w:p>
    <w:p w:rsidR="00EE57B9" w:rsidP="00EE57B9" w14:paraId="59D92725" w14:textId="2E90C8DB">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460FFE">
        <w:fldChar w:fldCharType="separate"/>
      </w:r>
      <w:r w:rsidRPr="00B92C6E">
        <w:fldChar w:fldCharType="end"/>
      </w:r>
      <w:r w:rsidR="0083091C">
        <w:rPr>
          <w:vertAlign w:val="subscript"/>
        </w:rPr>
        <w:t>9</w:t>
      </w:r>
      <w:r>
        <w:t xml:space="preserve">Other – please </w:t>
      </w:r>
      <w:r>
        <w:t>specify</w:t>
      </w:r>
    </w:p>
    <w:p w:rsidR="00EA3929" w:rsidP="00EA3929" w14:paraId="7BE00777" w14:textId="119B7063">
      <w:pPr>
        <w:pStyle w:val="programmernot"/>
      </w:pPr>
      <w:r w:rsidRPr="05305564">
        <w:t>[</w:t>
      </w:r>
      <w:r>
        <w:t xml:space="preserve">PROGRAMMER: WHEN </w:t>
      </w:r>
      <w:r w:rsidR="0083091C">
        <w:t xml:space="preserve">9 </w:t>
      </w:r>
      <w:r>
        <w:t>(“Other”) IS SELECTED, DISPLAY “</w:t>
      </w:r>
      <w:r w:rsidR="002965D7">
        <w:t>p</w:t>
      </w:r>
      <w:r>
        <w:t xml:space="preserve">lease </w:t>
      </w:r>
      <w:r w:rsidR="002965D7">
        <w:t>s</w:t>
      </w:r>
      <w:r>
        <w:t>pecify” TEXTBOX.]</w:t>
      </w:r>
    </w:p>
    <w:p w:rsidR="008A76EF" w:rsidP="003F397C" w14:paraId="2ABB74A6" w14:textId="77777777">
      <w:pPr>
        <w:pStyle w:val="responseoptiontext"/>
      </w:pPr>
    </w:p>
    <w:p w:rsidR="003F397C" w:rsidRPr="00E509DC" w14:paraId="2D0BDE67" w14:textId="77777777">
      <w:pPr>
        <w:rPr>
          <w:rFonts w:asciiTheme="minorHAnsi" w:hAnsiTheme="minorHAnsi"/>
          <w:color w:val="2F5496" w:themeColor="accent5" w:themeShade="BF"/>
          <w:sz w:val="22"/>
          <w:szCs w:val="22"/>
        </w:rPr>
      </w:pPr>
      <w:r w:rsidRPr="21BD382B">
        <w:rPr>
          <w:rFonts w:asciiTheme="minorHAnsi" w:hAnsiTheme="minorHAnsi"/>
          <w:color w:val="2F5496" w:themeColor="accent5" w:themeShade="BF"/>
          <w:sz w:val="22"/>
          <w:szCs w:val="22"/>
        </w:rPr>
        <w:t>|-----------------------------------------------------------------NEXT SCREEN------------------------------------------------------------------------|</w:t>
      </w:r>
    </w:p>
    <w:p w:rsidR="00D974CC" w:rsidP="007C74D2" w14:paraId="5E4C0CF2" w14:textId="26997D34">
      <w:pPr>
        <w:pStyle w:val="questiontext"/>
      </w:pPr>
    </w:p>
    <w:p w:rsidR="00CE35EF" w14:paraId="482C47EE" w14:textId="77777777">
      <w:pPr>
        <w:spacing w:after="160" w:line="259" w:lineRule="auto"/>
        <w:rPr>
          <w:rFonts w:asciiTheme="majorHAnsi" w:eastAsiaTheme="majorEastAsia" w:hAnsiTheme="majorHAnsi" w:cstheme="majorBidi"/>
          <w:color w:val="1F4D78" w:themeColor="accent1" w:themeShade="7F"/>
          <w:sz w:val="24"/>
        </w:rPr>
      </w:pPr>
      <w:bookmarkStart w:id="36" w:name="_Toc6755075"/>
      <w:bookmarkStart w:id="37" w:name="_Toc6910250"/>
      <w:bookmarkStart w:id="38" w:name="_Toc6910408"/>
      <w:r>
        <w:br w:type="page"/>
      </w:r>
    </w:p>
    <w:p w:rsidR="00B02F7F" w:rsidP="00B02F7F" w14:paraId="1E29FE1D" w14:textId="0D90248A">
      <w:pPr>
        <w:pStyle w:val="Heading3"/>
      </w:pPr>
      <w:bookmarkStart w:id="39" w:name="_Toc43133905"/>
      <w:r>
        <w:t>Q1</w:t>
      </w:r>
      <w:r w:rsidR="00697228">
        <w:t>9</w:t>
      </w:r>
      <w:r>
        <w:t xml:space="preserve">. </w:t>
      </w:r>
      <w:bookmarkEnd w:id="36"/>
      <w:bookmarkEnd w:id="37"/>
      <w:bookmarkEnd w:id="38"/>
      <w:r>
        <w:t>Number of adults</w:t>
      </w:r>
      <w:bookmarkEnd w:id="39"/>
      <w:r>
        <w:t xml:space="preserve"> </w:t>
      </w:r>
    </w:p>
    <w:p w:rsidR="00B02F7F" w:rsidRPr="00873C05" w:rsidP="00B02F7F" w14:paraId="4C0670F5" w14:textId="77777777">
      <w:pPr>
        <w:pStyle w:val="questiontext"/>
      </w:pPr>
    </w:p>
    <w:p w:rsidR="00B02F7F" w:rsidRPr="00873C05" w:rsidP="00B02F7F" w14:paraId="2E28395A" w14:textId="3C26E19E">
      <w:pPr>
        <w:pStyle w:val="questiontext"/>
      </w:pPr>
      <w:r w:rsidRPr="00524BB3">
        <w:t xml:space="preserve">How many people </w:t>
      </w:r>
      <w:r w:rsidRPr="00524BB3">
        <w:t>age</w:t>
      </w:r>
      <w:r w:rsidRPr="00524BB3">
        <w:t xml:space="preserve"> 18 or older currently live </w:t>
      </w:r>
      <w:r w:rsidR="00C946BE">
        <w:t>or stay at your address</w:t>
      </w:r>
      <w:r w:rsidRPr="00524BB3">
        <w:t>, INCLUDING yourself?</w:t>
      </w:r>
    </w:p>
    <w:p w:rsidR="00B02F7F" w:rsidRPr="001213AB" w:rsidP="00B02F7F" w14:paraId="582CFD12" w14:textId="77777777">
      <w:pPr>
        <w:pStyle w:val="questiontext"/>
      </w:pPr>
    </w:p>
    <w:p w:rsidR="00B02F7F" w:rsidRPr="008E24EC" w:rsidP="00B02F7F" w14:paraId="50F59167" w14:textId="3AF82B9A">
      <w:pPr>
        <w:pStyle w:val="responseoptiontext"/>
        <w:rPr>
          <w:color w:val="auto"/>
        </w:rPr>
      </w:pPr>
      <w:r w:rsidRPr="00B72E9E">
        <w:t>[______]</w:t>
      </w:r>
    </w:p>
    <w:p w:rsidR="00B02F7F" w:rsidRPr="00C27823" w:rsidP="00B02F7F" w14:paraId="77D7EB8A" w14:textId="7F0335BF">
      <w:pPr>
        <w:pStyle w:val="programmernot"/>
      </w:pPr>
      <w:r w:rsidRPr="00C27823">
        <w:t xml:space="preserve">[PROGRAMMER: NUMERIC ENTRY ONLY; RANGE = </w:t>
      </w:r>
      <w:r w:rsidR="00F36A2F">
        <w:t>(</w:t>
      </w:r>
      <w:r>
        <w:t>0</w:t>
      </w:r>
      <w:r w:rsidRPr="00C27823">
        <w:t>-</w:t>
      </w:r>
      <w:r w:rsidR="005E664A">
        <w:t>19</w:t>
      </w:r>
      <w:r w:rsidR="00F36A2F">
        <w:t>)</w:t>
      </w:r>
      <w:r>
        <w:t>]</w:t>
      </w:r>
    </w:p>
    <w:p w:rsidR="00B02F7F" w:rsidRPr="00B92C6E" w:rsidP="00B02F7F" w14:paraId="31740625" w14:textId="77777777">
      <w:pPr>
        <w:pStyle w:val="questiontext"/>
        <w:rPr>
          <w:rFonts w:eastAsiaTheme="minorEastAsia"/>
        </w:rPr>
      </w:pPr>
    </w:p>
    <w:p w:rsidR="00B02F7F" w:rsidRPr="00E509DC" w14:paraId="4B1C7A67" w14:textId="77777777">
      <w:pPr>
        <w:autoSpaceDE w:val="0"/>
        <w:autoSpaceDN w:val="0"/>
        <w:adjustRightInd w:val="0"/>
        <w:rPr>
          <w:rFonts w:asciiTheme="minorHAnsi" w:hAnsiTheme="minorHAnsi"/>
          <w:color w:val="2F5496" w:themeColor="accent5" w:themeShade="BF"/>
          <w:sz w:val="22"/>
          <w:szCs w:val="22"/>
        </w:rPr>
      </w:pPr>
      <w:r w:rsidRPr="21BD382B">
        <w:rPr>
          <w:rFonts w:asciiTheme="minorHAnsi" w:hAnsiTheme="minorHAnsi"/>
          <w:color w:val="2F5496" w:themeColor="accent5" w:themeShade="BF"/>
          <w:sz w:val="22"/>
          <w:szCs w:val="22"/>
        </w:rPr>
        <w:t>|-----------------------------------------------------------------NEXT SCREEN------------------------------------------------------------------------|</w:t>
      </w:r>
    </w:p>
    <w:p w:rsidR="00B02F7F" w:rsidP="00B02F7F" w14:paraId="1E90ADC4" w14:textId="6E43D78A">
      <w:pPr>
        <w:pStyle w:val="questiontext"/>
      </w:pPr>
    </w:p>
    <w:p w:rsidR="00D96348" w:rsidP="00D96348" w14:paraId="425A97CB" w14:textId="72287986">
      <w:pPr>
        <w:pStyle w:val="Heading3"/>
      </w:pPr>
      <w:bookmarkStart w:id="40" w:name="_Toc43133906"/>
      <w:r w:rsidRPr="00873C05">
        <w:t>Q</w:t>
      </w:r>
      <w:r w:rsidR="00697228">
        <w:t>20</w:t>
      </w:r>
      <w:r w:rsidRPr="00873C05">
        <w:t xml:space="preserve">. </w:t>
      </w:r>
      <w:r>
        <w:t>Number of children in household</w:t>
      </w:r>
      <w:bookmarkEnd w:id="40"/>
    </w:p>
    <w:p w:rsidR="00D96348" w:rsidRPr="00873C05" w:rsidP="00D96348" w14:paraId="287E13C6" w14:textId="77777777">
      <w:pPr>
        <w:pStyle w:val="questiontext"/>
      </w:pPr>
    </w:p>
    <w:p w:rsidR="00D96348" w:rsidRPr="00873C05" w:rsidP="00D96348" w14:paraId="07C96248" w14:textId="77777777">
      <w:pPr>
        <w:pStyle w:val="questiontext"/>
      </w:pPr>
      <w:r w:rsidRPr="003827AE">
        <w:t xml:space="preserve">How many people younger than 18 currently live </w:t>
      </w:r>
      <w:r>
        <w:t>or stay at your address</w:t>
      </w:r>
      <w:r w:rsidRPr="003827AE">
        <w:t>?</w:t>
      </w:r>
    </w:p>
    <w:p w:rsidR="00D96348" w:rsidRPr="001213AB" w:rsidP="00D96348" w14:paraId="53CC2558" w14:textId="77777777">
      <w:pPr>
        <w:pStyle w:val="questiontext"/>
      </w:pPr>
    </w:p>
    <w:p w:rsidR="00D96348" w:rsidRPr="00F124E0" w:rsidP="00D96348" w14:paraId="59C17BDB" w14:textId="77777777">
      <w:pPr>
        <w:pStyle w:val="responseoptiontext"/>
        <w:rPr>
          <w:color w:val="auto"/>
        </w:rPr>
      </w:pPr>
      <w:r w:rsidRPr="00B72E9E">
        <w:t xml:space="preserve">[______] </w:t>
      </w:r>
    </w:p>
    <w:p w:rsidR="00D96348" w:rsidRPr="00C27823" w:rsidP="00D96348" w14:paraId="6EB9670F" w14:textId="55AAEA8C">
      <w:pPr>
        <w:pStyle w:val="programmernot"/>
      </w:pPr>
      <w:r w:rsidRPr="00C27823">
        <w:t xml:space="preserve">[PROGRAMMER: NUMERIC ENTRY ONLY; RANGE = </w:t>
      </w:r>
      <w:r>
        <w:t>(0</w:t>
      </w:r>
      <w:r w:rsidRPr="00C27823">
        <w:t>-</w:t>
      </w:r>
      <w:r w:rsidR="00827AEB">
        <w:t>19</w:t>
      </w:r>
      <w:r w:rsidR="0059296D">
        <w:t>)</w:t>
      </w:r>
      <w:r>
        <w:t>]</w:t>
      </w:r>
    </w:p>
    <w:p w:rsidR="00D96348" w:rsidRPr="00B92C6E" w:rsidP="00D96348" w14:paraId="59B396DF" w14:textId="77777777">
      <w:pPr>
        <w:pStyle w:val="questiontext"/>
        <w:rPr>
          <w:rFonts w:eastAsiaTheme="minorEastAsia"/>
        </w:rPr>
      </w:pPr>
    </w:p>
    <w:p w:rsidR="00B40701" w:rsidRPr="00E509DC" w14:paraId="3DDA16E9" w14:textId="5308075A">
      <w:pPr>
        <w:pStyle w:val="ListParagraph"/>
        <w:autoSpaceDE w:val="0"/>
        <w:autoSpaceDN w:val="0"/>
        <w:adjustRightInd w:val="0"/>
        <w:ind w:left="0"/>
        <w:rPr>
          <w:rFonts w:asciiTheme="minorHAnsi" w:hAnsiTheme="minorHAnsi"/>
          <w:color w:val="2F5496" w:themeColor="accent5" w:themeShade="BF"/>
          <w:sz w:val="22"/>
          <w:szCs w:val="22"/>
        </w:rPr>
      </w:pPr>
      <w:r w:rsidRPr="21BD382B">
        <w:rPr>
          <w:rFonts w:asciiTheme="minorHAnsi" w:hAnsiTheme="minorHAnsi"/>
          <w:color w:val="2F5496" w:themeColor="accent5" w:themeShade="BF"/>
          <w:sz w:val="22"/>
          <w:szCs w:val="22"/>
        </w:rPr>
        <w:t>|-----------------------------------------------------------------NEXT SCREEN------------------------------------------------------------------------|</w:t>
      </w:r>
    </w:p>
    <w:p w:rsidR="002651D0" w:rsidP="002651D0" w14:paraId="110026AF" w14:textId="64298C2D">
      <w:pPr>
        <w:pStyle w:val="Heading3"/>
      </w:pPr>
      <w:bookmarkStart w:id="41" w:name="_Toc43133909"/>
      <w:r>
        <w:t>Q</w:t>
      </w:r>
      <w:r w:rsidR="00697228">
        <w:t>21</w:t>
      </w:r>
      <w:r>
        <w:t xml:space="preserve">. </w:t>
      </w:r>
      <w:r w:rsidR="003921B2">
        <w:t>Children</w:t>
      </w:r>
      <w:r w:rsidR="00F21BEC">
        <w:t>’s</w:t>
      </w:r>
      <w:r w:rsidR="003921B2">
        <w:t xml:space="preserve"> </w:t>
      </w:r>
      <w:r w:rsidR="00F21BEC">
        <w:t>r</w:t>
      </w:r>
      <w:r w:rsidR="00044A46">
        <w:t>elationship</w:t>
      </w:r>
      <w:bookmarkEnd w:id="41"/>
    </w:p>
    <w:p w:rsidR="002651D0" w:rsidRPr="00873C05" w:rsidP="002651D0" w14:paraId="4DD8C35E" w14:textId="77777777">
      <w:pPr>
        <w:pStyle w:val="questiontext"/>
      </w:pPr>
    </w:p>
    <w:p w:rsidR="004808AB" w:rsidP="00697228" w14:paraId="0166F2E1" w14:textId="07C90246">
      <w:pPr>
        <w:pStyle w:val="questiontext"/>
      </w:pPr>
      <w:r w:rsidRPr="001A33B3">
        <w:rPr>
          <w:color w:val="4472C4" w:themeColor="accent5"/>
        </w:rPr>
        <w:t>[</w:t>
      </w:r>
      <w:r>
        <w:rPr>
          <w:color w:val="4472C4" w:themeColor="accent5"/>
        </w:rPr>
        <w:t>A</w:t>
      </w:r>
      <w:r w:rsidRPr="001A33B3">
        <w:rPr>
          <w:color w:val="4472C4" w:themeColor="accent5"/>
        </w:rPr>
        <w:t>sk if Q</w:t>
      </w:r>
      <w:r w:rsidR="00697228">
        <w:rPr>
          <w:color w:val="4472C4" w:themeColor="accent5"/>
        </w:rPr>
        <w:t>20</w:t>
      </w:r>
      <w:r w:rsidRPr="001A33B3">
        <w:rPr>
          <w:color w:val="4472C4" w:themeColor="accent5"/>
        </w:rPr>
        <w:t>&gt;</w:t>
      </w:r>
      <w:r w:rsidR="00EB5468">
        <w:rPr>
          <w:color w:val="4472C4" w:themeColor="accent5"/>
        </w:rPr>
        <w:t>0</w:t>
      </w:r>
      <w:r w:rsidRPr="001A33B3">
        <w:rPr>
          <w:color w:val="4472C4" w:themeColor="accent5"/>
        </w:rPr>
        <w:t>]</w:t>
      </w:r>
      <w:r>
        <w:t xml:space="preserve"> </w:t>
      </w:r>
      <w:r w:rsidR="00F56D55">
        <w:t xml:space="preserve">What is your relationship </w:t>
      </w:r>
      <w:r w:rsidR="00084495">
        <w:t xml:space="preserve">to </w:t>
      </w:r>
      <w:r w:rsidRPr="00C078C9">
        <w:t>the</w:t>
      </w:r>
      <w:r w:rsidR="00F90A6C">
        <w:t xml:space="preserve"> children</w:t>
      </w:r>
      <w:r w:rsidR="00EC3B13">
        <w:t xml:space="preserve"> living</w:t>
      </w:r>
      <w:r w:rsidR="00CE0EAA">
        <w:t xml:space="preserve"> or staying</w:t>
      </w:r>
      <w:r w:rsidR="00EC3B13">
        <w:t xml:space="preserve"> </w:t>
      </w:r>
      <w:r w:rsidR="00084495">
        <w:t>with you</w:t>
      </w:r>
      <w:r w:rsidR="00EC3B13">
        <w:t>?</w:t>
      </w:r>
      <w:r w:rsidR="00EF2AA4">
        <w:t xml:space="preserve"> Please select all that apply.</w:t>
      </w:r>
    </w:p>
    <w:p w:rsidR="002651D0" w:rsidRPr="001213AB" w:rsidP="002651D0" w14:paraId="1752ECF3" w14:textId="77777777">
      <w:pPr>
        <w:pStyle w:val="questiontext"/>
      </w:pPr>
    </w:p>
    <w:p w:rsidR="002651D0" w:rsidRPr="00E509DC" w14:paraId="6358D15C" w14:textId="33C88ADA">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460FFE">
        <w:fldChar w:fldCharType="separate"/>
      </w:r>
      <w:r w:rsidRPr="00B92C6E">
        <w:fldChar w:fldCharType="end"/>
      </w:r>
      <w:r w:rsidRPr="21BD382B">
        <w:rPr>
          <w:rFonts w:eastAsiaTheme="minorEastAsia"/>
          <w:vertAlign w:val="subscript"/>
        </w:rPr>
        <w:t>1</w:t>
      </w:r>
      <w:r w:rsidRPr="21BD382B" w:rsidR="00697228">
        <w:rPr>
          <w:rFonts w:eastAsiaTheme="minorEastAsia"/>
          <w:vertAlign w:val="subscript"/>
        </w:rPr>
        <w:t xml:space="preserve"> </w:t>
      </w:r>
      <w:r w:rsidRPr="21BD382B" w:rsidR="00697228">
        <w:rPr>
          <w:rFonts w:eastAsiaTheme="minorEastAsia"/>
        </w:rPr>
        <w:t>Y</w:t>
      </w:r>
      <w:r w:rsidRPr="21BD382B" w:rsidR="00EC3B13">
        <w:rPr>
          <w:rFonts w:eastAsiaTheme="minorEastAsia"/>
        </w:rPr>
        <w:t>our biological children</w:t>
      </w:r>
    </w:p>
    <w:p w:rsidR="00EC3B13" w:rsidRPr="00E509DC" w14:paraId="05F49F8D" w14:textId="23AB1622">
      <w:pPr>
        <w:pStyle w:val="responseoptiontext"/>
        <w:rPr>
          <w:rFonts w:eastAsiaTheme="minorEastAsia"/>
        </w:rPr>
      </w:pPr>
      <w:r w:rsidRPr="00057AEC">
        <w:fldChar w:fldCharType="begin">
          <w:ffData>
            <w:name w:val="Check2"/>
            <w:enabled/>
            <w:calcOnExit w:val="0"/>
            <w:checkBox>
              <w:sizeAuto/>
              <w:default w:val="0"/>
            </w:checkBox>
          </w:ffData>
        </w:fldChar>
      </w:r>
      <w:r w:rsidRPr="00057AEC">
        <w:instrText xml:space="preserve"> FORMCHECKBOX </w:instrText>
      </w:r>
      <w:r w:rsidR="00460FFE">
        <w:fldChar w:fldCharType="separate"/>
      </w:r>
      <w:r w:rsidRPr="00057AEC">
        <w:fldChar w:fldCharType="end"/>
      </w:r>
      <w:r w:rsidRPr="21BD382B">
        <w:rPr>
          <w:rFonts w:eastAsiaTheme="minorEastAsia"/>
          <w:vertAlign w:val="subscript"/>
        </w:rPr>
        <w:t>2</w:t>
      </w:r>
      <w:r w:rsidRPr="21BD382B">
        <w:rPr>
          <w:rFonts w:eastAsiaTheme="minorEastAsia"/>
        </w:rPr>
        <w:t xml:space="preserve"> </w:t>
      </w:r>
      <w:r w:rsidRPr="21BD382B" w:rsidR="00697228">
        <w:rPr>
          <w:rFonts w:eastAsiaTheme="minorEastAsia"/>
        </w:rPr>
        <w:t>Y</w:t>
      </w:r>
      <w:r w:rsidRPr="21BD382B">
        <w:rPr>
          <w:rFonts w:eastAsiaTheme="minorEastAsia"/>
        </w:rPr>
        <w:t>our adopted children</w:t>
      </w:r>
    </w:p>
    <w:p w:rsidR="00746C52" w:rsidRPr="00E509DC" w14:paraId="3B98E36D" w14:textId="51B62066">
      <w:pPr>
        <w:pStyle w:val="responseoptiontext"/>
        <w:rPr>
          <w:rFonts w:eastAsiaTheme="minorEastAsia"/>
        </w:rPr>
      </w:pPr>
      <w:r w:rsidRPr="00057AEC">
        <w:fldChar w:fldCharType="begin">
          <w:ffData>
            <w:name w:val="Check2"/>
            <w:enabled/>
            <w:calcOnExit w:val="0"/>
            <w:checkBox>
              <w:sizeAuto/>
              <w:default w:val="0"/>
            </w:checkBox>
          </w:ffData>
        </w:fldChar>
      </w:r>
      <w:r w:rsidRPr="00057AEC">
        <w:instrText xml:space="preserve"> FORMCHECKBOX </w:instrText>
      </w:r>
      <w:r w:rsidR="00460FFE">
        <w:fldChar w:fldCharType="separate"/>
      </w:r>
      <w:r w:rsidRPr="00057AEC">
        <w:fldChar w:fldCharType="end"/>
      </w:r>
      <w:r w:rsidRPr="21BD382B">
        <w:rPr>
          <w:rFonts w:eastAsiaTheme="minorEastAsia"/>
          <w:vertAlign w:val="subscript"/>
        </w:rPr>
        <w:t>3</w:t>
      </w:r>
      <w:r w:rsidRPr="21BD382B">
        <w:rPr>
          <w:rFonts w:eastAsiaTheme="minorEastAsia"/>
        </w:rPr>
        <w:t xml:space="preserve"> </w:t>
      </w:r>
      <w:r w:rsidRPr="21BD382B" w:rsidR="00697228">
        <w:rPr>
          <w:rFonts w:eastAsiaTheme="minorEastAsia"/>
        </w:rPr>
        <w:t>Y</w:t>
      </w:r>
      <w:r w:rsidRPr="21BD382B" w:rsidR="00EC3B13">
        <w:rPr>
          <w:rFonts w:eastAsiaTheme="minorEastAsia"/>
        </w:rPr>
        <w:t xml:space="preserve">our </w:t>
      </w:r>
      <w:r w:rsidRPr="21BD382B" w:rsidR="00EF2AA4">
        <w:rPr>
          <w:rFonts w:eastAsiaTheme="minorEastAsia"/>
        </w:rPr>
        <w:t xml:space="preserve">foster </w:t>
      </w:r>
      <w:r w:rsidRPr="21BD382B" w:rsidR="00EC3B13">
        <w:rPr>
          <w:rFonts w:eastAsiaTheme="minorEastAsia"/>
        </w:rPr>
        <w:t>children</w:t>
      </w:r>
    </w:p>
    <w:p w:rsidR="001600B2" w:rsidRPr="00E509DC" w14:paraId="1A82AEF8" w14:textId="77C7F3BB">
      <w:pPr>
        <w:pStyle w:val="responseoptiontext"/>
        <w:rPr>
          <w:rFonts w:eastAsiaTheme="minorEastAsia"/>
        </w:rPr>
      </w:pPr>
      <w:r w:rsidRPr="00057AEC">
        <w:fldChar w:fldCharType="begin">
          <w:ffData>
            <w:name w:val="Check2"/>
            <w:enabled/>
            <w:calcOnExit w:val="0"/>
            <w:checkBox>
              <w:sizeAuto/>
              <w:default w:val="0"/>
            </w:checkBox>
          </w:ffData>
        </w:fldChar>
      </w:r>
      <w:r w:rsidRPr="00057AEC">
        <w:instrText xml:space="preserve"> FORMCHECKBOX </w:instrText>
      </w:r>
      <w:r w:rsidR="00460FFE">
        <w:fldChar w:fldCharType="separate"/>
      </w:r>
      <w:r w:rsidRPr="00057AEC">
        <w:fldChar w:fldCharType="end"/>
      </w:r>
      <w:r w:rsidRPr="21BD382B">
        <w:rPr>
          <w:rFonts w:eastAsiaTheme="minorEastAsia"/>
          <w:vertAlign w:val="subscript"/>
        </w:rPr>
        <w:t>4</w:t>
      </w:r>
      <w:r w:rsidRPr="21BD382B">
        <w:rPr>
          <w:rFonts w:eastAsiaTheme="minorEastAsia"/>
        </w:rPr>
        <w:t xml:space="preserve"> </w:t>
      </w:r>
      <w:r w:rsidRPr="21BD382B" w:rsidR="00697228">
        <w:rPr>
          <w:rFonts w:eastAsiaTheme="minorEastAsia"/>
        </w:rPr>
        <w:t>Y</w:t>
      </w:r>
      <w:r w:rsidRPr="21BD382B" w:rsidR="00EF2AA4">
        <w:rPr>
          <w:rFonts w:eastAsiaTheme="minorEastAsia"/>
        </w:rPr>
        <w:t xml:space="preserve">our grandchildren </w:t>
      </w:r>
    </w:p>
    <w:p w:rsidR="00EC3203" w:rsidRPr="00E509DC" w14:paraId="590D91E1" w14:textId="03C6F18E">
      <w:pPr>
        <w:pStyle w:val="responseoptiontext"/>
        <w:rPr>
          <w:rFonts w:eastAsiaTheme="minorEastAsia"/>
        </w:rPr>
      </w:pPr>
      <w:r w:rsidRPr="00057AEC">
        <w:fldChar w:fldCharType="begin">
          <w:ffData>
            <w:name w:val="Check2"/>
            <w:enabled/>
            <w:calcOnExit w:val="0"/>
            <w:checkBox>
              <w:sizeAuto/>
              <w:default w:val="0"/>
            </w:checkBox>
          </w:ffData>
        </w:fldChar>
      </w:r>
      <w:r w:rsidRPr="00057AEC">
        <w:instrText xml:space="preserve"> FORMCHECKBOX </w:instrText>
      </w:r>
      <w:r w:rsidR="00460FFE">
        <w:fldChar w:fldCharType="separate"/>
      </w:r>
      <w:r w:rsidRPr="00057AEC">
        <w:fldChar w:fldCharType="end"/>
      </w:r>
      <w:r w:rsidRPr="21BD382B">
        <w:rPr>
          <w:rFonts w:eastAsiaTheme="minorEastAsia"/>
          <w:vertAlign w:val="subscript"/>
        </w:rPr>
        <w:t>5</w:t>
      </w:r>
      <w:r w:rsidRPr="21BD382B">
        <w:rPr>
          <w:rFonts w:eastAsiaTheme="minorEastAsia"/>
        </w:rPr>
        <w:t xml:space="preserve"> </w:t>
      </w:r>
      <w:r w:rsidRPr="21BD382B" w:rsidR="00697228">
        <w:rPr>
          <w:rFonts w:eastAsiaTheme="minorEastAsia"/>
        </w:rPr>
        <w:t>R</w:t>
      </w:r>
      <w:r w:rsidRPr="21BD382B" w:rsidR="00EF2AA4">
        <w:rPr>
          <w:rFonts w:eastAsiaTheme="minorEastAsia"/>
        </w:rPr>
        <w:t xml:space="preserve">elated to you in some other </w:t>
      </w:r>
      <w:r w:rsidRPr="21BD382B" w:rsidR="00EF2AA4">
        <w:rPr>
          <w:rFonts w:eastAsiaTheme="minorEastAsia"/>
        </w:rPr>
        <w:t>way</w:t>
      </w:r>
    </w:p>
    <w:p w:rsidR="00EF2AA4" w:rsidRPr="00E509DC" w14:paraId="3AB2BAF5" w14:textId="2A7E6052">
      <w:pPr>
        <w:pStyle w:val="responseoptiontext"/>
        <w:rPr>
          <w:rFonts w:eastAsiaTheme="minorEastAsia"/>
        </w:rPr>
      </w:pPr>
      <w:r w:rsidRPr="00057AEC">
        <w:fldChar w:fldCharType="begin">
          <w:ffData>
            <w:name w:val="Check2"/>
            <w:enabled/>
            <w:calcOnExit w:val="0"/>
            <w:checkBox>
              <w:sizeAuto/>
              <w:default w:val="0"/>
            </w:checkBox>
          </w:ffData>
        </w:fldChar>
      </w:r>
      <w:r w:rsidRPr="00057AEC">
        <w:instrText xml:space="preserve"> FORMCHECKBOX </w:instrText>
      </w:r>
      <w:r w:rsidR="00460FFE">
        <w:fldChar w:fldCharType="separate"/>
      </w:r>
      <w:r w:rsidRPr="00057AEC">
        <w:fldChar w:fldCharType="end"/>
      </w:r>
      <w:r w:rsidRPr="21BD382B">
        <w:rPr>
          <w:rFonts w:eastAsiaTheme="minorEastAsia"/>
          <w:vertAlign w:val="subscript"/>
        </w:rPr>
        <w:t>6</w:t>
      </w:r>
      <w:r w:rsidRPr="21BD382B">
        <w:rPr>
          <w:rFonts w:eastAsiaTheme="minorEastAsia"/>
        </w:rPr>
        <w:t xml:space="preserve"> </w:t>
      </w:r>
      <w:r w:rsidRPr="21BD382B" w:rsidR="00697228">
        <w:rPr>
          <w:rFonts w:eastAsiaTheme="minorEastAsia"/>
        </w:rPr>
        <w:t>N</w:t>
      </w:r>
      <w:r w:rsidRPr="21BD382B">
        <w:rPr>
          <w:rFonts w:eastAsiaTheme="minorEastAsia"/>
        </w:rPr>
        <w:t xml:space="preserve">ot related to </w:t>
      </w:r>
      <w:r w:rsidRPr="21BD382B">
        <w:rPr>
          <w:rFonts w:eastAsiaTheme="minorEastAsia"/>
        </w:rPr>
        <w:t>you</w:t>
      </w:r>
    </w:p>
    <w:p w:rsidR="00EC3203" w:rsidP="001600B2" w14:paraId="1953E6F9" w14:textId="77777777">
      <w:pPr>
        <w:pStyle w:val="responseoptiontext"/>
        <w:rPr>
          <w:rFonts w:eastAsiaTheme="minorEastAsia"/>
        </w:rPr>
      </w:pPr>
    </w:p>
    <w:p w:rsidR="00F03838" w:rsidRPr="00E509DC" w14:paraId="451193D2" w14:textId="71B9E833">
      <w:pPr>
        <w:pStyle w:val="ListParagraph"/>
        <w:autoSpaceDE w:val="0"/>
        <w:autoSpaceDN w:val="0"/>
        <w:adjustRightInd w:val="0"/>
        <w:ind w:left="0"/>
        <w:rPr>
          <w:rFonts w:asciiTheme="minorHAnsi" w:hAnsiTheme="minorHAnsi"/>
          <w:color w:val="2F5496" w:themeColor="accent5" w:themeShade="BF"/>
          <w:sz w:val="22"/>
          <w:szCs w:val="22"/>
        </w:rPr>
      </w:pPr>
      <w:r w:rsidRPr="21BD382B">
        <w:rPr>
          <w:rFonts w:asciiTheme="minorHAnsi" w:hAnsiTheme="minorHAnsi"/>
          <w:color w:val="2F5496" w:themeColor="accent5" w:themeShade="BF"/>
          <w:sz w:val="22"/>
          <w:szCs w:val="22"/>
        </w:rPr>
        <w:t>|-----------------------------------------------------------------NEXT SCREEN------------------------------------------------------------------------|</w:t>
      </w:r>
      <w:bookmarkStart w:id="42" w:name="_Toc6755089"/>
      <w:bookmarkStart w:id="43" w:name="_Toc6910264"/>
      <w:bookmarkStart w:id="44" w:name="_Toc6910422"/>
    </w:p>
    <w:p w:rsidR="003521BE" w:rsidP="003521BE" w14:paraId="4478458C" w14:textId="4304A4C7">
      <w:pPr>
        <w:pStyle w:val="Heading3"/>
      </w:pPr>
      <w:bookmarkStart w:id="45" w:name="_Toc43133943"/>
      <w:r>
        <w:t>Q</w:t>
      </w:r>
      <w:r w:rsidR="00697228">
        <w:t>22</w:t>
      </w:r>
      <w:r w:rsidRPr="00975C61">
        <w:t xml:space="preserve">. </w:t>
      </w:r>
      <w:bookmarkEnd w:id="42"/>
      <w:bookmarkEnd w:id="43"/>
      <w:bookmarkEnd w:id="44"/>
      <w:r>
        <w:t>Household income</w:t>
      </w:r>
      <w:bookmarkEnd w:id="45"/>
    </w:p>
    <w:p w:rsidR="003521BE" w:rsidRPr="00975C61" w:rsidP="003521BE" w14:paraId="5510DAC2" w14:textId="77777777">
      <w:pPr>
        <w:pStyle w:val="questiontext"/>
        <w:rPr>
          <w:rFonts w:eastAsiaTheme="majorEastAsia"/>
        </w:rPr>
      </w:pPr>
    </w:p>
    <w:p w:rsidR="003521BE" w:rsidP="003521BE" w14:paraId="02A52896" w14:textId="1594328C">
      <w:pPr>
        <w:pStyle w:val="questiontext"/>
      </w:pPr>
      <w:bookmarkStart w:id="46" w:name="_Hlk9545420"/>
      <w:r>
        <w:t>What i</w:t>
      </w:r>
      <w:r w:rsidRPr="00FE657C">
        <w:t>s your household’s annual income</w:t>
      </w:r>
      <w:r w:rsidRPr="4E12782D">
        <w:t>?</w:t>
      </w:r>
      <w:r w:rsidR="00F03838">
        <w:t xml:space="preserve"> Your best guess is fine.</w:t>
      </w:r>
    </w:p>
    <w:p w:rsidR="003521BE" w:rsidP="003521BE" w14:paraId="07F8D280" w14:textId="77777777">
      <w:pPr>
        <w:pStyle w:val="questiontext"/>
      </w:pPr>
    </w:p>
    <w:p w:rsidR="003521BE" w:rsidP="003521BE" w14:paraId="6FB01DF6" w14:textId="5D09333B">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460FFE">
        <w:fldChar w:fldCharType="separate"/>
      </w:r>
      <w:r w:rsidRPr="00B92C6E">
        <w:fldChar w:fldCharType="end"/>
      </w:r>
      <w:r w:rsidRPr="21BD382B">
        <w:rPr>
          <w:rFonts w:eastAsiaTheme="minorEastAsia"/>
          <w:vertAlign w:val="subscript"/>
        </w:rPr>
        <w:t>1</w:t>
      </w:r>
      <w:r>
        <w:t xml:space="preserve"> Less than $15,000</w:t>
      </w:r>
    </w:p>
    <w:p w:rsidR="003521BE" w:rsidP="003521BE" w14:paraId="527A5FAD" w14:textId="44FF380C">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460FFE">
        <w:fldChar w:fldCharType="separate"/>
      </w:r>
      <w:r w:rsidRPr="00B92C6E">
        <w:fldChar w:fldCharType="end"/>
      </w:r>
      <w:r w:rsidRPr="21BD382B">
        <w:rPr>
          <w:rFonts w:eastAsiaTheme="minorEastAsia"/>
          <w:vertAlign w:val="subscript"/>
        </w:rPr>
        <w:t>2</w:t>
      </w:r>
      <w:r>
        <w:t xml:space="preserve"> $15,000 to $25,000</w:t>
      </w:r>
    </w:p>
    <w:p w:rsidR="003521BE" w:rsidP="003521BE" w14:paraId="3BB54CAF" w14:textId="0E16077E">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460FFE">
        <w:fldChar w:fldCharType="separate"/>
      </w:r>
      <w:r w:rsidRPr="00B92C6E">
        <w:fldChar w:fldCharType="end"/>
      </w:r>
      <w:r w:rsidRPr="21BD382B">
        <w:rPr>
          <w:rFonts w:eastAsiaTheme="minorEastAsia"/>
          <w:vertAlign w:val="subscript"/>
        </w:rPr>
        <w:t>3</w:t>
      </w:r>
      <w:r>
        <w:t xml:space="preserve"> $25,000 to</w:t>
      </w:r>
      <w:r w:rsidR="00042D59">
        <w:t xml:space="preserve"> </w:t>
      </w:r>
      <w:r>
        <w:t>$50,000</w:t>
      </w:r>
    </w:p>
    <w:p w:rsidR="003521BE" w:rsidP="003521BE" w14:paraId="354BB170" w14:textId="7E2A2C29">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460FFE">
        <w:fldChar w:fldCharType="separate"/>
      </w:r>
      <w:r w:rsidRPr="00B92C6E">
        <w:fldChar w:fldCharType="end"/>
      </w:r>
      <w:r w:rsidRPr="21BD382B">
        <w:rPr>
          <w:rFonts w:eastAsiaTheme="minorEastAsia"/>
          <w:vertAlign w:val="subscript"/>
        </w:rPr>
        <w:t>4</w:t>
      </w:r>
      <w:r>
        <w:t xml:space="preserve"> $50,000 to $100,000</w:t>
      </w:r>
    </w:p>
    <w:p w:rsidR="003521BE" w:rsidP="003521BE" w14:paraId="33E2E3B0" w14:textId="32ED145C">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460FFE">
        <w:fldChar w:fldCharType="separate"/>
      </w:r>
      <w:r w:rsidRPr="00B92C6E">
        <w:fldChar w:fldCharType="end"/>
      </w:r>
      <w:r w:rsidRPr="21BD382B">
        <w:rPr>
          <w:rFonts w:eastAsiaTheme="minorEastAsia"/>
          <w:vertAlign w:val="subscript"/>
        </w:rPr>
        <w:t>5</w:t>
      </w:r>
      <w:r>
        <w:t xml:space="preserve"> More than $100,000</w:t>
      </w:r>
    </w:p>
    <w:p w:rsidR="00DA14D0" w:rsidP="003521BE" w14:paraId="44D97A93" w14:textId="664030B1">
      <w:pPr>
        <w:pStyle w:val="responseoptiontext"/>
      </w:pPr>
    </w:p>
    <w:bookmarkEnd w:id="46"/>
    <w:p w:rsidR="003521BE" w:rsidRPr="00E509DC" w14:paraId="671CEE25" w14:textId="77777777">
      <w:pPr>
        <w:autoSpaceDE w:val="0"/>
        <w:autoSpaceDN w:val="0"/>
        <w:adjustRightInd w:val="0"/>
        <w:rPr>
          <w:rFonts w:ascii="Times New Roman" w:hAnsi="Times New Roman"/>
          <w:b/>
          <w:bCs/>
          <w:sz w:val="24"/>
        </w:rPr>
      </w:pPr>
      <w:r w:rsidRPr="21BD382B">
        <w:rPr>
          <w:rFonts w:asciiTheme="minorHAnsi" w:hAnsiTheme="minorHAnsi"/>
          <w:color w:val="2F5496" w:themeColor="accent5" w:themeShade="BF"/>
          <w:sz w:val="22"/>
          <w:szCs w:val="22"/>
        </w:rPr>
        <w:t>|-----------------------------------------------------------------NEXT SCREEN------------------------------------------------------------------------|</w:t>
      </w:r>
    </w:p>
    <w:p w:rsidR="00B63657" w:rsidP="0008378B" w14:paraId="5511EBA0" w14:textId="77777777">
      <w:pPr>
        <w:pStyle w:val="questiontext"/>
        <w:rPr>
          <w:rFonts w:eastAsiaTheme="minorEastAsia"/>
        </w:rPr>
      </w:pPr>
    </w:p>
    <w:p w:rsidR="00FB5077" w:rsidRPr="002B1504" w:rsidP="002B1504" w14:paraId="35D6D9B7" w14:textId="4FC1AD36">
      <w:pPr>
        <w:spacing w:after="160" w:line="259" w:lineRule="auto"/>
        <w:rPr>
          <w:rFonts w:asciiTheme="majorHAnsi" w:eastAsiaTheme="majorEastAsia" w:hAnsiTheme="majorHAnsi" w:cstheme="majorBidi"/>
          <w:color w:val="2E74B5" w:themeColor="accent1" w:themeShade="BF"/>
          <w:sz w:val="26"/>
          <w:szCs w:val="26"/>
        </w:rPr>
      </w:pPr>
      <w:r>
        <w:br w:type="page"/>
      </w:r>
    </w:p>
    <w:p w:rsidR="00616B24" w:rsidRPr="00E509DC" w14:paraId="2753D343" w14:textId="24093315">
      <w:pPr>
        <w:pStyle w:val="questiontext"/>
        <w:rPr>
          <w:rFonts w:eastAsiaTheme="minorEastAsia"/>
        </w:rPr>
      </w:pPr>
      <w:r>
        <w:t>Finally, w</w:t>
      </w:r>
      <w:r w:rsidR="00E67E04">
        <w:t xml:space="preserve">e just have a few </w:t>
      </w:r>
      <w:r w:rsidR="007263CE">
        <w:t xml:space="preserve">more </w:t>
      </w:r>
      <w:r w:rsidR="00E67E04">
        <w:t xml:space="preserve">questions </w:t>
      </w:r>
      <w:r w:rsidR="005A07A7">
        <w:t xml:space="preserve">about </w:t>
      </w:r>
      <w:r>
        <w:t xml:space="preserve">your contact information. </w:t>
      </w:r>
      <w:r w:rsidR="00A560E6">
        <w:t xml:space="preserve">If you are eligible and selected to participate in the study, we will </w:t>
      </w:r>
      <w:r>
        <w:t xml:space="preserve">use the information to </w:t>
      </w:r>
      <w:r w:rsidR="00A560E6">
        <w:t>contact you to schedule an interview</w:t>
      </w:r>
      <w:r w:rsidR="00725B4F">
        <w:t xml:space="preserve">. </w:t>
      </w:r>
    </w:p>
    <w:p w:rsidR="00A560E6" w:rsidP="0008378B" w14:paraId="48F5962A" w14:textId="77777777">
      <w:pPr>
        <w:pStyle w:val="questiontext"/>
        <w:rPr>
          <w:rFonts w:eastAsiaTheme="minorEastAsia"/>
        </w:rPr>
      </w:pPr>
    </w:p>
    <w:p w:rsidR="00F24810" w:rsidP="00F24810" w14:paraId="02D77E85" w14:textId="72D9CF36">
      <w:pPr>
        <w:pStyle w:val="Heading3"/>
        <w:rPr>
          <w:shd w:val="clear" w:color="auto" w:fill="FFFFFF"/>
        </w:rPr>
      </w:pPr>
      <w:bookmarkStart w:id="47" w:name="_Toc6755061"/>
      <w:bookmarkStart w:id="48" w:name="_Toc6910236"/>
      <w:bookmarkStart w:id="49" w:name="_Toc6910394"/>
      <w:bookmarkStart w:id="50" w:name="_Toc43133945"/>
      <w:r>
        <w:rPr>
          <w:shd w:val="clear" w:color="auto" w:fill="FFFFFF"/>
        </w:rPr>
        <w:t>Q</w:t>
      </w:r>
      <w:r w:rsidR="00697228">
        <w:rPr>
          <w:shd w:val="clear" w:color="auto" w:fill="FFFFFF"/>
        </w:rPr>
        <w:t>23</w:t>
      </w:r>
      <w:r>
        <w:rPr>
          <w:shd w:val="clear" w:color="auto" w:fill="FFFFFF"/>
        </w:rPr>
        <w:t xml:space="preserve">. </w:t>
      </w:r>
      <w:bookmarkEnd w:id="47"/>
      <w:bookmarkEnd w:id="48"/>
      <w:bookmarkEnd w:id="49"/>
      <w:r>
        <w:rPr>
          <w:shd w:val="clear" w:color="auto" w:fill="FFFFFF"/>
        </w:rPr>
        <w:t>Name</w:t>
      </w:r>
      <w:bookmarkEnd w:id="50"/>
    </w:p>
    <w:p w:rsidR="00F24810" w:rsidRPr="00975C61" w:rsidP="00F24810" w14:paraId="201D6B2B" w14:textId="77777777">
      <w:pPr>
        <w:pStyle w:val="questiontext"/>
      </w:pPr>
    </w:p>
    <w:p w:rsidR="00542E02" w:rsidRPr="00697228" w:rsidP="00697228" w14:paraId="5076723C" w14:textId="61E3EE43">
      <w:pPr>
        <w:pStyle w:val="questiontext"/>
        <w:rPr>
          <w:shd w:val="clear" w:color="auto" w:fill="FFFFFF"/>
        </w:rPr>
      </w:pPr>
      <w:r>
        <w:rPr>
          <w:shd w:val="clear" w:color="auto" w:fill="FFFFFF"/>
        </w:rPr>
        <w:t>What is your name?</w:t>
      </w:r>
      <w:r w:rsidRPr="00CA51F6">
        <w:rPr>
          <w:shd w:val="clear" w:color="auto" w:fill="FFFFFF"/>
        </w:rPr>
        <w:t xml:space="preserve"> </w:t>
      </w:r>
    </w:p>
    <w:p w:rsidR="00F24810" w:rsidRPr="00E879AD" w:rsidP="00F24810" w14:paraId="0C619E59" w14:textId="77777777">
      <w:pPr>
        <w:pStyle w:val="questiontext"/>
      </w:pPr>
    </w:p>
    <w:p w:rsidR="00F24810" w:rsidP="00F24810" w14:paraId="18046BFD" w14:textId="3E9DF259">
      <w:pPr>
        <w:pStyle w:val="responseoptiontext"/>
      </w:pPr>
      <w:r>
        <w:t>N</w:t>
      </w:r>
      <w:r>
        <w:t xml:space="preserve">ame: </w:t>
      </w:r>
      <w:r>
        <w:tab/>
        <w:t>[________________________]</w:t>
      </w:r>
    </w:p>
    <w:p w:rsidR="00F24810" w:rsidP="00F24810" w14:paraId="764610F9" w14:textId="77777777">
      <w:pPr>
        <w:pStyle w:val="responseoptiontext"/>
      </w:pPr>
    </w:p>
    <w:p w:rsidR="00F24810" w:rsidRPr="00E509DC" w14:paraId="79062873" w14:textId="77777777">
      <w:pPr>
        <w:rPr>
          <w:rFonts w:asciiTheme="minorHAnsi" w:hAnsiTheme="minorHAnsi"/>
          <w:color w:val="2F5496" w:themeColor="accent5" w:themeShade="BF"/>
          <w:sz w:val="22"/>
          <w:szCs w:val="22"/>
        </w:rPr>
      </w:pPr>
      <w:bookmarkStart w:id="51" w:name="_Hlk502839742"/>
      <w:r w:rsidRPr="21BD382B">
        <w:rPr>
          <w:rFonts w:asciiTheme="minorHAnsi" w:hAnsiTheme="minorHAnsi"/>
          <w:color w:val="2F5496" w:themeColor="accent5" w:themeShade="BF"/>
          <w:sz w:val="22"/>
          <w:szCs w:val="22"/>
        </w:rPr>
        <w:t>|-----------------------------------------------------------------NEXT SCREEN------------------------------------------------------------------------|</w:t>
      </w:r>
      <w:bookmarkEnd w:id="51"/>
    </w:p>
    <w:p w:rsidR="00F24810" w:rsidRPr="00D860EB" w:rsidP="00F24810" w14:paraId="7C4AB7B0" w14:textId="77777777">
      <w:pPr>
        <w:pStyle w:val="questiontext"/>
      </w:pPr>
    </w:p>
    <w:p w:rsidR="00F24810" w:rsidRPr="00975C61" w:rsidP="00F24810" w14:paraId="5975DB23" w14:textId="32113A72">
      <w:pPr>
        <w:pStyle w:val="Heading3"/>
      </w:pPr>
      <w:bookmarkStart w:id="52" w:name="_Toc6755062"/>
      <w:bookmarkStart w:id="53" w:name="_Toc6910237"/>
      <w:bookmarkStart w:id="54" w:name="_Toc6910395"/>
      <w:bookmarkStart w:id="55" w:name="_Toc43133946"/>
      <w:r>
        <w:t>Q</w:t>
      </w:r>
      <w:r w:rsidR="00697228">
        <w:t>24</w:t>
      </w:r>
      <w:r w:rsidRPr="00975C61">
        <w:t xml:space="preserve">. </w:t>
      </w:r>
      <w:bookmarkEnd w:id="52"/>
      <w:bookmarkEnd w:id="53"/>
      <w:bookmarkEnd w:id="54"/>
      <w:r>
        <w:t>Email</w:t>
      </w:r>
      <w:bookmarkEnd w:id="55"/>
      <w:r>
        <w:t xml:space="preserve"> </w:t>
      </w:r>
    </w:p>
    <w:p w:rsidR="00F24810" w:rsidRPr="00975C61" w:rsidP="00F24810" w14:paraId="1964C5D4" w14:textId="77777777">
      <w:pPr>
        <w:pStyle w:val="questiontext"/>
        <w:rPr>
          <w:rFonts w:eastAsiaTheme="majorEastAsia"/>
        </w:rPr>
      </w:pPr>
    </w:p>
    <w:p w:rsidR="00F24810" w:rsidRPr="00E509DC" w14:paraId="4A061003" w14:textId="77777777">
      <w:pPr>
        <w:rPr>
          <w:rFonts w:ascii="Times New Roman" w:hAnsi="Times New Roman"/>
          <w:sz w:val="24"/>
        </w:rPr>
      </w:pPr>
      <w:r w:rsidRPr="21BD382B">
        <w:rPr>
          <w:rFonts w:ascii="Times New Roman" w:hAnsi="Times New Roman" w:eastAsiaTheme="majorEastAsia"/>
          <w:sz w:val="24"/>
        </w:rPr>
        <w:t>What is your email address?</w:t>
      </w:r>
      <w:r w:rsidRPr="21BD382B">
        <w:rPr>
          <w:rFonts w:ascii="Times New Roman" w:hAnsi="Times New Roman"/>
          <w:sz w:val="24"/>
        </w:rPr>
        <w:t xml:space="preserve"> </w:t>
      </w:r>
    </w:p>
    <w:p w:rsidR="00F24810" w:rsidRPr="00D860EB" w:rsidP="00F24810" w14:paraId="65A10D31" w14:textId="77777777">
      <w:pPr>
        <w:pStyle w:val="questiontext"/>
      </w:pPr>
    </w:p>
    <w:p w:rsidR="00F24810" w:rsidP="00F24810" w14:paraId="6E84034A" w14:textId="77777777">
      <w:pPr>
        <w:pStyle w:val="responseoptiontext"/>
      </w:pPr>
      <w:r>
        <w:t>[_________________________________________]</w:t>
      </w:r>
    </w:p>
    <w:p w:rsidR="00F24810" w:rsidRPr="00CF1BCA" w:rsidP="00F24810" w14:paraId="597F1CB3" w14:textId="77777777">
      <w:pPr>
        <w:pStyle w:val="programmernot"/>
      </w:pPr>
      <w:r w:rsidRPr="000E197D">
        <w:t xml:space="preserve">[PROGRAMMER: email verification] </w:t>
      </w:r>
    </w:p>
    <w:p w:rsidR="00F24810" w:rsidRPr="00D860EB" w:rsidP="00F24810" w14:paraId="7C7CF1BD" w14:textId="77777777">
      <w:pPr>
        <w:pStyle w:val="questiontext"/>
      </w:pPr>
    </w:p>
    <w:p w:rsidR="00F24810" w:rsidRPr="00E509DC" w14:paraId="6052E362" w14:textId="77777777">
      <w:pPr>
        <w:rPr>
          <w:rFonts w:asciiTheme="minorHAnsi" w:hAnsiTheme="minorHAnsi"/>
          <w:color w:val="2F5496" w:themeColor="accent5" w:themeShade="BF"/>
          <w:sz w:val="22"/>
          <w:szCs w:val="22"/>
        </w:rPr>
      </w:pPr>
      <w:r w:rsidRPr="21BD382B">
        <w:rPr>
          <w:rFonts w:asciiTheme="minorHAnsi" w:hAnsiTheme="minorHAnsi"/>
          <w:color w:val="2F5496" w:themeColor="accent5" w:themeShade="BF"/>
          <w:sz w:val="22"/>
          <w:szCs w:val="22"/>
        </w:rPr>
        <w:t>|-----------------------------------------------------------------NEXT SCREEN------------------------------------------------------------------------|</w:t>
      </w:r>
    </w:p>
    <w:p w:rsidR="00F24810" w:rsidRPr="00D860EB" w:rsidP="00F24810" w14:paraId="66EA0D07" w14:textId="77777777">
      <w:pPr>
        <w:pStyle w:val="questiontext"/>
      </w:pPr>
    </w:p>
    <w:p w:rsidR="00F24810" w:rsidP="00F24810" w14:paraId="3C02AAFF" w14:textId="1AE00FFE">
      <w:pPr>
        <w:pStyle w:val="Heading3"/>
      </w:pPr>
      <w:bookmarkStart w:id="56" w:name="_Toc6755063"/>
      <w:bookmarkStart w:id="57" w:name="_Toc6910238"/>
      <w:bookmarkStart w:id="58" w:name="_Toc6910396"/>
      <w:bookmarkStart w:id="59" w:name="_Toc43133947"/>
      <w:r>
        <w:t>Q</w:t>
      </w:r>
      <w:r w:rsidR="00697228">
        <w:t>25</w:t>
      </w:r>
      <w:r>
        <w:t xml:space="preserve">. </w:t>
      </w:r>
      <w:bookmarkEnd w:id="56"/>
      <w:bookmarkEnd w:id="57"/>
      <w:bookmarkEnd w:id="58"/>
      <w:r>
        <w:t>Phone</w:t>
      </w:r>
      <w:bookmarkEnd w:id="59"/>
      <w:r>
        <w:t xml:space="preserve"> </w:t>
      </w:r>
    </w:p>
    <w:p w:rsidR="00F24810" w:rsidRPr="00873C05" w:rsidP="00F24810" w14:paraId="4D66D03A" w14:textId="77777777"/>
    <w:p w:rsidR="00F24810" w:rsidRPr="00873C05" w:rsidP="00F24810" w14:paraId="7C4F27DE" w14:textId="36CF45A8">
      <w:pPr>
        <w:pStyle w:val="questiontext"/>
      </w:pPr>
      <w:r w:rsidRPr="00873C05">
        <w:t xml:space="preserve">What is </w:t>
      </w:r>
      <w:r w:rsidR="002A1BE0">
        <w:t xml:space="preserve">the best </w:t>
      </w:r>
      <w:r>
        <w:t>telephone number</w:t>
      </w:r>
      <w:r w:rsidR="00A955DE">
        <w:t xml:space="preserve"> to reach you</w:t>
      </w:r>
      <w:r>
        <w:t xml:space="preserve">? </w:t>
      </w:r>
    </w:p>
    <w:p w:rsidR="00F24810" w:rsidRPr="00873C05" w:rsidP="00F24810" w14:paraId="03B977F2" w14:textId="77777777">
      <w:pPr>
        <w:pStyle w:val="questiontext"/>
      </w:pPr>
    </w:p>
    <w:p w:rsidR="00F24810" w:rsidP="00F24810" w14:paraId="7D3B41F9" w14:textId="1F4EC3FA">
      <w:pPr>
        <w:pStyle w:val="responseoptiontext"/>
      </w:pPr>
      <w:r>
        <w:t xml:space="preserve">Phone </w:t>
      </w:r>
      <w:r>
        <w:t xml:space="preserve">([___]) [___] </w:t>
      </w:r>
      <w:r>
        <w:rPr>
          <w:rFonts w:ascii="Calibri" w:hAnsi="Calibri" w:cs="Calibri"/>
        </w:rPr>
        <w:t xml:space="preserve">− </w:t>
      </w:r>
      <w:r>
        <w:t>[_______]</w:t>
      </w:r>
    </w:p>
    <w:p w:rsidR="00F24810" w:rsidP="0008378B" w14:paraId="52B8AB71" w14:textId="1195EAE4">
      <w:pPr>
        <w:pStyle w:val="questiontext"/>
        <w:rPr>
          <w:rFonts w:eastAsiaTheme="minorEastAsia"/>
        </w:rPr>
      </w:pPr>
    </w:p>
    <w:p w:rsidR="00971492" w:rsidRPr="00E509DC" w14:paraId="56A3E646" w14:textId="77777777">
      <w:pPr>
        <w:rPr>
          <w:rFonts w:asciiTheme="minorHAnsi" w:hAnsiTheme="minorHAnsi"/>
          <w:color w:val="2F5496" w:themeColor="accent5" w:themeShade="BF"/>
          <w:sz w:val="22"/>
          <w:szCs w:val="22"/>
        </w:rPr>
      </w:pPr>
      <w:r w:rsidRPr="21BD382B">
        <w:rPr>
          <w:rFonts w:asciiTheme="minorHAnsi" w:hAnsiTheme="minorHAnsi"/>
          <w:color w:val="2F5496" w:themeColor="accent5" w:themeShade="BF"/>
          <w:sz w:val="22"/>
          <w:szCs w:val="22"/>
        </w:rPr>
        <w:t>|-----------------------------------------------------------------NEXT SCREEN------------------------------------------------------------------------|</w:t>
      </w:r>
    </w:p>
    <w:p w:rsidR="00971492" w:rsidRPr="00D860EB" w:rsidP="00971492" w14:paraId="68C5FC32" w14:textId="77777777">
      <w:pPr>
        <w:pStyle w:val="questiontext"/>
      </w:pPr>
    </w:p>
    <w:p w:rsidR="00971492" w:rsidP="00971492" w14:paraId="0E68F22B" w14:textId="21C9B9EC">
      <w:pPr>
        <w:pStyle w:val="Heading3"/>
      </w:pPr>
      <w:bookmarkStart w:id="60" w:name="_Toc43133948"/>
      <w:r>
        <w:t>Q</w:t>
      </w:r>
      <w:r w:rsidR="00697228">
        <w:t>26</w:t>
      </w:r>
      <w:r>
        <w:t>.</w:t>
      </w:r>
      <w:r w:rsidR="000845A2">
        <w:t xml:space="preserve">Time to </w:t>
      </w:r>
      <w:r w:rsidR="000845A2">
        <w:t>call</w:t>
      </w:r>
      <w:bookmarkEnd w:id="60"/>
      <w:r>
        <w:t xml:space="preserve"> </w:t>
      </w:r>
    </w:p>
    <w:p w:rsidR="00971492" w:rsidRPr="00873C05" w:rsidP="00971492" w14:paraId="6B1F1397" w14:textId="77777777"/>
    <w:p w:rsidR="00971492" w:rsidRPr="00873C05" w:rsidP="00971492" w14:paraId="223F7BFF" w14:textId="0F965C00">
      <w:pPr>
        <w:pStyle w:val="questiontext"/>
      </w:pPr>
      <w:r w:rsidRPr="00873C05">
        <w:t xml:space="preserve">What is </w:t>
      </w:r>
      <w:r>
        <w:t xml:space="preserve">the best </w:t>
      </w:r>
      <w:r w:rsidR="00F16483">
        <w:t xml:space="preserve">time </w:t>
      </w:r>
      <w:r>
        <w:t>to reach you</w:t>
      </w:r>
      <w:r w:rsidR="00F16483">
        <w:t xml:space="preserve"> by phone</w:t>
      </w:r>
      <w:r>
        <w:t xml:space="preserve">? </w:t>
      </w:r>
    </w:p>
    <w:p w:rsidR="00971492" w:rsidRPr="00873C05" w:rsidP="00971492" w14:paraId="7884AE17" w14:textId="77777777">
      <w:pPr>
        <w:pStyle w:val="questiontext"/>
      </w:pPr>
    </w:p>
    <w:p w:rsidR="00F16483" w:rsidP="00F16483" w14:paraId="220A33AF" w14:textId="77777777">
      <w:pPr>
        <w:pStyle w:val="responseoptiontext"/>
      </w:pPr>
      <w:r>
        <w:t>[_________________________________________]</w:t>
      </w:r>
    </w:p>
    <w:p w:rsidR="00F16483" w:rsidRPr="00CF1BCA" w:rsidP="00F16483" w14:paraId="7C6D8581" w14:textId="39AD16B1">
      <w:pPr>
        <w:pStyle w:val="programmernot"/>
      </w:pPr>
      <w:r w:rsidRPr="000E197D">
        <w:t xml:space="preserve">[PROGRAMMER: </w:t>
      </w:r>
      <w:r w:rsidR="001E1C34">
        <w:t>textbox character limit: 50</w:t>
      </w:r>
      <w:r w:rsidR="00E02CE0">
        <w:t xml:space="preserve">, place on the same page </w:t>
      </w:r>
      <w:r w:rsidR="000845A2">
        <w:t xml:space="preserve">with </w:t>
      </w:r>
      <w:r w:rsidR="00F67DA9">
        <w:t>Q51</w:t>
      </w:r>
      <w:r w:rsidRPr="000E197D">
        <w:t xml:space="preserve">] </w:t>
      </w:r>
    </w:p>
    <w:p w:rsidR="00F24810" w:rsidRPr="00401A0F" w:rsidP="00F24810" w14:paraId="6A3E290E" w14:textId="77777777">
      <w:pPr>
        <w:pStyle w:val="questiontext"/>
      </w:pPr>
    </w:p>
    <w:p w:rsidR="00F24810" w:rsidRPr="00E509DC" w14:paraId="6DB9F49F" w14:textId="77777777">
      <w:pPr>
        <w:rPr>
          <w:rFonts w:asciiTheme="minorHAnsi" w:hAnsiTheme="minorHAnsi"/>
          <w:color w:val="2F5496" w:themeColor="accent5" w:themeShade="BF"/>
          <w:sz w:val="22"/>
          <w:szCs w:val="22"/>
        </w:rPr>
      </w:pPr>
      <w:r w:rsidRPr="21BD382B">
        <w:rPr>
          <w:rFonts w:asciiTheme="minorHAnsi" w:hAnsiTheme="minorHAnsi"/>
          <w:color w:val="2F5496" w:themeColor="accent5" w:themeShade="BF"/>
          <w:sz w:val="22"/>
          <w:szCs w:val="22"/>
        </w:rPr>
        <w:t>|-----------------------------------------------------------------NEXT SCREEN------------------------------------------------------------------------|</w:t>
      </w:r>
    </w:p>
    <w:p w:rsidR="008C3884" w:rsidRPr="00697228" w:rsidP="008C3884" w14:paraId="577C3F33" w14:textId="37DFCC64">
      <w:pPr>
        <w:pStyle w:val="Heading3"/>
      </w:pPr>
      <w:bookmarkStart w:id="61" w:name="_Toc43133949"/>
      <w:r w:rsidRPr="00697228">
        <w:t>Q</w:t>
      </w:r>
      <w:r w:rsidRPr="00697228" w:rsidR="00697228">
        <w:t>27</w:t>
      </w:r>
      <w:r w:rsidRPr="00697228">
        <w:t>. Web cam availability</w:t>
      </w:r>
      <w:bookmarkEnd w:id="61"/>
    </w:p>
    <w:p w:rsidR="00B93284" w:rsidRPr="00697228" w:rsidP="00B93284" w14:paraId="2A24C3D5" w14:textId="77777777"/>
    <w:p w:rsidR="008C3884" w:rsidRPr="00E509DC" w14:paraId="0B70B9B4" w14:textId="76CBA879">
      <w:pPr>
        <w:pStyle w:val="questiontext"/>
        <w:rPr>
          <w:rFonts w:eastAsiaTheme="minorEastAsia"/>
        </w:rPr>
      </w:pPr>
      <w:r w:rsidRPr="21BD382B">
        <w:rPr>
          <w:rFonts w:eastAsiaTheme="minorEastAsia"/>
        </w:rPr>
        <w:t>Do you have a computer or tablet with a web cam</w:t>
      </w:r>
      <w:r w:rsidRPr="21BD382B" w:rsidR="006036E6">
        <w:rPr>
          <w:rFonts w:eastAsiaTheme="minorEastAsia"/>
        </w:rPr>
        <w:t>era</w:t>
      </w:r>
      <w:r w:rsidRPr="21BD382B">
        <w:rPr>
          <w:rFonts w:eastAsiaTheme="minorEastAsia"/>
        </w:rPr>
        <w:t>?</w:t>
      </w:r>
    </w:p>
    <w:p w:rsidR="008C3884" w:rsidRPr="00697228" w:rsidP="008C3884" w14:paraId="7E90DDF7" w14:textId="77777777">
      <w:pPr>
        <w:pStyle w:val="responseoptiontext"/>
      </w:pPr>
      <w:r w:rsidRPr="00697228">
        <w:fldChar w:fldCharType="begin">
          <w:ffData>
            <w:name w:val="Check2"/>
            <w:enabled/>
            <w:calcOnExit w:val="0"/>
            <w:checkBox>
              <w:sizeAuto/>
              <w:default w:val="0"/>
            </w:checkBox>
          </w:ffData>
        </w:fldChar>
      </w:r>
      <w:r w:rsidRPr="00697228">
        <w:instrText xml:space="preserve"> FORMCHECKBOX </w:instrText>
      </w:r>
      <w:r w:rsidR="00460FFE">
        <w:fldChar w:fldCharType="separate"/>
      </w:r>
      <w:r w:rsidRPr="00697228">
        <w:fldChar w:fldCharType="end"/>
      </w:r>
      <w:r w:rsidRPr="21BD382B">
        <w:rPr>
          <w:rFonts w:eastAsiaTheme="minorEastAsia"/>
          <w:vertAlign w:val="subscript"/>
        </w:rPr>
        <w:t>1</w:t>
      </w:r>
      <w:r w:rsidRPr="21BD382B">
        <w:rPr>
          <w:rFonts w:eastAsiaTheme="minorEastAsia"/>
        </w:rPr>
        <w:t xml:space="preserve"> </w:t>
      </w:r>
      <w:r w:rsidRPr="00697228">
        <w:t xml:space="preserve">Yes </w:t>
      </w:r>
    </w:p>
    <w:p w:rsidR="008C3884" w:rsidRPr="00697228" w:rsidP="008C3884" w14:paraId="16A05A0C" w14:textId="62896D8D">
      <w:pPr>
        <w:pStyle w:val="responseoptiontext"/>
      </w:pPr>
      <w:r w:rsidRPr="00697228">
        <w:fldChar w:fldCharType="begin">
          <w:ffData>
            <w:name w:val="Check2"/>
            <w:enabled/>
            <w:calcOnExit w:val="0"/>
            <w:checkBox>
              <w:sizeAuto/>
              <w:default w:val="0"/>
            </w:checkBox>
          </w:ffData>
        </w:fldChar>
      </w:r>
      <w:r w:rsidRPr="00697228">
        <w:instrText xml:space="preserve"> FORMCHECKBOX </w:instrText>
      </w:r>
      <w:r w:rsidR="00460FFE">
        <w:fldChar w:fldCharType="separate"/>
      </w:r>
      <w:r w:rsidRPr="00697228">
        <w:fldChar w:fldCharType="end"/>
      </w:r>
      <w:r w:rsidRPr="21BD382B">
        <w:rPr>
          <w:rFonts w:eastAsiaTheme="minorEastAsia"/>
          <w:vertAlign w:val="subscript"/>
        </w:rPr>
        <w:t>2</w:t>
      </w:r>
      <w:r w:rsidRPr="21BD382B">
        <w:rPr>
          <w:rFonts w:eastAsiaTheme="minorEastAsia"/>
        </w:rPr>
        <w:t xml:space="preserve"> </w:t>
      </w:r>
      <w:r w:rsidRPr="00697228">
        <w:t>No</w:t>
      </w:r>
    </w:p>
    <w:p w:rsidR="008C3884" w:rsidRPr="00697228" w:rsidP="008C3884" w14:paraId="4D3C9E40" w14:textId="081BE9AC">
      <w:pPr>
        <w:pStyle w:val="responseoptiontext"/>
        <w:ind w:left="0" w:firstLine="0"/>
      </w:pPr>
    </w:p>
    <w:p w:rsidR="008C3884" w:rsidRPr="00697228" w:rsidP="008C3884" w14:paraId="31E029D3" w14:textId="7FB16249">
      <w:pPr>
        <w:pStyle w:val="responseoptiontext"/>
        <w:ind w:left="0" w:firstLine="0"/>
      </w:pPr>
      <w:r w:rsidRPr="21BD382B">
        <w:rPr>
          <w:rFonts w:asciiTheme="minorHAnsi" w:hAnsiTheme="minorHAnsi"/>
          <w:color w:val="2F5496" w:themeColor="accent5" w:themeShade="BF"/>
          <w:sz w:val="22"/>
          <w:szCs w:val="22"/>
        </w:rPr>
        <w:t>|-----------------------------------------------------------------NEXT SCREEN------------------------------------------------------------------------|</w:t>
      </w:r>
    </w:p>
    <w:p w:rsidR="00B93284" w:rsidRPr="00697228" w:rsidP="00B93284" w14:paraId="3C7D6B3F" w14:textId="77777777">
      <w:pPr>
        <w:pStyle w:val="questiontext"/>
      </w:pPr>
    </w:p>
    <w:p w:rsidR="006036E6" w:rsidRPr="00697228" w14:paraId="125A6DBE" w14:textId="77777777">
      <w:pPr>
        <w:spacing w:after="160" w:line="259" w:lineRule="auto"/>
        <w:rPr>
          <w:rFonts w:asciiTheme="majorHAnsi" w:eastAsiaTheme="majorEastAsia" w:hAnsiTheme="majorHAnsi" w:cstheme="majorBidi"/>
          <w:color w:val="1F4D78" w:themeColor="accent1" w:themeShade="7F"/>
          <w:sz w:val="24"/>
        </w:rPr>
      </w:pPr>
      <w:r w:rsidRPr="00697228">
        <w:br w:type="page"/>
      </w:r>
    </w:p>
    <w:p w:rsidR="008C3884" w:rsidRPr="00697228" w:rsidP="00B93284" w14:paraId="110CDE92" w14:textId="21F77ACA">
      <w:pPr>
        <w:pStyle w:val="Heading3"/>
      </w:pPr>
      <w:bookmarkStart w:id="62" w:name="_Toc43133950"/>
      <w:r w:rsidRPr="00697228">
        <w:t>Q</w:t>
      </w:r>
      <w:r w:rsidRPr="00697228" w:rsidR="00697228">
        <w:t>28.</w:t>
      </w:r>
      <w:r w:rsidRPr="00697228">
        <w:t xml:space="preserve"> Download video conference </w:t>
      </w:r>
      <w:r w:rsidRPr="00697228">
        <w:t>app</w:t>
      </w:r>
      <w:bookmarkEnd w:id="62"/>
    </w:p>
    <w:p w:rsidR="00B93284" w:rsidRPr="00697228" w:rsidP="00B93284" w14:paraId="5542FAD8" w14:textId="77777777"/>
    <w:p w:rsidR="008C3884" w:rsidRPr="00E509DC" w14:paraId="65F68A22" w14:textId="7F008926">
      <w:pPr>
        <w:pStyle w:val="questiontext"/>
        <w:rPr>
          <w:rFonts w:eastAsiaTheme="minorEastAsia"/>
        </w:rPr>
      </w:pPr>
      <w:r w:rsidRPr="21BD382B">
        <w:rPr>
          <w:rFonts w:eastAsiaTheme="minorEastAsia"/>
          <w:color w:val="4472C4" w:themeColor="accent5"/>
        </w:rPr>
        <w:t>[Ask if Q</w:t>
      </w:r>
      <w:r w:rsidRPr="21BD382B" w:rsidR="00697228">
        <w:rPr>
          <w:rFonts w:eastAsiaTheme="minorEastAsia"/>
          <w:color w:val="4472C4" w:themeColor="accent5"/>
        </w:rPr>
        <w:t>27</w:t>
      </w:r>
      <w:r w:rsidRPr="21BD382B">
        <w:rPr>
          <w:rFonts w:eastAsiaTheme="minorEastAsia"/>
          <w:color w:val="4472C4" w:themeColor="accent5"/>
        </w:rPr>
        <w:t xml:space="preserve">= </w:t>
      </w:r>
      <w:r w:rsidRPr="21BD382B">
        <w:rPr>
          <w:rFonts w:eastAsiaTheme="minorEastAsia"/>
          <w:color w:val="4472C4" w:themeColor="accent5"/>
        </w:rPr>
        <w:t>YES</w:t>
      </w:r>
      <w:r w:rsidRPr="21BD382B">
        <w:rPr>
          <w:rFonts w:eastAsiaTheme="minorEastAsia"/>
          <w:color w:val="4472C4" w:themeColor="accent5"/>
        </w:rPr>
        <w:t>]</w:t>
      </w:r>
      <w:r w:rsidRPr="21BD382B">
        <w:rPr>
          <w:rFonts w:eastAsiaTheme="minorEastAsia"/>
          <w:color w:val="4472C4" w:themeColor="accent5"/>
        </w:rPr>
        <w:t xml:space="preserve"> </w:t>
      </w:r>
      <w:r w:rsidRPr="21BD382B">
        <w:rPr>
          <w:rFonts w:eastAsiaTheme="minorEastAsia"/>
        </w:rPr>
        <w:t xml:space="preserve">Would you be willing and able to download a video conferencing app </w:t>
      </w:r>
      <w:r w:rsidRPr="21BD382B" w:rsidR="006036E6">
        <w:rPr>
          <w:rFonts w:eastAsiaTheme="minorEastAsia"/>
        </w:rPr>
        <w:t>to your computer or tablet to do</w:t>
      </w:r>
      <w:r w:rsidRPr="21BD382B">
        <w:rPr>
          <w:rFonts w:eastAsiaTheme="minorEastAsia"/>
        </w:rPr>
        <w:t xml:space="preserve"> the interview</w:t>
      </w:r>
      <w:r w:rsidRPr="21BD382B" w:rsidR="006036E6">
        <w:rPr>
          <w:rFonts w:eastAsiaTheme="minorEastAsia"/>
        </w:rPr>
        <w:t xml:space="preserve"> online</w:t>
      </w:r>
      <w:r w:rsidRPr="21BD382B">
        <w:rPr>
          <w:rFonts w:eastAsiaTheme="minorEastAsia"/>
        </w:rPr>
        <w:t>?</w:t>
      </w:r>
    </w:p>
    <w:p w:rsidR="008C3884" w:rsidRPr="00697228" w:rsidP="008C3884" w14:paraId="3E1E1B89" w14:textId="77777777">
      <w:pPr>
        <w:pStyle w:val="responseoptiontext"/>
      </w:pPr>
      <w:r w:rsidRPr="00697228">
        <w:fldChar w:fldCharType="begin">
          <w:ffData>
            <w:name w:val="Check2"/>
            <w:enabled/>
            <w:calcOnExit w:val="0"/>
            <w:checkBox>
              <w:sizeAuto/>
              <w:default w:val="0"/>
            </w:checkBox>
          </w:ffData>
        </w:fldChar>
      </w:r>
      <w:r w:rsidRPr="00697228">
        <w:instrText xml:space="preserve"> FORMCHECKBOX </w:instrText>
      </w:r>
      <w:r w:rsidR="00460FFE">
        <w:fldChar w:fldCharType="separate"/>
      </w:r>
      <w:r w:rsidRPr="00697228">
        <w:fldChar w:fldCharType="end"/>
      </w:r>
      <w:r w:rsidRPr="21BD382B">
        <w:rPr>
          <w:rFonts w:eastAsiaTheme="minorEastAsia"/>
          <w:vertAlign w:val="subscript"/>
        </w:rPr>
        <w:t>1</w:t>
      </w:r>
      <w:r w:rsidRPr="21BD382B">
        <w:rPr>
          <w:rFonts w:eastAsiaTheme="minorEastAsia"/>
        </w:rPr>
        <w:t xml:space="preserve"> </w:t>
      </w:r>
      <w:r w:rsidRPr="00697228">
        <w:t xml:space="preserve">Yes </w:t>
      </w:r>
    </w:p>
    <w:p w:rsidR="008C3884" w:rsidP="008C3884" w14:paraId="241320CD" w14:textId="599CE01F">
      <w:pPr>
        <w:pStyle w:val="responseoptiontext"/>
      </w:pPr>
      <w:r w:rsidRPr="00697228">
        <w:fldChar w:fldCharType="begin">
          <w:ffData>
            <w:name w:val="Check2"/>
            <w:enabled/>
            <w:calcOnExit w:val="0"/>
            <w:checkBox>
              <w:sizeAuto/>
              <w:default w:val="0"/>
            </w:checkBox>
          </w:ffData>
        </w:fldChar>
      </w:r>
      <w:r w:rsidRPr="00697228">
        <w:instrText xml:space="preserve"> FORMCHECKBOX </w:instrText>
      </w:r>
      <w:r w:rsidR="00460FFE">
        <w:fldChar w:fldCharType="separate"/>
      </w:r>
      <w:r w:rsidRPr="00697228">
        <w:fldChar w:fldCharType="end"/>
      </w:r>
      <w:r w:rsidRPr="21BD382B">
        <w:rPr>
          <w:rFonts w:eastAsiaTheme="minorEastAsia"/>
          <w:vertAlign w:val="subscript"/>
        </w:rPr>
        <w:t>2</w:t>
      </w:r>
      <w:r w:rsidRPr="21BD382B">
        <w:rPr>
          <w:rFonts w:eastAsiaTheme="minorEastAsia"/>
        </w:rPr>
        <w:t xml:space="preserve"> </w:t>
      </w:r>
      <w:r w:rsidRPr="00697228">
        <w:t>No</w:t>
      </w:r>
    </w:p>
    <w:p w:rsidR="00B93284" w:rsidP="008C3884" w14:paraId="724EF1C1" w14:textId="77777777">
      <w:pPr>
        <w:pStyle w:val="responseoptiontext"/>
      </w:pPr>
    </w:p>
    <w:p w:rsidR="00BE6238" w:rsidRPr="00E509DC" w14:paraId="68FEF0E2" w14:textId="77777777">
      <w:pPr>
        <w:autoSpaceDE w:val="0"/>
        <w:autoSpaceDN w:val="0"/>
        <w:adjustRightInd w:val="0"/>
        <w:rPr>
          <w:rFonts w:asciiTheme="minorHAnsi" w:hAnsiTheme="minorHAnsi"/>
          <w:color w:val="2F5496" w:themeColor="accent5" w:themeShade="BF"/>
          <w:sz w:val="22"/>
          <w:szCs w:val="22"/>
        </w:rPr>
      </w:pPr>
      <w:r w:rsidRPr="21BD382B">
        <w:rPr>
          <w:rFonts w:asciiTheme="minorHAnsi" w:hAnsiTheme="minorHAnsi"/>
          <w:color w:val="2F5496" w:themeColor="accent5" w:themeShade="BF"/>
          <w:sz w:val="22"/>
          <w:szCs w:val="22"/>
        </w:rPr>
        <w:t>|-----------------------------------------------------------------NEXT SCREEN------------------------------------------------------------------------|</w:t>
      </w:r>
    </w:p>
    <w:p w:rsidR="00B35045" w:rsidRPr="0093218D" w:rsidP="00B35045" w14:paraId="72888BB0" w14:textId="77777777">
      <w:pPr>
        <w:pStyle w:val="questiontext"/>
      </w:pPr>
    </w:p>
    <w:p w:rsidR="00B35045" w:rsidP="00B35045" w14:paraId="7B63C85C" w14:textId="1E91E5B8">
      <w:pPr>
        <w:pStyle w:val="Heading3"/>
      </w:pPr>
      <w:bookmarkStart w:id="63" w:name="_Toc43133952"/>
      <w:r>
        <w:t>Q</w:t>
      </w:r>
      <w:r w:rsidR="00697228">
        <w:t>29</w:t>
      </w:r>
      <w:r>
        <w:t xml:space="preserve">. Prior research </w:t>
      </w:r>
      <w:r>
        <w:t>experience</w:t>
      </w:r>
      <w:bookmarkEnd w:id="63"/>
    </w:p>
    <w:p w:rsidR="00B35045" w:rsidP="00B35045" w14:paraId="3E0A6124" w14:textId="77777777">
      <w:pPr>
        <w:pStyle w:val="questiontext"/>
      </w:pPr>
    </w:p>
    <w:p w:rsidR="00B35045" w:rsidP="00B35045" w14:paraId="2F3D7553" w14:textId="5BA61088">
      <w:pPr>
        <w:pStyle w:val="questiontext"/>
      </w:pPr>
      <w:r>
        <w:t>When did you last participate in a research study</w:t>
      </w:r>
      <w:r w:rsidR="00541224">
        <w:t>?</w:t>
      </w:r>
    </w:p>
    <w:p w:rsidR="00B35045" w:rsidRPr="00E509DC" w14:paraId="63CAC36C" w14:textId="6423CA88">
      <w:pPr>
        <w:pStyle w:val="responseoptiontext"/>
        <w:rPr>
          <w:rFonts w:eastAsiaTheme="minorEastAsia"/>
        </w:rPr>
      </w:pPr>
      <w:r w:rsidRPr="00B72E9E">
        <w:t>[______]</w:t>
      </w:r>
      <w:r>
        <w:t xml:space="preserve"> </w:t>
      </w:r>
    </w:p>
    <w:p w:rsidR="00B35045" w:rsidRPr="00310EE6" w:rsidP="00B35045" w14:paraId="4FA5AD59" w14:textId="77777777">
      <w:pPr>
        <w:pStyle w:val="responseoptiontext"/>
      </w:pPr>
    </w:p>
    <w:p w:rsidR="00B35045" w:rsidRPr="00E509DC" w:rsidP="00E509DC" w14:paraId="21F7FE15" w14:textId="77777777">
      <w:pPr>
        <w:widowControl w:val="0"/>
        <w:autoSpaceDE w:val="0"/>
        <w:autoSpaceDN w:val="0"/>
        <w:adjustRightInd w:val="0"/>
        <w:spacing w:before="20" w:after="20"/>
        <w:rPr>
          <w:rFonts w:asciiTheme="minorHAnsi" w:hAnsiTheme="minorHAnsi"/>
          <w:color w:val="2F5496" w:themeColor="accent5" w:themeShade="BF"/>
          <w:sz w:val="22"/>
          <w:szCs w:val="22"/>
        </w:rPr>
      </w:pPr>
      <w:r w:rsidRPr="21BD382B">
        <w:rPr>
          <w:rFonts w:asciiTheme="minorHAnsi" w:hAnsiTheme="minorHAnsi"/>
          <w:color w:val="2F5496" w:themeColor="accent5" w:themeShade="BF"/>
          <w:sz w:val="22"/>
          <w:szCs w:val="22"/>
        </w:rPr>
        <w:t>|-----------------------------------------------------------------NEXT SCREEN------------------------------------------------------------------------|</w:t>
      </w:r>
    </w:p>
    <w:p w:rsidR="00B35045" w:rsidRPr="00B92C6E" w:rsidP="00BE6238" w14:paraId="2860D7D5" w14:textId="77777777">
      <w:pPr>
        <w:pStyle w:val="questiontext"/>
        <w:rPr>
          <w:rFonts w:eastAsiaTheme="minorEastAsia"/>
        </w:rPr>
      </w:pPr>
    </w:p>
    <w:p w:rsidR="000845A2" w:rsidP="000845A2" w14:paraId="23D7FA21" w14:textId="71DC07BF">
      <w:pPr>
        <w:pStyle w:val="Heading3"/>
      </w:pPr>
      <w:bookmarkStart w:id="64" w:name="_Toc43133953"/>
      <w:r>
        <w:t>Exit/Refusal</w:t>
      </w:r>
      <w:r w:rsidR="004D1AE3">
        <w:t xml:space="preserve">/Screened </w:t>
      </w:r>
      <w:r w:rsidR="004D1AE3">
        <w:t>out</w:t>
      </w:r>
      <w:bookmarkEnd w:id="64"/>
    </w:p>
    <w:p w:rsidR="00BE6238" w:rsidP="0008378B" w14:paraId="63FA2D6C" w14:textId="0FAD7D93">
      <w:pPr>
        <w:pStyle w:val="questiontext"/>
        <w:rPr>
          <w:rFonts w:eastAsiaTheme="minorEastAsia"/>
        </w:rPr>
      </w:pPr>
    </w:p>
    <w:p w:rsidR="00A4598D" w:rsidP="007232D8" w14:paraId="208BA3EF" w14:textId="214213D7">
      <w:pPr>
        <w:pStyle w:val="questiontext"/>
      </w:pPr>
      <w:r w:rsidRPr="004F50A3">
        <w:t>Thank you for taking the time to answer our questions today.</w:t>
      </w:r>
      <w:r w:rsidR="004F59F1">
        <w:t xml:space="preserve"> </w:t>
      </w:r>
      <w:r w:rsidR="004F59F1">
        <w:rPr>
          <w:color w:val="000000"/>
        </w:rPr>
        <w:t>We will get back to you soon if you are eligible for an interview.</w:t>
      </w:r>
    </w:p>
    <w:p w:rsidR="004F59F1" w:rsidP="0008378B" w14:paraId="21ADAC22" w14:textId="77777777">
      <w:pPr>
        <w:pStyle w:val="questiontext"/>
        <w:rPr>
          <w:rFonts w:eastAsiaTheme="minorEastAsia"/>
        </w:rPr>
      </w:pPr>
    </w:p>
    <w:p w:rsidR="004F59F1" w:rsidP="0008378B" w14:paraId="3F95374F" w14:textId="77777777">
      <w:pPr>
        <w:pStyle w:val="questiontext"/>
        <w:rPr>
          <w:rFonts w:eastAsiaTheme="minorEastAsia"/>
        </w:rPr>
      </w:pPr>
    </w:p>
    <w:p w:rsidR="00616B24" w:rsidP="0008378B" w14:paraId="013C6495" w14:textId="04EB6127">
      <w:pPr>
        <w:pStyle w:val="questiontext"/>
        <w:rPr>
          <w:rFonts w:eastAsiaTheme="minorEastAsia"/>
        </w:rPr>
      </w:pPr>
    </w:p>
    <w:p w:rsidR="00616B24" w:rsidP="0008378B" w14:paraId="54FAD169" w14:textId="35408FFB">
      <w:pPr>
        <w:pStyle w:val="questiontext"/>
        <w:rPr>
          <w:rFonts w:eastAsiaTheme="minorEastAsia"/>
        </w:rPr>
      </w:pPr>
    </w:p>
    <w:sectPr w:rsidSect="00FE6B14">
      <w:headerReference w:type="default" r:id="rId12"/>
      <w:footerReference w:type="default" r:id="rId13"/>
      <w:pgSz w:w="12240" w:h="15840"/>
      <w:pgMar w:top="720" w:right="720" w:bottom="720" w:left="720" w:header="576"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B509F9" w:rsidP="00257FBB" w14:paraId="7C956714" w14:textId="77777777">
      <w:r>
        <w:separator/>
      </w:r>
    </w:p>
    <w:p w:rsidR="00B509F9" w14:paraId="0AA05B69" w14:textId="77777777"/>
    <w:p w:rsidR="00B509F9" w14:paraId="44DF8969" w14:textId="77777777"/>
  </w:endnote>
  <w:endnote w:type="continuationSeparator" w:id="1">
    <w:p w:rsidR="00B509F9" w:rsidP="00257FBB" w14:paraId="0506EAF9" w14:textId="77777777">
      <w:r>
        <w:continuationSeparator/>
      </w:r>
    </w:p>
    <w:p w:rsidR="00B509F9" w14:paraId="757109E7" w14:textId="77777777"/>
    <w:p w:rsidR="00B509F9" w14:paraId="0C95CCA5" w14:textId="77777777"/>
  </w:endnote>
  <w:endnote w:type="continuationNotice" w:id="2">
    <w:p w:rsidR="00B509F9" w14:paraId="34D18BE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290746369"/>
      <w:docPartObj>
        <w:docPartGallery w:val="Page Numbers (Bottom of Page)"/>
        <w:docPartUnique/>
      </w:docPartObj>
    </w:sdtPr>
    <w:sdtEndPr>
      <w:rPr>
        <w:noProof/>
      </w:rPr>
    </w:sdtEndPr>
    <w:sdtContent>
      <w:p w:rsidR="002A0498" w:rsidRPr="00BB4179" w:rsidP="00BB4179" w14:paraId="0876CE46" w14:textId="2E749E65">
        <w:pPr>
          <w:pStyle w:val="Footer"/>
          <w:jc w:val="center"/>
        </w:pPr>
        <w:r>
          <w:fldChar w:fldCharType="begin"/>
        </w:r>
        <w:r>
          <w:instrText xml:space="preserve"> PAGE   \* MERGEFORMAT </w:instrText>
        </w:r>
        <w:r>
          <w:fldChar w:fldCharType="separate"/>
        </w:r>
        <w:r w:rsidR="00D44E92">
          <w:rPr>
            <w:noProof/>
          </w:rPr>
          <w:t>2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B509F9" w:rsidP="00257FBB" w14:paraId="55A39CB4" w14:textId="77777777">
      <w:r>
        <w:separator/>
      </w:r>
    </w:p>
    <w:p w:rsidR="00B509F9" w14:paraId="00BF988F" w14:textId="77777777"/>
    <w:p w:rsidR="00B509F9" w14:paraId="514C6064" w14:textId="77777777"/>
  </w:footnote>
  <w:footnote w:type="continuationSeparator" w:id="1">
    <w:p w:rsidR="00B509F9" w:rsidP="00257FBB" w14:paraId="71B3BFC0" w14:textId="77777777">
      <w:r>
        <w:continuationSeparator/>
      </w:r>
    </w:p>
    <w:p w:rsidR="00B509F9" w14:paraId="17D011E1" w14:textId="77777777"/>
    <w:p w:rsidR="00B509F9" w14:paraId="244A9239" w14:textId="77777777"/>
  </w:footnote>
  <w:footnote w:type="continuationNotice" w:id="2">
    <w:p w:rsidR="00B509F9" w14:paraId="14CE93CF"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A0498" w14:paraId="6FC5BA3D"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5E12DB"/>
    <w:multiLevelType w:val="hybridMultilevel"/>
    <w:tmpl w:val="334A0100"/>
    <w:lvl w:ilvl="0">
      <w:start w:val="4"/>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cs="Wingdings" w:hint="default"/>
      </w:rPr>
    </w:lvl>
    <w:lvl w:ilvl="3" w:tentative="1">
      <w:start w:val="1"/>
      <w:numFmt w:val="bullet"/>
      <w:lvlText w:val=""/>
      <w:lvlJc w:val="left"/>
      <w:pPr>
        <w:ind w:left="2880" w:hanging="360"/>
      </w:pPr>
      <w:rPr>
        <w:rFonts w:ascii="Symbol" w:hAnsi="Symbol" w:cs="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cs="Wingdings" w:hint="default"/>
      </w:rPr>
    </w:lvl>
    <w:lvl w:ilvl="6" w:tentative="1">
      <w:start w:val="1"/>
      <w:numFmt w:val="bullet"/>
      <w:lvlText w:val=""/>
      <w:lvlJc w:val="left"/>
      <w:pPr>
        <w:ind w:left="5040" w:hanging="360"/>
      </w:pPr>
      <w:rPr>
        <w:rFonts w:ascii="Symbol" w:hAnsi="Symbol" w:cs="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cs="Wingdings" w:hint="default"/>
      </w:rPr>
    </w:lvl>
  </w:abstractNum>
  <w:abstractNum w:abstractNumId="1">
    <w:nsid w:val="3C792EAB"/>
    <w:multiLevelType w:val="hybridMultilevel"/>
    <w:tmpl w:val="01463B7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53EB2774"/>
    <w:multiLevelType w:val="multilevel"/>
    <w:tmpl w:val="AC18917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nsid w:val="5D165D9D"/>
    <w:multiLevelType w:val="hybridMultilevel"/>
    <w:tmpl w:val="E226644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75370713"/>
    <w:multiLevelType w:val="hybridMultilevel"/>
    <w:tmpl w:val="2054A708"/>
    <w:lvl w:ilvl="0">
      <w:start w:val="1"/>
      <w:numFmt w:val="bullet"/>
      <w:lvlText w:val=""/>
      <w:lvlJc w:val="left"/>
      <w:pPr>
        <w:ind w:left="720" w:hanging="360"/>
      </w:pPr>
      <w:rPr>
        <w:rFonts w:ascii="Symbol" w:hAnsi="Symbol" w:cs="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cs="Wingdings" w:hint="default"/>
      </w:rPr>
    </w:lvl>
    <w:lvl w:ilvl="3" w:tentative="1">
      <w:start w:val="1"/>
      <w:numFmt w:val="bullet"/>
      <w:lvlText w:val=""/>
      <w:lvlJc w:val="left"/>
      <w:pPr>
        <w:ind w:left="2880" w:hanging="360"/>
      </w:pPr>
      <w:rPr>
        <w:rFonts w:ascii="Symbol" w:hAnsi="Symbol" w:cs="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cs="Wingdings" w:hint="default"/>
      </w:rPr>
    </w:lvl>
    <w:lvl w:ilvl="6" w:tentative="1">
      <w:start w:val="1"/>
      <w:numFmt w:val="bullet"/>
      <w:lvlText w:val=""/>
      <w:lvlJc w:val="left"/>
      <w:pPr>
        <w:ind w:left="5040" w:hanging="360"/>
      </w:pPr>
      <w:rPr>
        <w:rFonts w:ascii="Symbol" w:hAnsi="Symbol" w:cs="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cs="Wingdings" w:hint="default"/>
      </w:rPr>
    </w:lvl>
  </w:abstractNum>
  <w:num w:numId="1" w16cid:durableId="1053846930">
    <w:abstractNumId w:val="4"/>
  </w:num>
  <w:num w:numId="2" w16cid:durableId="767970869">
    <w:abstractNumId w:val="0"/>
  </w:num>
  <w:num w:numId="3" w16cid:durableId="1870754648">
    <w:abstractNumId w:val="2"/>
  </w:num>
  <w:num w:numId="4" w16cid:durableId="1746758335">
    <w:abstractNumId w:val="3"/>
  </w:num>
  <w:num w:numId="5" w16cid:durableId="2100102805">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16F55"/>
    <w:rsid w:val="000005C7"/>
    <w:rsid w:val="000006D3"/>
    <w:rsid w:val="00000A9F"/>
    <w:rsid w:val="00000DC8"/>
    <w:rsid w:val="00001667"/>
    <w:rsid w:val="00002692"/>
    <w:rsid w:val="000026DF"/>
    <w:rsid w:val="000028E4"/>
    <w:rsid w:val="00002BEE"/>
    <w:rsid w:val="0000320E"/>
    <w:rsid w:val="000038B3"/>
    <w:rsid w:val="000059A6"/>
    <w:rsid w:val="00007577"/>
    <w:rsid w:val="00010ACC"/>
    <w:rsid w:val="00011B6B"/>
    <w:rsid w:val="000124B8"/>
    <w:rsid w:val="0001316E"/>
    <w:rsid w:val="00014454"/>
    <w:rsid w:val="000151DF"/>
    <w:rsid w:val="00020353"/>
    <w:rsid w:val="000205D6"/>
    <w:rsid w:val="00020FAC"/>
    <w:rsid w:val="000214E0"/>
    <w:rsid w:val="000221A1"/>
    <w:rsid w:val="00023A02"/>
    <w:rsid w:val="00023E6B"/>
    <w:rsid w:val="000244F8"/>
    <w:rsid w:val="000246A6"/>
    <w:rsid w:val="00024950"/>
    <w:rsid w:val="0002678D"/>
    <w:rsid w:val="00027102"/>
    <w:rsid w:val="00027D38"/>
    <w:rsid w:val="00030281"/>
    <w:rsid w:val="00031E50"/>
    <w:rsid w:val="00032BA8"/>
    <w:rsid w:val="00032FF9"/>
    <w:rsid w:val="000331ED"/>
    <w:rsid w:val="00033FAF"/>
    <w:rsid w:val="0003409F"/>
    <w:rsid w:val="0003411D"/>
    <w:rsid w:val="00034980"/>
    <w:rsid w:val="0003678E"/>
    <w:rsid w:val="0004132D"/>
    <w:rsid w:val="00041BA1"/>
    <w:rsid w:val="0004296D"/>
    <w:rsid w:val="00042970"/>
    <w:rsid w:val="00042D59"/>
    <w:rsid w:val="00042E44"/>
    <w:rsid w:val="00044A46"/>
    <w:rsid w:val="00045496"/>
    <w:rsid w:val="00045BAD"/>
    <w:rsid w:val="000509F2"/>
    <w:rsid w:val="0005112B"/>
    <w:rsid w:val="00052E90"/>
    <w:rsid w:val="0005324D"/>
    <w:rsid w:val="000537B3"/>
    <w:rsid w:val="00055B2A"/>
    <w:rsid w:val="00055F14"/>
    <w:rsid w:val="00056AD7"/>
    <w:rsid w:val="00057AEC"/>
    <w:rsid w:val="00057E5B"/>
    <w:rsid w:val="000608B4"/>
    <w:rsid w:val="00062A29"/>
    <w:rsid w:val="00063230"/>
    <w:rsid w:val="00063CC7"/>
    <w:rsid w:val="00064A1D"/>
    <w:rsid w:val="00066DC0"/>
    <w:rsid w:val="0007040A"/>
    <w:rsid w:val="000726C5"/>
    <w:rsid w:val="00073209"/>
    <w:rsid w:val="000732E7"/>
    <w:rsid w:val="00073871"/>
    <w:rsid w:val="0007414B"/>
    <w:rsid w:val="00074D78"/>
    <w:rsid w:val="00076E8D"/>
    <w:rsid w:val="00077071"/>
    <w:rsid w:val="00077AEA"/>
    <w:rsid w:val="000804AA"/>
    <w:rsid w:val="00080B5A"/>
    <w:rsid w:val="00080BFE"/>
    <w:rsid w:val="00082034"/>
    <w:rsid w:val="0008256B"/>
    <w:rsid w:val="0008327E"/>
    <w:rsid w:val="0008378B"/>
    <w:rsid w:val="00083B08"/>
    <w:rsid w:val="00083D82"/>
    <w:rsid w:val="00084078"/>
    <w:rsid w:val="00084367"/>
    <w:rsid w:val="00084495"/>
    <w:rsid w:val="000845A2"/>
    <w:rsid w:val="0008543E"/>
    <w:rsid w:val="00085F13"/>
    <w:rsid w:val="00087103"/>
    <w:rsid w:val="000879F5"/>
    <w:rsid w:val="000902BD"/>
    <w:rsid w:val="00092AF6"/>
    <w:rsid w:val="00092DF6"/>
    <w:rsid w:val="0009350C"/>
    <w:rsid w:val="00093556"/>
    <w:rsid w:val="0009383A"/>
    <w:rsid w:val="000938F5"/>
    <w:rsid w:val="00093B2A"/>
    <w:rsid w:val="0009409F"/>
    <w:rsid w:val="000947D8"/>
    <w:rsid w:val="00094DE9"/>
    <w:rsid w:val="00095690"/>
    <w:rsid w:val="00095EBB"/>
    <w:rsid w:val="00096282"/>
    <w:rsid w:val="000965E2"/>
    <w:rsid w:val="000978C0"/>
    <w:rsid w:val="000A049F"/>
    <w:rsid w:val="000A0CCC"/>
    <w:rsid w:val="000A13E7"/>
    <w:rsid w:val="000A186D"/>
    <w:rsid w:val="000A29A0"/>
    <w:rsid w:val="000A3899"/>
    <w:rsid w:val="000A4B2D"/>
    <w:rsid w:val="000A4B97"/>
    <w:rsid w:val="000B1690"/>
    <w:rsid w:val="000B2366"/>
    <w:rsid w:val="000B247A"/>
    <w:rsid w:val="000B31FA"/>
    <w:rsid w:val="000B398C"/>
    <w:rsid w:val="000B3D2C"/>
    <w:rsid w:val="000B5115"/>
    <w:rsid w:val="000B5EE7"/>
    <w:rsid w:val="000B6E1B"/>
    <w:rsid w:val="000B7E3E"/>
    <w:rsid w:val="000C0CC5"/>
    <w:rsid w:val="000C4B2B"/>
    <w:rsid w:val="000C6E22"/>
    <w:rsid w:val="000D09AE"/>
    <w:rsid w:val="000D169C"/>
    <w:rsid w:val="000D1BC1"/>
    <w:rsid w:val="000D2685"/>
    <w:rsid w:val="000D279B"/>
    <w:rsid w:val="000D4EE8"/>
    <w:rsid w:val="000D69B4"/>
    <w:rsid w:val="000D6B75"/>
    <w:rsid w:val="000D75E5"/>
    <w:rsid w:val="000D765D"/>
    <w:rsid w:val="000D79DF"/>
    <w:rsid w:val="000E1300"/>
    <w:rsid w:val="000E197D"/>
    <w:rsid w:val="000E214A"/>
    <w:rsid w:val="000E282A"/>
    <w:rsid w:val="000E3FC4"/>
    <w:rsid w:val="000E499C"/>
    <w:rsid w:val="000E4D91"/>
    <w:rsid w:val="000E4E4A"/>
    <w:rsid w:val="000E5A3D"/>
    <w:rsid w:val="000E5AAF"/>
    <w:rsid w:val="000E64C2"/>
    <w:rsid w:val="000E793C"/>
    <w:rsid w:val="000E7D28"/>
    <w:rsid w:val="000F0002"/>
    <w:rsid w:val="000F1371"/>
    <w:rsid w:val="000F1F1D"/>
    <w:rsid w:val="000F2DFF"/>
    <w:rsid w:val="000F3DDC"/>
    <w:rsid w:val="000F4C0F"/>
    <w:rsid w:val="000F5D49"/>
    <w:rsid w:val="0010253F"/>
    <w:rsid w:val="00102E22"/>
    <w:rsid w:val="00104162"/>
    <w:rsid w:val="001060E4"/>
    <w:rsid w:val="00106B47"/>
    <w:rsid w:val="001077F3"/>
    <w:rsid w:val="00107B80"/>
    <w:rsid w:val="00107F6A"/>
    <w:rsid w:val="0011173A"/>
    <w:rsid w:val="00111C43"/>
    <w:rsid w:val="00112742"/>
    <w:rsid w:val="00114F80"/>
    <w:rsid w:val="00115D42"/>
    <w:rsid w:val="00116404"/>
    <w:rsid w:val="001175FC"/>
    <w:rsid w:val="00120F6E"/>
    <w:rsid w:val="001213AB"/>
    <w:rsid w:val="00121C9E"/>
    <w:rsid w:val="00122091"/>
    <w:rsid w:val="00126D43"/>
    <w:rsid w:val="00127E06"/>
    <w:rsid w:val="0013116D"/>
    <w:rsid w:val="0013190C"/>
    <w:rsid w:val="00132E77"/>
    <w:rsid w:val="0013391B"/>
    <w:rsid w:val="00133C5F"/>
    <w:rsid w:val="001348E6"/>
    <w:rsid w:val="00136910"/>
    <w:rsid w:val="00136BA3"/>
    <w:rsid w:val="001374BA"/>
    <w:rsid w:val="00141230"/>
    <w:rsid w:val="0014142A"/>
    <w:rsid w:val="00141973"/>
    <w:rsid w:val="00144BD3"/>
    <w:rsid w:val="001464D2"/>
    <w:rsid w:val="00150513"/>
    <w:rsid w:val="00151A5D"/>
    <w:rsid w:val="00151C3C"/>
    <w:rsid w:val="00152B05"/>
    <w:rsid w:val="00152BC1"/>
    <w:rsid w:val="001534AD"/>
    <w:rsid w:val="00153605"/>
    <w:rsid w:val="00154011"/>
    <w:rsid w:val="00154019"/>
    <w:rsid w:val="0015430D"/>
    <w:rsid w:val="001568FE"/>
    <w:rsid w:val="001600B2"/>
    <w:rsid w:val="001615FF"/>
    <w:rsid w:val="00161920"/>
    <w:rsid w:val="00161AFA"/>
    <w:rsid w:val="00161EA9"/>
    <w:rsid w:val="00161F2C"/>
    <w:rsid w:val="0016272D"/>
    <w:rsid w:val="001628E8"/>
    <w:rsid w:val="00162E6E"/>
    <w:rsid w:val="00164D58"/>
    <w:rsid w:val="00165BFF"/>
    <w:rsid w:val="001660F9"/>
    <w:rsid w:val="001739E0"/>
    <w:rsid w:val="00173E55"/>
    <w:rsid w:val="0017563D"/>
    <w:rsid w:val="0017638C"/>
    <w:rsid w:val="001763BE"/>
    <w:rsid w:val="001767A8"/>
    <w:rsid w:val="00177120"/>
    <w:rsid w:val="0017733A"/>
    <w:rsid w:val="00180307"/>
    <w:rsid w:val="001820C8"/>
    <w:rsid w:val="00182BC0"/>
    <w:rsid w:val="001831DE"/>
    <w:rsid w:val="0018372A"/>
    <w:rsid w:val="00184A20"/>
    <w:rsid w:val="00185CB2"/>
    <w:rsid w:val="00186098"/>
    <w:rsid w:val="0018658A"/>
    <w:rsid w:val="001935D4"/>
    <w:rsid w:val="0019475A"/>
    <w:rsid w:val="001958AE"/>
    <w:rsid w:val="00197A64"/>
    <w:rsid w:val="001A1C6C"/>
    <w:rsid w:val="001A223F"/>
    <w:rsid w:val="001A2664"/>
    <w:rsid w:val="001A2E5A"/>
    <w:rsid w:val="001A33B3"/>
    <w:rsid w:val="001A3D39"/>
    <w:rsid w:val="001A56C1"/>
    <w:rsid w:val="001B0B12"/>
    <w:rsid w:val="001B1D03"/>
    <w:rsid w:val="001B5CFF"/>
    <w:rsid w:val="001B74A5"/>
    <w:rsid w:val="001B7A91"/>
    <w:rsid w:val="001B7CDC"/>
    <w:rsid w:val="001C0AE3"/>
    <w:rsid w:val="001C0FAF"/>
    <w:rsid w:val="001C10FC"/>
    <w:rsid w:val="001C128F"/>
    <w:rsid w:val="001C243D"/>
    <w:rsid w:val="001C2C1F"/>
    <w:rsid w:val="001C69B3"/>
    <w:rsid w:val="001C70B1"/>
    <w:rsid w:val="001C7446"/>
    <w:rsid w:val="001D1DDB"/>
    <w:rsid w:val="001D2EF5"/>
    <w:rsid w:val="001D301F"/>
    <w:rsid w:val="001D377E"/>
    <w:rsid w:val="001D49C3"/>
    <w:rsid w:val="001D545C"/>
    <w:rsid w:val="001D655D"/>
    <w:rsid w:val="001D7973"/>
    <w:rsid w:val="001E09C1"/>
    <w:rsid w:val="001E1C34"/>
    <w:rsid w:val="001E1E46"/>
    <w:rsid w:val="001E45C4"/>
    <w:rsid w:val="001E4F15"/>
    <w:rsid w:val="001E5040"/>
    <w:rsid w:val="001E5987"/>
    <w:rsid w:val="001E6410"/>
    <w:rsid w:val="001F190D"/>
    <w:rsid w:val="001F2030"/>
    <w:rsid w:val="001F2633"/>
    <w:rsid w:val="001F3EB5"/>
    <w:rsid w:val="001F3EE3"/>
    <w:rsid w:val="001F53C2"/>
    <w:rsid w:val="001F6BBC"/>
    <w:rsid w:val="001F706C"/>
    <w:rsid w:val="001F7276"/>
    <w:rsid w:val="00202744"/>
    <w:rsid w:val="00202EA9"/>
    <w:rsid w:val="002031EE"/>
    <w:rsid w:val="002039D0"/>
    <w:rsid w:val="0020554D"/>
    <w:rsid w:val="00205CA5"/>
    <w:rsid w:val="00205CE5"/>
    <w:rsid w:val="00206F95"/>
    <w:rsid w:val="0021112E"/>
    <w:rsid w:val="00211C45"/>
    <w:rsid w:val="00211EE5"/>
    <w:rsid w:val="00212380"/>
    <w:rsid w:val="00214A95"/>
    <w:rsid w:val="00215661"/>
    <w:rsid w:val="002169A0"/>
    <w:rsid w:val="0021728A"/>
    <w:rsid w:val="00220352"/>
    <w:rsid w:val="0022074A"/>
    <w:rsid w:val="00222FDE"/>
    <w:rsid w:val="00224942"/>
    <w:rsid w:val="00225048"/>
    <w:rsid w:val="00225673"/>
    <w:rsid w:val="00225D63"/>
    <w:rsid w:val="00226487"/>
    <w:rsid w:val="00226A4F"/>
    <w:rsid w:val="002271AD"/>
    <w:rsid w:val="002271F6"/>
    <w:rsid w:val="00232067"/>
    <w:rsid w:val="002327B5"/>
    <w:rsid w:val="00232AE9"/>
    <w:rsid w:val="0023325C"/>
    <w:rsid w:val="002332DF"/>
    <w:rsid w:val="002343AA"/>
    <w:rsid w:val="002351E2"/>
    <w:rsid w:val="002367A6"/>
    <w:rsid w:val="00237A98"/>
    <w:rsid w:val="00241273"/>
    <w:rsid w:val="002422A5"/>
    <w:rsid w:val="002423F0"/>
    <w:rsid w:val="002437E9"/>
    <w:rsid w:val="00243E96"/>
    <w:rsid w:val="00245426"/>
    <w:rsid w:val="0024593B"/>
    <w:rsid w:val="00246341"/>
    <w:rsid w:val="00250ED1"/>
    <w:rsid w:val="00251A2A"/>
    <w:rsid w:val="00251C4F"/>
    <w:rsid w:val="00251C9D"/>
    <w:rsid w:val="00251D80"/>
    <w:rsid w:val="00252193"/>
    <w:rsid w:val="002521C7"/>
    <w:rsid w:val="0025222F"/>
    <w:rsid w:val="00252442"/>
    <w:rsid w:val="00252DC3"/>
    <w:rsid w:val="00253376"/>
    <w:rsid w:val="00253ABD"/>
    <w:rsid w:val="00253E7D"/>
    <w:rsid w:val="00254008"/>
    <w:rsid w:val="002541D5"/>
    <w:rsid w:val="00254CD4"/>
    <w:rsid w:val="002554D4"/>
    <w:rsid w:val="00255E67"/>
    <w:rsid w:val="002562DB"/>
    <w:rsid w:val="00257FBB"/>
    <w:rsid w:val="00260806"/>
    <w:rsid w:val="00260EC5"/>
    <w:rsid w:val="0026176A"/>
    <w:rsid w:val="00261A6A"/>
    <w:rsid w:val="00261BDC"/>
    <w:rsid w:val="002624A9"/>
    <w:rsid w:val="002624D6"/>
    <w:rsid w:val="00263FA8"/>
    <w:rsid w:val="00264D90"/>
    <w:rsid w:val="00265074"/>
    <w:rsid w:val="0026510C"/>
    <w:rsid w:val="002651D0"/>
    <w:rsid w:val="002657CB"/>
    <w:rsid w:val="00265CEC"/>
    <w:rsid w:val="00266403"/>
    <w:rsid w:val="00266C44"/>
    <w:rsid w:val="00266EE9"/>
    <w:rsid w:val="0026752E"/>
    <w:rsid w:val="00267645"/>
    <w:rsid w:val="00267850"/>
    <w:rsid w:val="002700FB"/>
    <w:rsid w:val="0027015C"/>
    <w:rsid w:val="002710D5"/>
    <w:rsid w:val="002714DF"/>
    <w:rsid w:val="00271ED8"/>
    <w:rsid w:val="002728EC"/>
    <w:rsid w:val="00272CF1"/>
    <w:rsid w:val="00273215"/>
    <w:rsid w:val="002732DD"/>
    <w:rsid w:val="00273971"/>
    <w:rsid w:val="002740C7"/>
    <w:rsid w:val="00274C28"/>
    <w:rsid w:val="00275C56"/>
    <w:rsid w:val="0027760D"/>
    <w:rsid w:val="002803E9"/>
    <w:rsid w:val="00280738"/>
    <w:rsid w:val="00281127"/>
    <w:rsid w:val="002815D2"/>
    <w:rsid w:val="002818FA"/>
    <w:rsid w:val="00285D4A"/>
    <w:rsid w:val="00286024"/>
    <w:rsid w:val="00286323"/>
    <w:rsid w:val="00286348"/>
    <w:rsid w:val="0028701B"/>
    <w:rsid w:val="0028775B"/>
    <w:rsid w:val="00291721"/>
    <w:rsid w:val="00291A4F"/>
    <w:rsid w:val="00291F32"/>
    <w:rsid w:val="00294E0E"/>
    <w:rsid w:val="00295BF7"/>
    <w:rsid w:val="00296116"/>
    <w:rsid w:val="002965D7"/>
    <w:rsid w:val="002971CB"/>
    <w:rsid w:val="002972E3"/>
    <w:rsid w:val="002A0498"/>
    <w:rsid w:val="002A070E"/>
    <w:rsid w:val="002A1BE0"/>
    <w:rsid w:val="002A298C"/>
    <w:rsid w:val="002A326F"/>
    <w:rsid w:val="002A33BD"/>
    <w:rsid w:val="002A40D4"/>
    <w:rsid w:val="002A515B"/>
    <w:rsid w:val="002A5353"/>
    <w:rsid w:val="002A5CFA"/>
    <w:rsid w:val="002A7E75"/>
    <w:rsid w:val="002B09DF"/>
    <w:rsid w:val="002B1504"/>
    <w:rsid w:val="002B173E"/>
    <w:rsid w:val="002B22F7"/>
    <w:rsid w:val="002B27A7"/>
    <w:rsid w:val="002B3047"/>
    <w:rsid w:val="002B4C73"/>
    <w:rsid w:val="002B592A"/>
    <w:rsid w:val="002B5AD5"/>
    <w:rsid w:val="002B6DA4"/>
    <w:rsid w:val="002C0ACB"/>
    <w:rsid w:val="002C1150"/>
    <w:rsid w:val="002C1506"/>
    <w:rsid w:val="002C2091"/>
    <w:rsid w:val="002C3467"/>
    <w:rsid w:val="002C37F2"/>
    <w:rsid w:val="002C5074"/>
    <w:rsid w:val="002C5A57"/>
    <w:rsid w:val="002D1120"/>
    <w:rsid w:val="002D1944"/>
    <w:rsid w:val="002D3622"/>
    <w:rsid w:val="002D3FB5"/>
    <w:rsid w:val="002D499B"/>
    <w:rsid w:val="002D4DC7"/>
    <w:rsid w:val="002D5319"/>
    <w:rsid w:val="002D5A49"/>
    <w:rsid w:val="002D6839"/>
    <w:rsid w:val="002D6878"/>
    <w:rsid w:val="002D7211"/>
    <w:rsid w:val="002E01F1"/>
    <w:rsid w:val="002E1F40"/>
    <w:rsid w:val="002E2B3F"/>
    <w:rsid w:val="002E3B86"/>
    <w:rsid w:val="002E4D8C"/>
    <w:rsid w:val="002F0256"/>
    <w:rsid w:val="002F06A5"/>
    <w:rsid w:val="002F3F89"/>
    <w:rsid w:val="002F46D6"/>
    <w:rsid w:val="002F4EEB"/>
    <w:rsid w:val="002F58A7"/>
    <w:rsid w:val="002F6B15"/>
    <w:rsid w:val="002F72E9"/>
    <w:rsid w:val="00301E49"/>
    <w:rsid w:val="00302DA1"/>
    <w:rsid w:val="00303486"/>
    <w:rsid w:val="00305EC9"/>
    <w:rsid w:val="00306B5A"/>
    <w:rsid w:val="00306D50"/>
    <w:rsid w:val="003070D2"/>
    <w:rsid w:val="003075E6"/>
    <w:rsid w:val="003079CA"/>
    <w:rsid w:val="00307D7C"/>
    <w:rsid w:val="00307DE4"/>
    <w:rsid w:val="00307F26"/>
    <w:rsid w:val="003104FC"/>
    <w:rsid w:val="00310EE6"/>
    <w:rsid w:val="0031348B"/>
    <w:rsid w:val="00316678"/>
    <w:rsid w:val="003171A3"/>
    <w:rsid w:val="003200D5"/>
    <w:rsid w:val="003215C7"/>
    <w:rsid w:val="00323364"/>
    <w:rsid w:val="00323A3A"/>
    <w:rsid w:val="0032480A"/>
    <w:rsid w:val="00324B09"/>
    <w:rsid w:val="003251B3"/>
    <w:rsid w:val="00326029"/>
    <w:rsid w:val="00327141"/>
    <w:rsid w:val="00327456"/>
    <w:rsid w:val="0032761B"/>
    <w:rsid w:val="0032797B"/>
    <w:rsid w:val="00330369"/>
    <w:rsid w:val="00333539"/>
    <w:rsid w:val="00334D45"/>
    <w:rsid w:val="00336359"/>
    <w:rsid w:val="00336452"/>
    <w:rsid w:val="0033732D"/>
    <w:rsid w:val="00337581"/>
    <w:rsid w:val="00337AE7"/>
    <w:rsid w:val="00337EC0"/>
    <w:rsid w:val="00340BAB"/>
    <w:rsid w:val="00341A47"/>
    <w:rsid w:val="00342D2F"/>
    <w:rsid w:val="00343399"/>
    <w:rsid w:val="003454F4"/>
    <w:rsid w:val="00345A4D"/>
    <w:rsid w:val="00345CE8"/>
    <w:rsid w:val="00345EAD"/>
    <w:rsid w:val="00346980"/>
    <w:rsid w:val="00346A10"/>
    <w:rsid w:val="00347FE4"/>
    <w:rsid w:val="003502F5"/>
    <w:rsid w:val="00351980"/>
    <w:rsid w:val="003521BE"/>
    <w:rsid w:val="00352D37"/>
    <w:rsid w:val="00353070"/>
    <w:rsid w:val="003531F2"/>
    <w:rsid w:val="00353EE6"/>
    <w:rsid w:val="003543B3"/>
    <w:rsid w:val="003545D7"/>
    <w:rsid w:val="00354678"/>
    <w:rsid w:val="0035568F"/>
    <w:rsid w:val="0035597A"/>
    <w:rsid w:val="00356077"/>
    <w:rsid w:val="003578C4"/>
    <w:rsid w:val="003578E3"/>
    <w:rsid w:val="00360213"/>
    <w:rsid w:val="00360E0D"/>
    <w:rsid w:val="00360EB6"/>
    <w:rsid w:val="00361ED0"/>
    <w:rsid w:val="00362C45"/>
    <w:rsid w:val="0036333A"/>
    <w:rsid w:val="0036353E"/>
    <w:rsid w:val="00364859"/>
    <w:rsid w:val="0036570C"/>
    <w:rsid w:val="00365F8E"/>
    <w:rsid w:val="00370062"/>
    <w:rsid w:val="00370116"/>
    <w:rsid w:val="0037062E"/>
    <w:rsid w:val="0037160E"/>
    <w:rsid w:val="00372291"/>
    <w:rsid w:val="003734CE"/>
    <w:rsid w:val="0037499A"/>
    <w:rsid w:val="00374BC1"/>
    <w:rsid w:val="00374E1A"/>
    <w:rsid w:val="00377439"/>
    <w:rsid w:val="003808D5"/>
    <w:rsid w:val="00380B2D"/>
    <w:rsid w:val="003815A5"/>
    <w:rsid w:val="00381803"/>
    <w:rsid w:val="003827AE"/>
    <w:rsid w:val="00382825"/>
    <w:rsid w:val="00383D30"/>
    <w:rsid w:val="00384ABD"/>
    <w:rsid w:val="003851A6"/>
    <w:rsid w:val="00385955"/>
    <w:rsid w:val="00387672"/>
    <w:rsid w:val="00390B95"/>
    <w:rsid w:val="00390BEC"/>
    <w:rsid w:val="003921B2"/>
    <w:rsid w:val="00392F62"/>
    <w:rsid w:val="00393B5A"/>
    <w:rsid w:val="0039478A"/>
    <w:rsid w:val="0039492B"/>
    <w:rsid w:val="003959B3"/>
    <w:rsid w:val="003961E4"/>
    <w:rsid w:val="003967C1"/>
    <w:rsid w:val="003A060D"/>
    <w:rsid w:val="003A08C5"/>
    <w:rsid w:val="003A305A"/>
    <w:rsid w:val="003A3787"/>
    <w:rsid w:val="003A396E"/>
    <w:rsid w:val="003A440E"/>
    <w:rsid w:val="003A44C4"/>
    <w:rsid w:val="003A44CD"/>
    <w:rsid w:val="003A67E0"/>
    <w:rsid w:val="003A68F7"/>
    <w:rsid w:val="003B0190"/>
    <w:rsid w:val="003B0DCF"/>
    <w:rsid w:val="003B1EC9"/>
    <w:rsid w:val="003B25E7"/>
    <w:rsid w:val="003B2885"/>
    <w:rsid w:val="003B33E7"/>
    <w:rsid w:val="003B440F"/>
    <w:rsid w:val="003B5EB2"/>
    <w:rsid w:val="003B6A1C"/>
    <w:rsid w:val="003B6C00"/>
    <w:rsid w:val="003B6C49"/>
    <w:rsid w:val="003B71B5"/>
    <w:rsid w:val="003B75B2"/>
    <w:rsid w:val="003B7BD2"/>
    <w:rsid w:val="003C0FAB"/>
    <w:rsid w:val="003C1A45"/>
    <w:rsid w:val="003C3738"/>
    <w:rsid w:val="003C41C0"/>
    <w:rsid w:val="003C5576"/>
    <w:rsid w:val="003C6EEC"/>
    <w:rsid w:val="003D0327"/>
    <w:rsid w:val="003D0569"/>
    <w:rsid w:val="003D1A42"/>
    <w:rsid w:val="003D2E55"/>
    <w:rsid w:val="003D4095"/>
    <w:rsid w:val="003D467A"/>
    <w:rsid w:val="003D481D"/>
    <w:rsid w:val="003D518B"/>
    <w:rsid w:val="003D7149"/>
    <w:rsid w:val="003D786C"/>
    <w:rsid w:val="003E0B80"/>
    <w:rsid w:val="003E4298"/>
    <w:rsid w:val="003E49DE"/>
    <w:rsid w:val="003E56CD"/>
    <w:rsid w:val="003E5DDE"/>
    <w:rsid w:val="003E6018"/>
    <w:rsid w:val="003E696C"/>
    <w:rsid w:val="003F29C0"/>
    <w:rsid w:val="003F2EDD"/>
    <w:rsid w:val="003F3086"/>
    <w:rsid w:val="003F397C"/>
    <w:rsid w:val="003F4B48"/>
    <w:rsid w:val="003F4D7C"/>
    <w:rsid w:val="003F4DEC"/>
    <w:rsid w:val="003F5742"/>
    <w:rsid w:val="003F70EC"/>
    <w:rsid w:val="003F779E"/>
    <w:rsid w:val="003F77DB"/>
    <w:rsid w:val="00400D5E"/>
    <w:rsid w:val="00400E6A"/>
    <w:rsid w:val="0040136B"/>
    <w:rsid w:val="00401648"/>
    <w:rsid w:val="00401916"/>
    <w:rsid w:val="00401A0F"/>
    <w:rsid w:val="00402518"/>
    <w:rsid w:val="004025E9"/>
    <w:rsid w:val="00402828"/>
    <w:rsid w:val="00403D5E"/>
    <w:rsid w:val="00404C7D"/>
    <w:rsid w:val="0040524E"/>
    <w:rsid w:val="0041024E"/>
    <w:rsid w:val="00411C87"/>
    <w:rsid w:val="0041375B"/>
    <w:rsid w:val="00414878"/>
    <w:rsid w:val="00415ACE"/>
    <w:rsid w:val="004177A7"/>
    <w:rsid w:val="00417DCE"/>
    <w:rsid w:val="00417E04"/>
    <w:rsid w:val="0042028F"/>
    <w:rsid w:val="00421E6E"/>
    <w:rsid w:val="004221C6"/>
    <w:rsid w:val="00422633"/>
    <w:rsid w:val="004247AB"/>
    <w:rsid w:val="00424F34"/>
    <w:rsid w:val="00425725"/>
    <w:rsid w:val="00426228"/>
    <w:rsid w:val="00426909"/>
    <w:rsid w:val="0043033B"/>
    <w:rsid w:val="00430757"/>
    <w:rsid w:val="0043305A"/>
    <w:rsid w:val="004365B0"/>
    <w:rsid w:val="00436A60"/>
    <w:rsid w:val="0043782C"/>
    <w:rsid w:val="00437D4B"/>
    <w:rsid w:val="00440D12"/>
    <w:rsid w:val="00441440"/>
    <w:rsid w:val="00442355"/>
    <w:rsid w:val="00442499"/>
    <w:rsid w:val="0044269E"/>
    <w:rsid w:val="00443B0C"/>
    <w:rsid w:val="0044407C"/>
    <w:rsid w:val="0044478E"/>
    <w:rsid w:val="00444B49"/>
    <w:rsid w:val="00444FE0"/>
    <w:rsid w:val="00445D90"/>
    <w:rsid w:val="004465C8"/>
    <w:rsid w:val="004478D4"/>
    <w:rsid w:val="004508F7"/>
    <w:rsid w:val="00450D3A"/>
    <w:rsid w:val="00452776"/>
    <w:rsid w:val="004539F0"/>
    <w:rsid w:val="00454803"/>
    <w:rsid w:val="00455434"/>
    <w:rsid w:val="0045699F"/>
    <w:rsid w:val="00456CFF"/>
    <w:rsid w:val="00460FFE"/>
    <w:rsid w:val="00461355"/>
    <w:rsid w:val="004619CC"/>
    <w:rsid w:val="00462E52"/>
    <w:rsid w:val="004631AC"/>
    <w:rsid w:val="0046332C"/>
    <w:rsid w:val="00463990"/>
    <w:rsid w:val="00463EB1"/>
    <w:rsid w:val="004646B5"/>
    <w:rsid w:val="0046782F"/>
    <w:rsid w:val="00467E87"/>
    <w:rsid w:val="00467FE1"/>
    <w:rsid w:val="00470D9C"/>
    <w:rsid w:val="00472303"/>
    <w:rsid w:val="00472448"/>
    <w:rsid w:val="00472B2B"/>
    <w:rsid w:val="00472F0A"/>
    <w:rsid w:val="00480333"/>
    <w:rsid w:val="004808AB"/>
    <w:rsid w:val="00480D0A"/>
    <w:rsid w:val="004812A5"/>
    <w:rsid w:val="00482D35"/>
    <w:rsid w:val="004854E0"/>
    <w:rsid w:val="004862F0"/>
    <w:rsid w:val="004864B1"/>
    <w:rsid w:val="00486DF4"/>
    <w:rsid w:val="004877FB"/>
    <w:rsid w:val="00487DA7"/>
    <w:rsid w:val="00491245"/>
    <w:rsid w:val="00492108"/>
    <w:rsid w:val="00492199"/>
    <w:rsid w:val="00492872"/>
    <w:rsid w:val="004961C8"/>
    <w:rsid w:val="004964A1"/>
    <w:rsid w:val="004A0ED5"/>
    <w:rsid w:val="004A15D6"/>
    <w:rsid w:val="004A2083"/>
    <w:rsid w:val="004A2F26"/>
    <w:rsid w:val="004A37B8"/>
    <w:rsid w:val="004A4890"/>
    <w:rsid w:val="004A48BE"/>
    <w:rsid w:val="004A6CF4"/>
    <w:rsid w:val="004A6D7F"/>
    <w:rsid w:val="004A7087"/>
    <w:rsid w:val="004A78EC"/>
    <w:rsid w:val="004B03D4"/>
    <w:rsid w:val="004B050C"/>
    <w:rsid w:val="004B306A"/>
    <w:rsid w:val="004B39EB"/>
    <w:rsid w:val="004B4819"/>
    <w:rsid w:val="004B4AB8"/>
    <w:rsid w:val="004B5F1C"/>
    <w:rsid w:val="004B7B52"/>
    <w:rsid w:val="004C0B89"/>
    <w:rsid w:val="004C33E0"/>
    <w:rsid w:val="004C358A"/>
    <w:rsid w:val="004C5D9B"/>
    <w:rsid w:val="004C6F20"/>
    <w:rsid w:val="004D12F2"/>
    <w:rsid w:val="004D1AE3"/>
    <w:rsid w:val="004D21F5"/>
    <w:rsid w:val="004D2CC2"/>
    <w:rsid w:val="004D41AD"/>
    <w:rsid w:val="004D5315"/>
    <w:rsid w:val="004D58F5"/>
    <w:rsid w:val="004D60D3"/>
    <w:rsid w:val="004D6F6D"/>
    <w:rsid w:val="004E08AC"/>
    <w:rsid w:val="004E235F"/>
    <w:rsid w:val="004E26F1"/>
    <w:rsid w:val="004E3106"/>
    <w:rsid w:val="004E3CF1"/>
    <w:rsid w:val="004E3D12"/>
    <w:rsid w:val="004E3D36"/>
    <w:rsid w:val="004E5CBC"/>
    <w:rsid w:val="004E5D30"/>
    <w:rsid w:val="004E63E5"/>
    <w:rsid w:val="004E77B6"/>
    <w:rsid w:val="004E7A2D"/>
    <w:rsid w:val="004E7C04"/>
    <w:rsid w:val="004F0464"/>
    <w:rsid w:val="004F1029"/>
    <w:rsid w:val="004F153C"/>
    <w:rsid w:val="004F1994"/>
    <w:rsid w:val="004F1DE8"/>
    <w:rsid w:val="004F2C49"/>
    <w:rsid w:val="004F50A3"/>
    <w:rsid w:val="004F59F1"/>
    <w:rsid w:val="004F629E"/>
    <w:rsid w:val="004F62AF"/>
    <w:rsid w:val="004F6C67"/>
    <w:rsid w:val="004F7209"/>
    <w:rsid w:val="004F7ADB"/>
    <w:rsid w:val="00501CCF"/>
    <w:rsid w:val="00501EBD"/>
    <w:rsid w:val="00502A3C"/>
    <w:rsid w:val="00503E32"/>
    <w:rsid w:val="00505DD4"/>
    <w:rsid w:val="00506624"/>
    <w:rsid w:val="005071D6"/>
    <w:rsid w:val="00507E7A"/>
    <w:rsid w:val="00510559"/>
    <w:rsid w:val="005106EF"/>
    <w:rsid w:val="0051380A"/>
    <w:rsid w:val="0051398B"/>
    <w:rsid w:val="00513BEF"/>
    <w:rsid w:val="00513F89"/>
    <w:rsid w:val="005152C5"/>
    <w:rsid w:val="00515883"/>
    <w:rsid w:val="005204DC"/>
    <w:rsid w:val="00520C90"/>
    <w:rsid w:val="00522123"/>
    <w:rsid w:val="00522AA9"/>
    <w:rsid w:val="005233F2"/>
    <w:rsid w:val="00523959"/>
    <w:rsid w:val="005240C2"/>
    <w:rsid w:val="00524BB3"/>
    <w:rsid w:val="00526859"/>
    <w:rsid w:val="005268D9"/>
    <w:rsid w:val="00527199"/>
    <w:rsid w:val="00530074"/>
    <w:rsid w:val="005300E8"/>
    <w:rsid w:val="005309EF"/>
    <w:rsid w:val="00531B0D"/>
    <w:rsid w:val="00531F3C"/>
    <w:rsid w:val="00531FF3"/>
    <w:rsid w:val="005323C1"/>
    <w:rsid w:val="0053314D"/>
    <w:rsid w:val="00533994"/>
    <w:rsid w:val="00534865"/>
    <w:rsid w:val="00535328"/>
    <w:rsid w:val="0053535D"/>
    <w:rsid w:val="00536105"/>
    <w:rsid w:val="0053652B"/>
    <w:rsid w:val="0053678A"/>
    <w:rsid w:val="0053707B"/>
    <w:rsid w:val="00540065"/>
    <w:rsid w:val="005407EC"/>
    <w:rsid w:val="00541224"/>
    <w:rsid w:val="00541751"/>
    <w:rsid w:val="005419F9"/>
    <w:rsid w:val="00542E02"/>
    <w:rsid w:val="00545B0E"/>
    <w:rsid w:val="00546F68"/>
    <w:rsid w:val="0054703E"/>
    <w:rsid w:val="00547FD3"/>
    <w:rsid w:val="00550A3F"/>
    <w:rsid w:val="0055139C"/>
    <w:rsid w:val="005513D7"/>
    <w:rsid w:val="00553727"/>
    <w:rsid w:val="00553793"/>
    <w:rsid w:val="00553F92"/>
    <w:rsid w:val="0055634D"/>
    <w:rsid w:val="00556378"/>
    <w:rsid w:val="00557B37"/>
    <w:rsid w:val="00560261"/>
    <w:rsid w:val="0056041E"/>
    <w:rsid w:val="005611B9"/>
    <w:rsid w:val="005614F9"/>
    <w:rsid w:val="00562776"/>
    <w:rsid w:val="0056355C"/>
    <w:rsid w:val="0056380A"/>
    <w:rsid w:val="005677CF"/>
    <w:rsid w:val="00570583"/>
    <w:rsid w:val="00570DBF"/>
    <w:rsid w:val="00571562"/>
    <w:rsid w:val="00572342"/>
    <w:rsid w:val="00572377"/>
    <w:rsid w:val="0057359E"/>
    <w:rsid w:val="005756B6"/>
    <w:rsid w:val="00575EF9"/>
    <w:rsid w:val="00576C1D"/>
    <w:rsid w:val="00576DE5"/>
    <w:rsid w:val="00576EEC"/>
    <w:rsid w:val="00577640"/>
    <w:rsid w:val="00577644"/>
    <w:rsid w:val="00577787"/>
    <w:rsid w:val="00577FCF"/>
    <w:rsid w:val="00580EC5"/>
    <w:rsid w:val="00581F97"/>
    <w:rsid w:val="00581FD4"/>
    <w:rsid w:val="00582C41"/>
    <w:rsid w:val="005835A1"/>
    <w:rsid w:val="00584D02"/>
    <w:rsid w:val="005850F8"/>
    <w:rsid w:val="00585742"/>
    <w:rsid w:val="00586123"/>
    <w:rsid w:val="00590B25"/>
    <w:rsid w:val="0059163E"/>
    <w:rsid w:val="00591B9A"/>
    <w:rsid w:val="00591E17"/>
    <w:rsid w:val="00592569"/>
    <w:rsid w:val="0059296D"/>
    <w:rsid w:val="00592A85"/>
    <w:rsid w:val="00592E45"/>
    <w:rsid w:val="00593448"/>
    <w:rsid w:val="005944F7"/>
    <w:rsid w:val="00595FFD"/>
    <w:rsid w:val="0059609D"/>
    <w:rsid w:val="00597259"/>
    <w:rsid w:val="005A07A7"/>
    <w:rsid w:val="005A132C"/>
    <w:rsid w:val="005A1E2B"/>
    <w:rsid w:val="005A1EC5"/>
    <w:rsid w:val="005A2994"/>
    <w:rsid w:val="005A2C9A"/>
    <w:rsid w:val="005A3700"/>
    <w:rsid w:val="005A4887"/>
    <w:rsid w:val="005A4BD6"/>
    <w:rsid w:val="005A4D1F"/>
    <w:rsid w:val="005A6DC6"/>
    <w:rsid w:val="005A723C"/>
    <w:rsid w:val="005B06A5"/>
    <w:rsid w:val="005B147F"/>
    <w:rsid w:val="005B1807"/>
    <w:rsid w:val="005B26C0"/>
    <w:rsid w:val="005B330A"/>
    <w:rsid w:val="005B3A7D"/>
    <w:rsid w:val="005B3CA1"/>
    <w:rsid w:val="005B6D74"/>
    <w:rsid w:val="005B715B"/>
    <w:rsid w:val="005B7C98"/>
    <w:rsid w:val="005C0949"/>
    <w:rsid w:val="005C097A"/>
    <w:rsid w:val="005C14F8"/>
    <w:rsid w:val="005C19BF"/>
    <w:rsid w:val="005C1AD1"/>
    <w:rsid w:val="005C2249"/>
    <w:rsid w:val="005C2F55"/>
    <w:rsid w:val="005C36F3"/>
    <w:rsid w:val="005C3CA8"/>
    <w:rsid w:val="005C521B"/>
    <w:rsid w:val="005C5BFD"/>
    <w:rsid w:val="005C7C66"/>
    <w:rsid w:val="005D08C2"/>
    <w:rsid w:val="005D19E0"/>
    <w:rsid w:val="005D1B2E"/>
    <w:rsid w:val="005D1B66"/>
    <w:rsid w:val="005D497C"/>
    <w:rsid w:val="005D4EEE"/>
    <w:rsid w:val="005D71C8"/>
    <w:rsid w:val="005D7863"/>
    <w:rsid w:val="005D7D1B"/>
    <w:rsid w:val="005D7D8B"/>
    <w:rsid w:val="005E17C1"/>
    <w:rsid w:val="005E241F"/>
    <w:rsid w:val="005E3875"/>
    <w:rsid w:val="005E42D5"/>
    <w:rsid w:val="005E4D87"/>
    <w:rsid w:val="005E664A"/>
    <w:rsid w:val="005F0232"/>
    <w:rsid w:val="005F05F6"/>
    <w:rsid w:val="005F0744"/>
    <w:rsid w:val="005F07F8"/>
    <w:rsid w:val="005F0DB1"/>
    <w:rsid w:val="005F0F15"/>
    <w:rsid w:val="005F1387"/>
    <w:rsid w:val="005F261D"/>
    <w:rsid w:val="005F2B5C"/>
    <w:rsid w:val="005F304F"/>
    <w:rsid w:val="005F338E"/>
    <w:rsid w:val="005F4406"/>
    <w:rsid w:val="005F45EE"/>
    <w:rsid w:val="005F5A23"/>
    <w:rsid w:val="005F5C65"/>
    <w:rsid w:val="005F6193"/>
    <w:rsid w:val="005F6CFC"/>
    <w:rsid w:val="005F7A43"/>
    <w:rsid w:val="006009AE"/>
    <w:rsid w:val="006011C5"/>
    <w:rsid w:val="00601D66"/>
    <w:rsid w:val="0060260B"/>
    <w:rsid w:val="006028D0"/>
    <w:rsid w:val="00602FAE"/>
    <w:rsid w:val="006036E6"/>
    <w:rsid w:val="006040DF"/>
    <w:rsid w:val="00604943"/>
    <w:rsid w:val="00604E2C"/>
    <w:rsid w:val="00605671"/>
    <w:rsid w:val="00606558"/>
    <w:rsid w:val="0060721D"/>
    <w:rsid w:val="00611789"/>
    <w:rsid w:val="00611A76"/>
    <w:rsid w:val="00612214"/>
    <w:rsid w:val="00612C46"/>
    <w:rsid w:val="00612FFE"/>
    <w:rsid w:val="00613AF3"/>
    <w:rsid w:val="00614FF7"/>
    <w:rsid w:val="00614FFB"/>
    <w:rsid w:val="0061577A"/>
    <w:rsid w:val="00615E12"/>
    <w:rsid w:val="00616211"/>
    <w:rsid w:val="00616B24"/>
    <w:rsid w:val="00617148"/>
    <w:rsid w:val="00617A7B"/>
    <w:rsid w:val="00620F05"/>
    <w:rsid w:val="00621CF6"/>
    <w:rsid w:val="00621E0D"/>
    <w:rsid w:val="00623C13"/>
    <w:rsid w:val="00623F15"/>
    <w:rsid w:val="0062585C"/>
    <w:rsid w:val="0062630D"/>
    <w:rsid w:val="006269E8"/>
    <w:rsid w:val="006274D2"/>
    <w:rsid w:val="006277DD"/>
    <w:rsid w:val="006278EC"/>
    <w:rsid w:val="00630214"/>
    <w:rsid w:val="00631233"/>
    <w:rsid w:val="0063181C"/>
    <w:rsid w:val="00631A98"/>
    <w:rsid w:val="0063231B"/>
    <w:rsid w:val="00633109"/>
    <w:rsid w:val="006339EA"/>
    <w:rsid w:val="006341DA"/>
    <w:rsid w:val="00634AE1"/>
    <w:rsid w:val="0063687E"/>
    <w:rsid w:val="00637497"/>
    <w:rsid w:val="00642AF0"/>
    <w:rsid w:val="00643A1C"/>
    <w:rsid w:val="0064574E"/>
    <w:rsid w:val="0064577C"/>
    <w:rsid w:val="00646246"/>
    <w:rsid w:val="00646C85"/>
    <w:rsid w:val="00647710"/>
    <w:rsid w:val="0065142B"/>
    <w:rsid w:val="00651B03"/>
    <w:rsid w:val="006529A2"/>
    <w:rsid w:val="00653A1D"/>
    <w:rsid w:val="00653F42"/>
    <w:rsid w:val="0065487A"/>
    <w:rsid w:val="00655326"/>
    <w:rsid w:val="0065589B"/>
    <w:rsid w:val="006559C6"/>
    <w:rsid w:val="006563BF"/>
    <w:rsid w:val="006569E0"/>
    <w:rsid w:val="00656C6F"/>
    <w:rsid w:val="00660451"/>
    <w:rsid w:val="0066086E"/>
    <w:rsid w:val="00662AF7"/>
    <w:rsid w:val="00663EF6"/>
    <w:rsid w:val="00664D67"/>
    <w:rsid w:val="00664D94"/>
    <w:rsid w:val="006662BA"/>
    <w:rsid w:val="006662BB"/>
    <w:rsid w:val="006666EF"/>
    <w:rsid w:val="00666A0C"/>
    <w:rsid w:val="00667E20"/>
    <w:rsid w:val="006723C1"/>
    <w:rsid w:val="006736D0"/>
    <w:rsid w:val="00674EC8"/>
    <w:rsid w:val="006757D2"/>
    <w:rsid w:val="00675ECB"/>
    <w:rsid w:val="00676492"/>
    <w:rsid w:val="0067674D"/>
    <w:rsid w:val="00676BD3"/>
    <w:rsid w:val="00676E42"/>
    <w:rsid w:val="00677FF3"/>
    <w:rsid w:val="006800A1"/>
    <w:rsid w:val="006808EA"/>
    <w:rsid w:val="006813EC"/>
    <w:rsid w:val="006819D5"/>
    <w:rsid w:val="00681E6F"/>
    <w:rsid w:val="0068376F"/>
    <w:rsid w:val="006844FB"/>
    <w:rsid w:val="0068491D"/>
    <w:rsid w:val="006850BC"/>
    <w:rsid w:val="006858B8"/>
    <w:rsid w:val="006859D5"/>
    <w:rsid w:val="00686BDE"/>
    <w:rsid w:val="00686F0E"/>
    <w:rsid w:val="00687451"/>
    <w:rsid w:val="0069044F"/>
    <w:rsid w:val="00690C7F"/>
    <w:rsid w:val="006919D6"/>
    <w:rsid w:val="00692370"/>
    <w:rsid w:val="006932F9"/>
    <w:rsid w:val="00693BE2"/>
    <w:rsid w:val="006956C3"/>
    <w:rsid w:val="0069713D"/>
    <w:rsid w:val="00697228"/>
    <w:rsid w:val="006A00C8"/>
    <w:rsid w:val="006A02AB"/>
    <w:rsid w:val="006A0D1A"/>
    <w:rsid w:val="006A3089"/>
    <w:rsid w:val="006A398A"/>
    <w:rsid w:val="006A4090"/>
    <w:rsid w:val="006A416A"/>
    <w:rsid w:val="006A4592"/>
    <w:rsid w:val="006A4D47"/>
    <w:rsid w:val="006A6955"/>
    <w:rsid w:val="006A7FDD"/>
    <w:rsid w:val="006B036C"/>
    <w:rsid w:val="006B07A1"/>
    <w:rsid w:val="006B086E"/>
    <w:rsid w:val="006B0ABE"/>
    <w:rsid w:val="006B1EE1"/>
    <w:rsid w:val="006B2509"/>
    <w:rsid w:val="006B2BFE"/>
    <w:rsid w:val="006B3636"/>
    <w:rsid w:val="006B6684"/>
    <w:rsid w:val="006B68E3"/>
    <w:rsid w:val="006C099E"/>
    <w:rsid w:val="006C0BA1"/>
    <w:rsid w:val="006C1C29"/>
    <w:rsid w:val="006C4E18"/>
    <w:rsid w:val="006C65CF"/>
    <w:rsid w:val="006C6EDF"/>
    <w:rsid w:val="006C7D35"/>
    <w:rsid w:val="006D06D7"/>
    <w:rsid w:val="006D099F"/>
    <w:rsid w:val="006D2070"/>
    <w:rsid w:val="006D24DE"/>
    <w:rsid w:val="006D2AF4"/>
    <w:rsid w:val="006D51F4"/>
    <w:rsid w:val="006D5DA1"/>
    <w:rsid w:val="006D65F6"/>
    <w:rsid w:val="006E1248"/>
    <w:rsid w:val="006E28B2"/>
    <w:rsid w:val="006E2943"/>
    <w:rsid w:val="006E3904"/>
    <w:rsid w:val="006E3BBF"/>
    <w:rsid w:val="006E4ADF"/>
    <w:rsid w:val="006EC3C9"/>
    <w:rsid w:val="006F09C7"/>
    <w:rsid w:val="006F2707"/>
    <w:rsid w:val="006F2D39"/>
    <w:rsid w:val="006F3129"/>
    <w:rsid w:val="006F36E4"/>
    <w:rsid w:val="006F3C59"/>
    <w:rsid w:val="006F3F96"/>
    <w:rsid w:val="006F693D"/>
    <w:rsid w:val="00700712"/>
    <w:rsid w:val="0070248E"/>
    <w:rsid w:val="007031A4"/>
    <w:rsid w:val="007037C0"/>
    <w:rsid w:val="00703C7E"/>
    <w:rsid w:val="00704C25"/>
    <w:rsid w:val="00705235"/>
    <w:rsid w:val="00705490"/>
    <w:rsid w:val="007057BB"/>
    <w:rsid w:val="00705C46"/>
    <w:rsid w:val="00705D59"/>
    <w:rsid w:val="0070625F"/>
    <w:rsid w:val="00707B85"/>
    <w:rsid w:val="007106C0"/>
    <w:rsid w:val="00712285"/>
    <w:rsid w:val="00713CEF"/>
    <w:rsid w:val="00714631"/>
    <w:rsid w:val="00714F65"/>
    <w:rsid w:val="00715149"/>
    <w:rsid w:val="00715780"/>
    <w:rsid w:val="00715B4F"/>
    <w:rsid w:val="0071628B"/>
    <w:rsid w:val="0071752C"/>
    <w:rsid w:val="00720A71"/>
    <w:rsid w:val="00720ECE"/>
    <w:rsid w:val="00720F5C"/>
    <w:rsid w:val="00721316"/>
    <w:rsid w:val="0072150E"/>
    <w:rsid w:val="00721E59"/>
    <w:rsid w:val="00722AA0"/>
    <w:rsid w:val="00723046"/>
    <w:rsid w:val="007232D8"/>
    <w:rsid w:val="00724539"/>
    <w:rsid w:val="00724F65"/>
    <w:rsid w:val="00725B4F"/>
    <w:rsid w:val="007263CE"/>
    <w:rsid w:val="00727A41"/>
    <w:rsid w:val="00727BA5"/>
    <w:rsid w:val="00732EE8"/>
    <w:rsid w:val="007332BA"/>
    <w:rsid w:val="007337CD"/>
    <w:rsid w:val="00733E26"/>
    <w:rsid w:val="007346F1"/>
    <w:rsid w:val="00735F8D"/>
    <w:rsid w:val="00735F92"/>
    <w:rsid w:val="007369B8"/>
    <w:rsid w:val="00737053"/>
    <w:rsid w:val="007376ED"/>
    <w:rsid w:val="007400BA"/>
    <w:rsid w:val="00740204"/>
    <w:rsid w:val="007404E2"/>
    <w:rsid w:val="007406B7"/>
    <w:rsid w:val="00740A1B"/>
    <w:rsid w:val="007413CB"/>
    <w:rsid w:val="00741E0E"/>
    <w:rsid w:val="0074420A"/>
    <w:rsid w:val="00746C52"/>
    <w:rsid w:val="00746F8C"/>
    <w:rsid w:val="00747134"/>
    <w:rsid w:val="00751295"/>
    <w:rsid w:val="007513E4"/>
    <w:rsid w:val="0075143B"/>
    <w:rsid w:val="00751893"/>
    <w:rsid w:val="0075200B"/>
    <w:rsid w:val="00752739"/>
    <w:rsid w:val="007531EB"/>
    <w:rsid w:val="00753BBE"/>
    <w:rsid w:val="00753EA1"/>
    <w:rsid w:val="00754A3A"/>
    <w:rsid w:val="00754ADB"/>
    <w:rsid w:val="00756D2A"/>
    <w:rsid w:val="007577FF"/>
    <w:rsid w:val="00757A84"/>
    <w:rsid w:val="0076146F"/>
    <w:rsid w:val="0076206C"/>
    <w:rsid w:val="007623A6"/>
    <w:rsid w:val="00763440"/>
    <w:rsid w:val="00763EE7"/>
    <w:rsid w:val="00764196"/>
    <w:rsid w:val="00764E02"/>
    <w:rsid w:val="00765BAD"/>
    <w:rsid w:val="007677CA"/>
    <w:rsid w:val="00767841"/>
    <w:rsid w:val="00767AF7"/>
    <w:rsid w:val="00770108"/>
    <w:rsid w:val="007716AD"/>
    <w:rsid w:val="00775568"/>
    <w:rsid w:val="00776462"/>
    <w:rsid w:val="00776E8D"/>
    <w:rsid w:val="00777F97"/>
    <w:rsid w:val="0078156C"/>
    <w:rsid w:val="00782B88"/>
    <w:rsid w:val="00782FCF"/>
    <w:rsid w:val="007831F7"/>
    <w:rsid w:val="00784F4C"/>
    <w:rsid w:val="00786462"/>
    <w:rsid w:val="00786A03"/>
    <w:rsid w:val="007871C2"/>
    <w:rsid w:val="00787704"/>
    <w:rsid w:val="0079099F"/>
    <w:rsid w:val="00790EF9"/>
    <w:rsid w:val="00791E2A"/>
    <w:rsid w:val="007932F5"/>
    <w:rsid w:val="00793524"/>
    <w:rsid w:val="00793A3D"/>
    <w:rsid w:val="00794C58"/>
    <w:rsid w:val="00795AE1"/>
    <w:rsid w:val="00795DC1"/>
    <w:rsid w:val="00795F91"/>
    <w:rsid w:val="007969BB"/>
    <w:rsid w:val="00797B69"/>
    <w:rsid w:val="00797CA7"/>
    <w:rsid w:val="00797DDD"/>
    <w:rsid w:val="007A0340"/>
    <w:rsid w:val="007A07A3"/>
    <w:rsid w:val="007A113B"/>
    <w:rsid w:val="007A1C51"/>
    <w:rsid w:val="007A27F4"/>
    <w:rsid w:val="007A7DCC"/>
    <w:rsid w:val="007B09C4"/>
    <w:rsid w:val="007B3844"/>
    <w:rsid w:val="007B3A61"/>
    <w:rsid w:val="007B4699"/>
    <w:rsid w:val="007B662E"/>
    <w:rsid w:val="007B7ABC"/>
    <w:rsid w:val="007C02B8"/>
    <w:rsid w:val="007C1813"/>
    <w:rsid w:val="007C187F"/>
    <w:rsid w:val="007C1EEE"/>
    <w:rsid w:val="007C2C44"/>
    <w:rsid w:val="007C2D7A"/>
    <w:rsid w:val="007C3F2E"/>
    <w:rsid w:val="007C48C3"/>
    <w:rsid w:val="007C4AB2"/>
    <w:rsid w:val="007C5C34"/>
    <w:rsid w:val="007C6DA7"/>
    <w:rsid w:val="007C7232"/>
    <w:rsid w:val="007C74D2"/>
    <w:rsid w:val="007D0EAF"/>
    <w:rsid w:val="007D1713"/>
    <w:rsid w:val="007D1742"/>
    <w:rsid w:val="007D25CD"/>
    <w:rsid w:val="007D2AF5"/>
    <w:rsid w:val="007D3650"/>
    <w:rsid w:val="007D368C"/>
    <w:rsid w:val="007D420C"/>
    <w:rsid w:val="007D5476"/>
    <w:rsid w:val="007D6004"/>
    <w:rsid w:val="007D6CC0"/>
    <w:rsid w:val="007D7CAB"/>
    <w:rsid w:val="007E014C"/>
    <w:rsid w:val="007E0FAC"/>
    <w:rsid w:val="007E2C4E"/>
    <w:rsid w:val="007E386D"/>
    <w:rsid w:val="007E6249"/>
    <w:rsid w:val="007E6C36"/>
    <w:rsid w:val="007E7450"/>
    <w:rsid w:val="007E7507"/>
    <w:rsid w:val="007F0342"/>
    <w:rsid w:val="007F0A10"/>
    <w:rsid w:val="007F115C"/>
    <w:rsid w:val="007F13D5"/>
    <w:rsid w:val="007F180C"/>
    <w:rsid w:val="007F22C0"/>
    <w:rsid w:val="007F3267"/>
    <w:rsid w:val="007F3DD4"/>
    <w:rsid w:val="007F60A2"/>
    <w:rsid w:val="007F6A07"/>
    <w:rsid w:val="007F776D"/>
    <w:rsid w:val="007F7793"/>
    <w:rsid w:val="00802A6F"/>
    <w:rsid w:val="00803F31"/>
    <w:rsid w:val="00805499"/>
    <w:rsid w:val="0080561A"/>
    <w:rsid w:val="0080584E"/>
    <w:rsid w:val="00806183"/>
    <w:rsid w:val="00806E64"/>
    <w:rsid w:val="00807668"/>
    <w:rsid w:val="00810D74"/>
    <w:rsid w:val="008112FF"/>
    <w:rsid w:val="008119E6"/>
    <w:rsid w:val="008124E2"/>
    <w:rsid w:val="00812526"/>
    <w:rsid w:val="0081261E"/>
    <w:rsid w:val="0081274F"/>
    <w:rsid w:val="00812B2F"/>
    <w:rsid w:val="00813227"/>
    <w:rsid w:val="008139EA"/>
    <w:rsid w:val="00813FBE"/>
    <w:rsid w:val="00815A9E"/>
    <w:rsid w:val="00815AFC"/>
    <w:rsid w:val="00816480"/>
    <w:rsid w:val="008171E1"/>
    <w:rsid w:val="00817CE3"/>
    <w:rsid w:val="00820617"/>
    <w:rsid w:val="008209B4"/>
    <w:rsid w:val="00820F69"/>
    <w:rsid w:val="00821314"/>
    <w:rsid w:val="0082156D"/>
    <w:rsid w:val="00821B8D"/>
    <w:rsid w:val="00823526"/>
    <w:rsid w:val="008236FF"/>
    <w:rsid w:val="00823854"/>
    <w:rsid w:val="00824431"/>
    <w:rsid w:val="0082478C"/>
    <w:rsid w:val="00824B63"/>
    <w:rsid w:val="008251D0"/>
    <w:rsid w:val="00827AEB"/>
    <w:rsid w:val="0083091C"/>
    <w:rsid w:val="00830C47"/>
    <w:rsid w:val="00833577"/>
    <w:rsid w:val="00834541"/>
    <w:rsid w:val="00836131"/>
    <w:rsid w:val="008367CB"/>
    <w:rsid w:val="00837153"/>
    <w:rsid w:val="00837C06"/>
    <w:rsid w:val="00840587"/>
    <w:rsid w:val="0084173E"/>
    <w:rsid w:val="00841C82"/>
    <w:rsid w:val="00842516"/>
    <w:rsid w:val="008454BA"/>
    <w:rsid w:val="00846C99"/>
    <w:rsid w:val="00847724"/>
    <w:rsid w:val="008508DA"/>
    <w:rsid w:val="008512B2"/>
    <w:rsid w:val="00851AF2"/>
    <w:rsid w:val="0085261A"/>
    <w:rsid w:val="008569FD"/>
    <w:rsid w:val="00856F95"/>
    <w:rsid w:val="0086020E"/>
    <w:rsid w:val="00860B44"/>
    <w:rsid w:val="008628EB"/>
    <w:rsid w:val="0086295A"/>
    <w:rsid w:val="00863425"/>
    <w:rsid w:val="00863D9E"/>
    <w:rsid w:val="0086452B"/>
    <w:rsid w:val="00866AF1"/>
    <w:rsid w:val="008671DA"/>
    <w:rsid w:val="0086795D"/>
    <w:rsid w:val="008704CC"/>
    <w:rsid w:val="00872441"/>
    <w:rsid w:val="00872C18"/>
    <w:rsid w:val="00873C05"/>
    <w:rsid w:val="00875332"/>
    <w:rsid w:val="00876855"/>
    <w:rsid w:val="00876976"/>
    <w:rsid w:val="00876D63"/>
    <w:rsid w:val="00876EE8"/>
    <w:rsid w:val="008770BE"/>
    <w:rsid w:val="00877997"/>
    <w:rsid w:val="00877C50"/>
    <w:rsid w:val="00877D6A"/>
    <w:rsid w:val="008807F2"/>
    <w:rsid w:val="00880C02"/>
    <w:rsid w:val="00880E63"/>
    <w:rsid w:val="00881DF9"/>
    <w:rsid w:val="00882054"/>
    <w:rsid w:val="0088211B"/>
    <w:rsid w:val="00883181"/>
    <w:rsid w:val="00883B4F"/>
    <w:rsid w:val="0088409B"/>
    <w:rsid w:val="00884D16"/>
    <w:rsid w:val="00884EA1"/>
    <w:rsid w:val="00885191"/>
    <w:rsid w:val="00886A49"/>
    <w:rsid w:val="0088787F"/>
    <w:rsid w:val="00887998"/>
    <w:rsid w:val="00887F90"/>
    <w:rsid w:val="00892D6F"/>
    <w:rsid w:val="00893B73"/>
    <w:rsid w:val="00893C04"/>
    <w:rsid w:val="00893C1F"/>
    <w:rsid w:val="0089542B"/>
    <w:rsid w:val="00895610"/>
    <w:rsid w:val="00897697"/>
    <w:rsid w:val="00897F1E"/>
    <w:rsid w:val="008A0457"/>
    <w:rsid w:val="008A15C1"/>
    <w:rsid w:val="008A1E7C"/>
    <w:rsid w:val="008A2365"/>
    <w:rsid w:val="008A23E1"/>
    <w:rsid w:val="008A3EAF"/>
    <w:rsid w:val="008A426F"/>
    <w:rsid w:val="008A47FB"/>
    <w:rsid w:val="008A552C"/>
    <w:rsid w:val="008A5D78"/>
    <w:rsid w:val="008A659A"/>
    <w:rsid w:val="008A76EF"/>
    <w:rsid w:val="008B112E"/>
    <w:rsid w:val="008B17EA"/>
    <w:rsid w:val="008B2B44"/>
    <w:rsid w:val="008B3AA1"/>
    <w:rsid w:val="008B3EBB"/>
    <w:rsid w:val="008C169B"/>
    <w:rsid w:val="008C2F7F"/>
    <w:rsid w:val="008C2FF5"/>
    <w:rsid w:val="008C3455"/>
    <w:rsid w:val="008C383C"/>
    <w:rsid w:val="008C3884"/>
    <w:rsid w:val="008C3FBC"/>
    <w:rsid w:val="008C5E23"/>
    <w:rsid w:val="008C63BF"/>
    <w:rsid w:val="008C6651"/>
    <w:rsid w:val="008C6E4B"/>
    <w:rsid w:val="008D2294"/>
    <w:rsid w:val="008D23ED"/>
    <w:rsid w:val="008D34A3"/>
    <w:rsid w:val="008D5BE4"/>
    <w:rsid w:val="008D7AB9"/>
    <w:rsid w:val="008D7AFC"/>
    <w:rsid w:val="008E071E"/>
    <w:rsid w:val="008E0725"/>
    <w:rsid w:val="008E0E06"/>
    <w:rsid w:val="008E239B"/>
    <w:rsid w:val="008E24EC"/>
    <w:rsid w:val="008E2D66"/>
    <w:rsid w:val="008E3375"/>
    <w:rsid w:val="008E4463"/>
    <w:rsid w:val="008E579E"/>
    <w:rsid w:val="008E6BD0"/>
    <w:rsid w:val="008E7FEE"/>
    <w:rsid w:val="008F0A16"/>
    <w:rsid w:val="008F1044"/>
    <w:rsid w:val="008F120C"/>
    <w:rsid w:val="008F16C9"/>
    <w:rsid w:val="008F1B99"/>
    <w:rsid w:val="008F26FD"/>
    <w:rsid w:val="008F3255"/>
    <w:rsid w:val="008F3786"/>
    <w:rsid w:val="008F4423"/>
    <w:rsid w:val="008F57F1"/>
    <w:rsid w:val="008F65E2"/>
    <w:rsid w:val="008F6ADD"/>
    <w:rsid w:val="008F6E8E"/>
    <w:rsid w:val="00901A5F"/>
    <w:rsid w:val="009020D6"/>
    <w:rsid w:val="00902C18"/>
    <w:rsid w:val="00905513"/>
    <w:rsid w:val="00905A1F"/>
    <w:rsid w:val="00905A55"/>
    <w:rsid w:val="00905F33"/>
    <w:rsid w:val="00910924"/>
    <w:rsid w:val="009118D1"/>
    <w:rsid w:val="009119D9"/>
    <w:rsid w:val="009168D5"/>
    <w:rsid w:val="00917595"/>
    <w:rsid w:val="0091797D"/>
    <w:rsid w:val="009222DF"/>
    <w:rsid w:val="009222E1"/>
    <w:rsid w:val="00923A09"/>
    <w:rsid w:val="00924B0D"/>
    <w:rsid w:val="00925E46"/>
    <w:rsid w:val="009265E7"/>
    <w:rsid w:val="00926C36"/>
    <w:rsid w:val="009316AD"/>
    <w:rsid w:val="00931F8D"/>
    <w:rsid w:val="0093218D"/>
    <w:rsid w:val="009322DE"/>
    <w:rsid w:val="0093272D"/>
    <w:rsid w:val="00932FA2"/>
    <w:rsid w:val="00934359"/>
    <w:rsid w:val="00935ACF"/>
    <w:rsid w:val="009362D6"/>
    <w:rsid w:val="00936CC8"/>
    <w:rsid w:val="00937E87"/>
    <w:rsid w:val="00940AAA"/>
    <w:rsid w:val="00940D53"/>
    <w:rsid w:val="00944C12"/>
    <w:rsid w:val="009457D8"/>
    <w:rsid w:val="00946242"/>
    <w:rsid w:val="00946D56"/>
    <w:rsid w:val="00946DF8"/>
    <w:rsid w:val="00947797"/>
    <w:rsid w:val="00947B37"/>
    <w:rsid w:val="00947F64"/>
    <w:rsid w:val="00951F6C"/>
    <w:rsid w:val="00952A2B"/>
    <w:rsid w:val="00952A52"/>
    <w:rsid w:val="00953532"/>
    <w:rsid w:val="00953BD3"/>
    <w:rsid w:val="009546C2"/>
    <w:rsid w:val="00954CF4"/>
    <w:rsid w:val="009562C5"/>
    <w:rsid w:val="00960D3D"/>
    <w:rsid w:val="009621A2"/>
    <w:rsid w:val="009627AE"/>
    <w:rsid w:val="00962875"/>
    <w:rsid w:val="00962AF0"/>
    <w:rsid w:val="00963DAD"/>
    <w:rsid w:val="009657F0"/>
    <w:rsid w:val="009659D1"/>
    <w:rsid w:val="00971492"/>
    <w:rsid w:val="0097213B"/>
    <w:rsid w:val="00972790"/>
    <w:rsid w:val="00972A68"/>
    <w:rsid w:val="00973124"/>
    <w:rsid w:val="00973E1F"/>
    <w:rsid w:val="0097488B"/>
    <w:rsid w:val="00975C61"/>
    <w:rsid w:val="00976BD9"/>
    <w:rsid w:val="00980653"/>
    <w:rsid w:val="00980AF0"/>
    <w:rsid w:val="00981FE5"/>
    <w:rsid w:val="00983DB6"/>
    <w:rsid w:val="009850A2"/>
    <w:rsid w:val="00985242"/>
    <w:rsid w:val="009871F2"/>
    <w:rsid w:val="00987E39"/>
    <w:rsid w:val="00990D7C"/>
    <w:rsid w:val="0099274A"/>
    <w:rsid w:val="00993C36"/>
    <w:rsid w:val="0099554F"/>
    <w:rsid w:val="00995D83"/>
    <w:rsid w:val="00996CDC"/>
    <w:rsid w:val="009A08AF"/>
    <w:rsid w:val="009A1B0B"/>
    <w:rsid w:val="009A2064"/>
    <w:rsid w:val="009A2377"/>
    <w:rsid w:val="009A2617"/>
    <w:rsid w:val="009A3579"/>
    <w:rsid w:val="009A394F"/>
    <w:rsid w:val="009A3F89"/>
    <w:rsid w:val="009A4A8D"/>
    <w:rsid w:val="009A4B99"/>
    <w:rsid w:val="009A51F4"/>
    <w:rsid w:val="009A5325"/>
    <w:rsid w:val="009A562C"/>
    <w:rsid w:val="009A701E"/>
    <w:rsid w:val="009B0D9E"/>
    <w:rsid w:val="009B1758"/>
    <w:rsid w:val="009B1FFB"/>
    <w:rsid w:val="009B2AD7"/>
    <w:rsid w:val="009B3751"/>
    <w:rsid w:val="009B37A1"/>
    <w:rsid w:val="009B3844"/>
    <w:rsid w:val="009B441C"/>
    <w:rsid w:val="009B4C20"/>
    <w:rsid w:val="009B50C9"/>
    <w:rsid w:val="009B6004"/>
    <w:rsid w:val="009B675D"/>
    <w:rsid w:val="009B686F"/>
    <w:rsid w:val="009C0A6E"/>
    <w:rsid w:val="009C15D5"/>
    <w:rsid w:val="009C1862"/>
    <w:rsid w:val="009C1FF9"/>
    <w:rsid w:val="009C2B6C"/>
    <w:rsid w:val="009C2BC1"/>
    <w:rsid w:val="009C3AE8"/>
    <w:rsid w:val="009C47D5"/>
    <w:rsid w:val="009C4DC4"/>
    <w:rsid w:val="009C5548"/>
    <w:rsid w:val="009C663C"/>
    <w:rsid w:val="009C6D45"/>
    <w:rsid w:val="009C7422"/>
    <w:rsid w:val="009C7F38"/>
    <w:rsid w:val="009D0691"/>
    <w:rsid w:val="009D3D66"/>
    <w:rsid w:val="009D52A5"/>
    <w:rsid w:val="009D5CB8"/>
    <w:rsid w:val="009D7363"/>
    <w:rsid w:val="009D7B6B"/>
    <w:rsid w:val="009E27BA"/>
    <w:rsid w:val="009E2FB3"/>
    <w:rsid w:val="009E59FD"/>
    <w:rsid w:val="009F171C"/>
    <w:rsid w:val="009F248D"/>
    <w:rsid w:val="009F314B"/>
    <w:rsid w:val="009F3EB0"/>
    <w:rsid w:val="009F3F2D"/>
    <w:rsid w:val="009F4389"/>
    <w:rsid w:val="009F45F9"/>
    <w:rsid w:val="009F4715"/>
    <w:rsid w:val="009F4BE0"/>
    <w:rsid w:val="009F4E04"/>
    <w:rsid w:val="009F5256"/>
    <w:rsid w:val="009F5795"/>
    <w:rsid w:val="009F7479"/>
    <w:rsid w:val="009F7B32"/>
    <w:rsid w:val="00A00FAF"/>
    <w:rsid w:val="00A019F3"/>
    <w:rsid w:val="00A0380D"/>
    <w:rsid w:val="00A04073"/>
    <w:rsid w:val="00A04235"/>
    <w:rsid w:val="00A04939"/>
    <w:rsid w:val="00A04D16"/>
    <w:rsid w:val="00A05190"/>
    <w:rsid w:val="00A0529A"/>
    <w:rsid w:val="00A066B5"/>
    <w:rsid w:val="00A10296"/>
    <w:rsid w:val="00A10B1A"/>
    <w:rsid w:val="00A10CCA"/>
    <w:rsid w:val="00A1341B"/>
    <w:rsid w:val="00A136CB"/>
    <w:rsid w:val="00A1380A"/>
    <w:rsid w:val="00A14519"/>
    <w:rsid w:val="00A17080"/>
    <w:rsid w:val="00A17AC4"/>
    <w:rsid w:val="00A17C63"/>
    <w:rsid w:val="00A17E53"/>
    <w:rsid w:val="00A1990B"/>
    <w:rsid w:val="00A2011C"/>
    <w:rsid w:val="00A231C7"/>
    <w:rsid w:val="00A2374E"/>
    <w:rsid w:val="00A25DDF"/>
    <w:rsid w:val="00A268E4"/>
    <w:rsid w:val="00A27618"/>
    <w:rsid w:val="00A27EB8"/>
    <w:rsid w:val="00A3017A"/>
    <w:rsid w:val="00A3166F"/>
    <w:rsid w:val="00A32FA8"/>
    <w:rsid w:val="00A33F2C"/>
    <w:rsid w:val="00A33F4A"/>
    <w:rsid w:val="00A33F57"/>
    <w:rsid w:val="00A3454E"/>
    <w:rsid w:val="00A36A2B"/>
    <w:rsid w:val="00A36BFF"/>
    <w:rsid w:val="00A37652"/>
    <w:rsid w:val="00A37664"/>
    <w:rsid w:val="00A411B7"/>
    <w:rsid w:val="00A41418"/>
    <w:rsid w:val="00A42D57"/>
    <w:rsid w:val="00A43934"/>
    <w:rsid w:val="00A43FFE"/>
    <w:rsid w:val="00A4598D"/>
    <w:rsid w:val="00A45D80"/>
    <w:rsid w:val="00A4682A"/>
    <w:rsid w:val="00A47688"/>
    <w:rsid w:val="00A5060B"/>
    <w:rsid w:val="00A5077A"/>
    <w:rsid w:val="00A50F13"/>
    <w:rsid w:val="00A5111A"/>
    <w:rsid w:val="00A514C1"/>
    <w:rsid w:val="00A52133"/>
    <w:rsid w:val="00A52866"/>
    <w:rsid w:val="00A53077"/>
    <w:rsid w:val="00A53A33"/>
    <w:rsid w:val="00A560E6"/>
    <w:rsid w:val="00A562AA"/>
    <w:rsid w:val="00A578A4"/>
    <w:rsid w:val="00A60FD0"/>
    <w:rsid w:val="00A6111D"/>
    <w:rsid w:val="00A62AB6"/>
    <w:rsid w:val="00A63048"/>
    <w:rsid w:val="00A641DC"/>
    <w:rsid w:val="00A65186"/>
    <w:rsid w:val="00A65613"/>
    <w:rsid w:val="00A65779"/>
    <w:rsid w:val="00A657B4"/>
    <w:rsid w:val="00A66BCD"/>
    <w:rsid w:val="00A674B4"/>
    <w:rsid w:val="00A67990"/>
    <w:rsid w:val="00A70222"/>
    <w:rsid w:val="00A710BA"/>
    <w:rsid w:val="00A75056"/>
    <w:rsid w:val="00A7617B"/>
    <w:rsid w:val="00A762BF"/>
    <w:rsid w:val="00A769EF"/>
    <w:rsid w:val="00A76F6A"/>
    <w:rsid w:val="00A77DF0"/>
    <w:rsid w:val="00A81784"/>
    <w:rsid w:val="00A82C1E"/>
    <w:rsid w:val="00A833A6"/>
    <w:rsid w:val="00A841E4"/>
    <w:rsid w:val="00A8432A"/>
    <w:rsid w:val="00A845CC"/>
    <w:rsid w:val="00A8538E"/>
    <w:rsid w:val="00A856F7"/>
    <w:rsid w:val="00A874ED"/>
    <w:rsid w:val="00A9091D"/>
    <w:rsid w:val="00A90AC3"/>
    <w:rsid w:val="00A91B33"/>
    <w:rsid w:val="00A928CD"/>
    <w:rsid w:val="00A931D3"/>
    <w:rsid w:val="00A946A9"/>
    <w:rsid w:val="00A94A2C"/>
    <w:rsid w:val="00A94C3E"/>
    <w:rsid w:val="00A950EE"/>
    <w:rsid w:val="00A955DE"/>
    <w:rsid w:val="00A96DAF"/>
    <w:rsid w:val="00AA073E"/>
    <w:rsid w:val="00AA1784"/>
    <w:rsid w:val="00AA20AC"/>
    <w:rsid w:val="00AA277E"/>
    <w:rsid w:val="00AA3134"/>
    <w:rsid w:val="00AA40A5"/>
    <w:rsid w:val="00AA554A"/>
    <w:rsid w:val="00AA5A77"/>
    <w:rsid w:val="00AA6631"/>
    <w:rsid w:val="00AA679E"/>
    <w:rsid w:val="00AA7B8C"/>
    <w:rsid w:val="00AB0525"/>
    <w:rsid w:val="00AB0DFA"/>
    <w:rsid w:val="00AB41CA"/>
    <w:rsid w:val="00AB4A0F"/>
    <w:rsid w:val="00AB4E46"/>
    <w:rsid w:val="00AB4EEB"/>
    <w:rsid w:val="00AB5DF4"/>
    <w:rsid w:val="00AB5ED9"/>
    <w:rsid w:val="00AB6E04"/>
    <w:rsid w:val="00AB7724"/>
    <w:rsid w:val="00AC0738"/>
    <w:rsid w:val="00AC1944"/>
    <w:rsid w:val="00AC2989"/>
    <w:rsid w:val="00AC3132"/>
    <w:rsid w:val="00AC350C"/>
    <w:rsid w:val="00AC386C"/>
    <w:rsid w:val="00AC3ACD"/>
    <w:rsid w:val="00AC527D"/>
    <w:rsid w:val="00AC5A1C"/>
    <w:rsid w:val="00AC60F2"/>
    <w:rsid w:val="00AC65A2"/>
    <w:rsid w:val="00AC6C92"/>
    <w:rsid w:val="00AC7157"/>
    <w:rsid w:val="00AC7A07"/>
    <w:rsid w:val="00AC7D3D"/>
    <w:rsid w:val="00AD053A"/>
    <w:rsid w:val="00AD12B3"/>
    <w:rsid w:val="00AD15BA"/>
    <w:rsid w:val="00AD2B9D"/>
    <w:rsid w:val="00AD31EF"/>
    <w:rsid w:val="00AD39E9"/>
    <w:rsid w:val="00AD608D"/>
    <w:rsid w:val="00AD7907"/>
    <w:rsid w:val="00AE00B2"/>
    <w:rsid w:val="00AE0242"/>
    <w:rsid w:val="00AE08E4"/>
    <w:rsid w:val="00AE0EE5"/>
    <w:rsid w:val="00AE2C42"/>
    <w:rsid w:val="00AE2E63"/>
    <w:rsid w:val="00AE4312"/>
    <w:rsid w:val="00AE4568"/>
    <w:rsid w:val="00AE48C0"/>
    <w:rsid w:val="00AE58ED"/>
    <w:rsid w:val="00AE7BD9"/>
    <w:rsid w:val="00AF01AD"/>
    <w:rsid w:val="00AF0CAB"/>
    <w:rsid w:val="00AF0FAF"/>
    <w:rsid w:val="00AF1529"/>
    <w:rsid w:val="00AF1770"/>
    <w:rsid w:val="00AF18F8"/>
    <w:rsid w:val="00AF1C79"/>
    <w:rsid w:val="00AF1EB2"/>
    <w:rsid w:val="00AF2517"/>
    <w:rsid w:val="00AF3900"/>
    <w:rsid w:val="00AF3D9F"/>
    <w:rsid w:val="00AF4419"/>
    <w:rsid w:val="00AF4CCC"/>
    <w:rsid w:val="00AF6F1C"/>
    <w:rsid w:val="00AF717B"/>
    <w:rsid w:val="00B006B2"/>
    <w:rsid w:val="00B00D50"/>
    <w:rsid w:val="00B00F05"/>
    <w:rsid w:val="00B015AB"/>
    <w:rsid w:val="00B01D1B"/>
    <w:rsid w:val="00B01F3D"/>
    <w:rsid w:val="00B02F7F"/>
    <w:rsid w:val="00B032E2"/>
    <w:rsid w:val="00B03A75"/>
    <w:rsid w:val="00B047A6"/>
    <w:rsid w:val="00B04F8D"/>
    <w:rsid w:val="00B05F58"/>
    <w:rsid w:val="00B06225"/>
    <w:rsid w:val="00B06543"/>
    <w:rsid w:val="00B06FEE"/>
    <w:rsid w:val="00B07177"/>
    <w:rsid w:val="00B074A3"/>
    <w:rsid w:val="00B079E3"/>
    <w:rsid w:val="00B07B25"/>
    <w:rsid w:val="00B07B76"/>
    <w:rsid w:val="00B11CD8"/>
    <w:rsid w:val="00B131A9"/>
    <w:rsid w:val="00B14FA0"/>
    <w:rsid w:val="00B158B1"/>
    <w:rsid w:val="00B15F4D"/>
    <w:rsid w:val="00B16490"/>
    <w:rsid w:val="00B1672D"/>
    <w:rsid w:val="00B16941"/>
    <w:rsid w:val="00B16F39"/>
    <w:rsid w:val="00B20DCE"/>
    <w:rsid w:val="00B21026"/>
    <w:rsid w:val="00B213C2"/>
    <w:rsid w:val="00B23CDE"/>
    <w:rsid w:val="00B24639"/>
    <w:rsid w:val="00B24AC9"/>
    <w:rsid w:val="00B25571"/>
    <w:rsid w:val="00B302BB"/>
    <w:rsid w:val="00B30F02"/>
    <w:rsid w:val="00B339E1"/>
    <w:rsid w:val="00B3487C"/>
    <w:rsid w:val="00B34EB1"/>
    <w:rsid w:val="00B35045"/>
    <w:rsid w:val="00B350C5"/>
    <w:rsid w:val="00B353AD"/>
    <w:rsid w:val="00B360CA"/>
    <w:rsid w:val="00B37906"/>
    <w:rsid w:val="00B37B69"/>
    <w:rsid w:val="00B40284"/>
    <w:rsid w:val="00B40701"/>
    <w:rsid w:val="00B418B3"/>
    <w:rsid w:val="00B4228F"/>
    <w:rsid w:val="00B42592"/>
    <w:rsid w:val="00B43FDD"/>
    <w:rsid w:val="00B45775"/>
    <w:rsid w:val="00B46945"/>
    <w:rsid w:val="00B46CFF"/>
    <w:rsid w:val="00B47D41"/>
    <w:rsid w:val="00B509F9"/>
    <w:rsid w:val="00B517DB"/>
    <w:rsid w:val="00B51A5E"/>
    <w:rsid w:val="00B54D9C"/>
    <w:rsid w:val="00B54DF0"/>
    <w:rsid w:val="00B5734A"/>
    <w:rsid w:val="00B60427"/>
    <w:rsid w:val="00B625E9"/>
    <w:rsid w:val="00B62E3E"/>
    <w:rsid w:val="00B63657"/>
    <w:rsid w:val="00B6559D"/>
    <w:rsid w:val="00B662F2"/>
    <w:rsid w:val="00B70A07"/>
    <w:rsid w:val="00B70E33"/>
    <w:rsid w:val="00B71471"/>
    <w:rsid w:val="00B72444"/>
    <w:rsid w:val="00B72A81"/>
    <w:rsid w:val="00B72E9E"/>
    <w:rsid w:val="00B733D9"/>
    <w:rsid w:val="00B7372B"/>
    <w:rsid w:val="00B73964"/>
    <w:rsid w:val="00B76EC5"/>
    <w:rsid w:val="00B8117B"/>
    <w:rsid w:val="00B82BA3"/>
    <w:rsid w:val="00B82C5A"/>
    <w:rsid w:val="00B841B6"/>
    <w:rsid w:val="00B8450C"/>
    <w:rsid w:val="00B8468A"/>
    <w:rsid w:val="00B863EB"/>
    <w:rsid w:val="00B86654"/>
    <w:rsid w:val="00B86674"/>
    <w:rsid w:val="00B86EAD"/>
    <w:rsid w:val="00B872A8"/>
    <w:rsid w:val="00B876D5"/>
    <w:rsid w:val="00B87838"/>
    <w:rsid w:val="00B90249"/>
    <w:rsid w:val="00B91287"/>
    <w:rsid w:val="00B92C55"/>
    <w:rsid w:val="00B92C6E"/>
    <w:rsid w:val="00B92DE9"/>
    <w:rsid w:val="00B93284"/>
    <w:rsid w:val="00B946EB"/>
    <w:rsid w:val="00B95593"/>
    <w:rsid w:val="00B9585D"/>
    <w:rsid w:val="00B96218"/>
    <w:rsid w:val="00B97D54"/>
    <w:rsid w:val="00BA0084"/>
    <w:rsid w:val="00BA0E2F"/>
    <w:rsid w:val="00BA1720"/>
    <w:rsid w:val="00BA319F"/>
    <w:rsid w:val="00BA33E7"/>
    <w:rsid w:val="00BA39F3"/>
    <w:rsid w:val="00BA442D"/>
    <w:rsid w:val="00BA4905"/>
    <w:rsid w:val="00BA5847"/>
    <w:rsid w:val="00BA68C4"/>
    <w:rsid w:val="00BA6C52"/>
    <w:rsid w:val="00BA7496"/>
    <w:rsid w:val="00BB00DE"/>
    <w:rsid w:val="00BB14CA"/>
    <w:rsid w:val="00BB1575"/>
    <w:rsid w:val="00BB1D78"/>
    <w:rsid w:val="00BB1F24"/>
    <w:rsid w:val="00BB4179"/>
    <w:rsid w:val="00BB47DA"/>
    <w:rsid w:val="00BB5767"/>
    <w:rsid w:val="00BB620D"/>
    <w:rsid w:val="00BB660C"/>
    <w:rsid w:val="00BB6BCC"/>
    <w:rsid w:val="00BB7AF7"/>
    <w:rsid w:val="00BB7BA9"/>
    <w:rsid w:val="00BB7F2D"/>
    <w:rsid w:val="00BB7F7F"/>
    <w:rsid w:val="00BC0864"/>
    <w:rsid w:val="00BC194F"/>
    <w:rsid w:val="00BC1CBC"/>
    <w:rsid w:val="00BC2576"/>
    <w:rsid w:val="00BC2BC6"/>
    <w:rsid w:val="00BC2D4C"/>
    <w:rsid w:val="00BC3F21"/>
    <w:rsid w:val="00BC45F9"/>
    <w:rsid w:val="00BC4C14"/>
    <w:rsid w:val="00BC53BC"/>
    <w:rsid w:val="00BC59F4"/>
    <w:rsid w:val="00BC658A"/>
    <w:rsid w:val="00BC788E"/>
    <w:rsid w:val="00BD111C"/>
    <w:rsid w:val="00BD2CAE"/>
    <w:rsid w:val="00BD4C61"/>
    <w:rsid w:val="00BD51A9"/>
    <w:rsid w:val="00BD7535"/>
    <w:rsid w:val="00BE0D0C"/>
    <w:rsid w:val="00BE1818"/>
    <w:rsid w:val="00BE3220"/>
    <w:rsid w:val="00BE6238"/>
    <w:rsid w:val="00BE6568"/>
    <w:rsid w:val="00BE7144"/>
    <w:rsid w:val="00BE73A9"/>
    <w:rsid w:val="00BF0B02"/>
    <w:rsid w:val="00BF15BF"/>
    <w:rsid w:val="00BF27D7"/>
    <w:rsid w:val="00BF2ACB"/>
    <w:rsid w:val="00BF2E91"/>
    <w:rsid w:val="00BF42E7"/>
    <w:rsid w:val="00BF49F3"/>
    <w:rsid w:val="00BF6370"/>
    <w:rsid w:val="00BF640A"/>
    <w:rsid w:val="00BF693E"/>
    <w:rsid w:val="00BF6CB1"/>
    <w:rsid w:val="00C00106"/>
    <w:rsid w:val="00C0023D"/>
    <w:rsid w:val="00C014FC"/>
    <w:rsid w:val="00C01807"/>
    <w:rsid w:val="00C01E9F"/>
    <w:rsid w:val="00C04420"/>
    <w:rsid w:val="00C0465A"/>
    <w:rsid w:val="00C06779"/>
    <w:rsid w:val="00C0709F"/>
    <w:rsid w:val="00C078C9"/>
    <w:rsid w:val="00C1028B"/>
    <w:rsid w:val="00C10BA5"/>
    <w:rsid w:val="00C11F08"/>
    <w:rsid w:val="00C12D82"/>
    <w:rsid w:val="00C15495"/>
    <w:rsid w:val="00C15806"/>
    <w:rsid w:val="00C1629C"/>
    <w:rsid w:val="00C178BE"/>
    <w:rsid w:val="00C17A8D"/>
    <w:rsid w:val="00C17DF2"/>
    <w:rsid w:val="00C211B0"/>
    <w:rsid w:val="00C21825"/>
    <w:rsid w:val="00C218D7"/>
    <w:rsid w:val="00C2245A"/>
    <w:rsid w:val="00C23D6E"/>
    <w:rsid w:val="00C23EB2"/>
    <w:rsid w:val="00C244B0"/>
    <w:rsid w:val="00C25DBC"/>
    <w:rsid w:val="00C27167"/>
    <w:rsid w:val="00C27823"/>
    <w:rsid w:val="00C30385"/>
    <w:rsid w:val="00C310CD"/>
    <w:rsid w:val="00C33A5A"/>
    <w:rsid w:val="00C34D55"/>
    <w:rsid w:val="00C35666"/>
    <w:rsid w:val="00C35917"/>
    <w:rsid w:val="00C3644C"/>
    <w:rsid w:val="00C40299"/>
    <w:rsid w:val="00C40973"/>
    <w:rsid w:val="00C411AC"/>
    <w:rsid w:val="00C43E9C"/>
    <w:rsid w:val="00C44151"/>
    <w:rsid w:val="00C46829"/>
    <w:rsid w:val="00C50110"/>
    <w:rsid w:val="00C50335"/>
    <w:rsid w:val="00C51354"/>
    <w:rsid w:val="00C533C1"/>
    <w:rsid w:val="00C5426E"/>
    <w:rsid w:val="00C55544"/>
    <w:rsid w:val="00C55F98"/>
    <w:rsid w:val="00C5604B"/>
    <w:rsid w:val="00C575AA"/>
    <w:rsid w:val="00C57D6E"/>
    <w:rsid w:val="00C60612"/>
    <w:rsid w:val="00C60C1D"/>
    <w:rsid w:val="00C61E86"/>
    <w:rsid w:val="00C62357"/>
    <w:rsid w:val="00C632B6"/>
    <w:rsid w:val="00C63A5A"/>
    <w:rsid w:val="00C63E3C"/>
    <w:rsid w:val="00C63F60"/>
    <w:rsid w:val="00C6442B"/>
    <w:rsid w:val="00C65F56"/>
    <w:rsid w:val="00C66D0F"/>
    <w:rsid w:val="00C66F94"/>
    <w:rsid w:val="00C67710"/>
    <w:rsid w:val="00C67789"/>
    <w:rsid w:val="00C6787F"/>
    <w:rsid w:val="00C70235"/>
    <w:rsid w:val="00C774F5"/>
    <w:rsid w:val="00C77564"/>
    <w:rsid w:val="00C779B3"/>
    <w:rsid w:val="00C77C7F"/>
    <w:rsid w:val="00C80BDD"/>
    <w:rsid w:val="00C811CB"/>
    <w:rsid w:val="00C82F36"/>
    <w:rsid w:val="00C83B07"/>
    <w:rsid w:val="00C84334"/>
    <w:rsid w:val="00C86126"/>
    <w:rsid w:val="00C869CB"/>
    <w:rsid w:val="00C86AD4"/>
    <w:rsid w:val="00C874AB"/>
    <w:rsid w:val="00C8795B"/>
    <w:rsid w:val="00C90CCC"/>
    <w:rsid w:val="00C90E7C"/>
    <w:rsid w:val="00C9188A"/>
    <w:rsid w:val="00C91959"/>
    <w:rsid w:val="00C91F00"/>
    <w:rsid w:val="00C9264F"/>
    <w:rsid w:val="00C946BE"/>
    <w:rsid w:val="00C95686"/>
    <w:rsid w:val="00C962A2"/>
    <w:rsid w:val="00C9666F"/>
    <w:rsid w:val="00C96CA3"/>
    <w:rsid w:val="00C9711D"/>
    <w:rsid w:val="00C97E4E"/>
    <w:rsid w:val="00CA0660"/>
    <w:rsid w:val="00CA1656"/>
    <w:rsid w:val="00CA19DA"/>
    <w:rsid w:val="00CA2E0E"/>
    <w:rsid w:val="00CA3108"/>
    <w:rsid w:val="00CA49A3"/>
    <w:rsid w:val="00CA4BCF"/>
    <w:rsid w:val="00CA51F6"/>
    <w:rsid w:val="00CA570D"/>
    <w:rsid w:val="00CA6821"/>
    <w:rsid w:val="00CA6D56"/>
    <w:rsid w:val="00CB0AA9"/>
    <w:rsid w:val="00CB23B2"/>
    <w:rsid w:val="00CB2C05"/>
    <w:rsid w:val="00CB2D4F"/>
    <w:rsid w:val="00CB2FAB"/>
    <w:rsid w:val="00CB36B1"/>
    <w:rsid w:val="00CB3DB3"/>
    <w:rsid w:val="00CB4061"/>
    <w:rsid w:val="00CB46B2"/>
    <w:rsid w:val="00CB52D9"/>
    <w:rsid w:val="00CB6720"/>
    <w:rsid w:val="00CB6D5D"/>
    <w:rsid w:val="00CB7AA2"/>
    <w:rsid w:val="00CB7C12"/>
    <w:rsid w:val="00CC0041"/>
    <w:rsid w:val="00CC07DF"/>
    <w:rsid w:val="00CC0CAE"/>
    <w:rsid w:val="00CC2379"/>
    <w:rsid w:val="00CC5AA1"/>
    <w:rsid w:val="00CC627C"/>
    <w:rsid w:val="00CC662C"/>
    <w:rsid w:val="00CC6D56"/>
    <w:rsid w:val="00CD102F"/>
    <w:rsid w:val="00CD2BAB"/>
    <w:rsid w:val="00CD4FAF"/>
    <w:rsid w:val="00CD5208"/>
    <w:rsid w:val="00CD557A"/>
    <w:rsid w:val="00CD57B6"/>
    <w:rsid w:val="00CD621A"/>
    <w:rsid w:val="00CD6562"/>
    <w:rsid w:val="00CE00B9"/>
    <w:rsid w:val="00CE0431"/>
    <w:rsid w:val="00CE0EAA"/>
    <w:rsid w:val="00CE13C2"/>
    <w:rsid w:val="00CE2062"/>
    <w:rsid w:val="00CE35EF"/>
    <w:rsid w:val="00CE47B5"/>
    <w:rsid w:val="00CE4E81"/>
    <w:rsid w:val="00CE5C69"/>
    <w:rsid w:val="00CE697C"/>
    <w:rsid w:val="00CE70B6"/>
    <w:rsid w:val="00CE78DE"/>
    <w:rsid w:val="00CF1BCA"/>
    <w:rsid w:val="00CF2E15"/>
    <w:rsid w:val="00CF35D5"/>
    <w:rsid w:val="00CF3FD0"/>
    <w:rsid w:val="00CF5F94"/>
    <w:rsid w:val="00CF6081"/>
    <w:rsid w:val="00CF6697"/>
    <w:rsid w:val="00CF711F"/>
    <w:rsid w:val="00CF7CDC"/>
    <w:rsid w:val="00CF7D90"/>
    <w:rsid w:val="00D001A0"/>
    <w:rsid w:val="00D00F45"/>
    <w:rsid w:val="00D0270B"/>
    <w:rsid w:val="00D03012"/>
    <w:rsid w:val="00D040B4"/>
    <w:rsid w:val="00D043C2"/>
    <w:rsid w:val="00D044C8"/>
    <w:rsid w:val="00D0480A"/>
    <w:rsid w:val="00D06D34"/>
    <w:rsid w:val="00D070AE"/>
    <w:rsid w:val="00D10AF0"/>
    <w:rsid w:val="00D11F83"/>
    <w:rsid w:val="00D1241A"/>
    <w:rsid w:val="00D1399B"/>
    <w:rsid w:val="00D14837"/>
    <w:rsid w:val="00D15F65"/>
    <w:rsid w:val="00D16CE6"/>
    <w:rsid w:val="00D16F55"/>
    <w:rsid w:val="00D17608"/>
    <w:rsid w:val="00D17BE1"/>
    <w:rsid w:val="00D2049C"/>
    <w:rsid w:val="00D21F6F"/>
    <w:rsid w:val="00D22217"/>
    <w:rsid w:val="00D23C26"/>
    <w:rsid w:val="00D23DBC"/>
    <w:rsid w:val="00D25058"/>
    <w:rsid w:val="00D2598F"/>
    <w:rsid w:val="00D25E34"/>
    <w:rsid w:val="00D325F4"/>
    <w:rsid w:val="00D3275B"/>
    <w:rsid w:val="00D32AC7"/>
    <w:rsid w:val="00D33100"/>
    <w:rsid w:val="00D33AE7"/>
    <w:rsid w:val="00D37726"/>
    <w:rsid w:val="00D400BD"/>
    <w:rsid w:val="00D415A4"/>
    <w:rsid w:val="00D42994"/>
    <w:rsid w:val="00D42FEC"/>
    <w:rsid w:val="00D43322"/>
    <w:rsid w:val="00D43940"/>
    <w:rsid w:val="00D44E92"/>
    <w:rsid w:val="00D45C3F"/>
    <w:rsid w:val="00D4707E"/>
    <w:rsid w:val="00D471EF"/>
    <w:rsid w:val="00D50C30"/>
    <w:rsid w:val="00D527E3"/>
    <w:rsid w:val="00D52D0B"/>
    <w:rsid w:val="00D53F16"/>
    <w:rsid w:val="00D549E5"/>
    <w:rsid w:val="00D54E23"/>
    <w:rsid w:val="00D55DC0"/>
    <w:rsid w:val="00D56542"/>
    <w:rsid w:val="00D574BD"/>
    <w:rsid w:val="00D57CAE"/>
    <w:rsid w:val="00D604FE"/>
    <w:rsid w:val="00D61B89"/>
    <w:rsid w:val="00D63270"/>
    <w:rsid w:val="00D64EE6"/>
    <w:rsid w:val="00D66314"/>
    <w:rsid w:val="00D66A25"/>
    <w:rsid w:val="00D66B3B"/>
    <w:rsid w:val="00D67C0D"/>
    <w:rsid w:val="00D70E9D"/>
    <w:rsid w:val="00D71113"/>
    <w:rsid w:val="00D72F28"/>
    <w:rsid w:val="00D73086"/>
    <w:rsid w:val="00D73B98"/>
    <w:rsid w:val="00D74129"/>
    <w:rsid w:val="00D743CC"/>
    <w:rsid w:val="00D76B9F"/>
    <w:rsid w:val="00D77F67"/>
    <w:rsid w:val="00D800F4"/>
    <w:rsid w:val="00D8089F"/>
    <w:rsid w:val="00D8327E"/>
    <w:rsid w:val="00D847F6"/>
    <w:rsid w:val="00D86097"/>
    <w:rsid w:val="00D860EB"/>
    <w:rsid w:val="00D8647C"/>
    <w:rsid w:val="00D867C6"/>
    <w:rsid w:val="00D8685E"/>
    <w:rsid w:val="00D86C7D"/>
    <w:rsid w:val="00D87F12"/>
    <w:rsid w:val="00D91170"/>
    <w:rsid w:val="00D913B0"/>
    <w:rsid w:val="00D914C2"/>
    <w:rsid w:val="00D931F4"/>
    <w:rsid w:val="00D936EF"/>
    <w:rsid w:val="00D96348"/>
    <w:rsid w:val="00D974CC"/>
    <w:rsid w:val="00D978F1"/>
    <w:rsid w:val="00DA04C0"/>
    <w:rsid w:val="00DA07EF"/>
    <w:rsid w:val="00DA14D0"/>
    <w:rsid w:val="00DA1AED"/>
    <w:rsid w:val="00DA2465"/>
    <w:rsid w:val="00DA28AF"/>
    <w:rsid w:val="00DA28F7"/>
    <w:rsid w:val="00DA33CA"/>
    <w:rsid w:val="00DA348A"/>
    <w:rsid w:val="00DA3BBB"/>
    <w:rsid w:val="00DA3CE6"/>
    <w:rsid w:val="00DA3E4C"/>
    <w:rsid w:val="00DA54EE"/>
    <w:rsid w:val="00DA5D44"/>
    <w:rsid w:val="00DA6AEB"/>
    <w:rsid w:val="00DA708B"/>
    <w:rsid w:val="00DA758E"/>
    <w:rsid w:val="00DB05A0"/>
    <w:rsid w:val="00DB5480"/>
    <w:rsid w:val="00DB552A"/>
    <w:rsid w:val="00DB5A95"/>
    <w:rsid w:val="00DB6057"/>
    <w:rsid w:val="00DB6E6C"/>
    <w:rsid w:val="00DB73CD"/>
    <w:rsid w:val="00DB74FE"/>
    <w:rsid w:val="00DB78A1"/>
    <w:rsid w:val="00DB7B50"/>
    <w:rsid w:val="00DB7CC2"/>
    <w:rsid w:val="00DC2177"/>
    <w:rsid w:val="00DC3CE2"/>
    <w:rsid w:val="00DC4445"/>
    <w:rsid w:val="00DC5ADB"/>
    <w:rsid w:val="00DC5DFA"/>
    <w:rsid w:val="00DC64DB"/>
    <w:rsid w:val="00DC6C18"/>
    <w:rsid w:val="00DC6F05"/>
    <w:rsid w:val="00DD22B7"/>
    <w:rsid w:val="00DD33AC"/>
    <w:rsid w:val="00DD36A8"/>
    <w:rsid w:val="00DD3741"/>
    <w:rsid w:val="00DD3C70"/>
    <w:rsid w:val="00DD4F2B"/>
    <w:rsid w:val="00DD5033"/>
    <w:rsid w:val="00DD62AC"/>
    <w:rsid w:val="00DD6479"/>
    <w:rsid w:val="00DD73AE"/>
    <w:rsid w:val="00DE01F1"/>
    <w:rsid w:val="00DE02CA"/>
    <w:rsid w:val="00DE160E"/>
    <w:rsid w:val="00DE2203"/>
    <w:rsid w:val="00DE424C"/>
    <w:rsid w:val="00DE4258"/>
    <w:rsid w:val="00DE4C68"/>
    <w:rsid w:val="00DE5DEB"/>
    <w:rsid w:val="00DE65DD"/>
    <w:rsid w:val="00DF05B8"/>
    <w:rsid w:val="00DF0C6B"/>
    <w:rsid w:val="00DF1911"/>
    <w:rsid w:val="00DF1A0A"/>
    <w:rsid w:val="00DF256B"/>
    <w:rsid w:val="00DF2DA1"/>
    <w:rsid w:val="00DF47DF"/>
    <w:rsid w:val="00DF48F1"/>
    <w:rsid w:val="00DF5174"/>
    <w:rsid w:val="00DF5E35"/>
    <w:rsid w:val="00DF6136"/>
    <w:rsid w:val="00DF663A"/>
    <w:rsid w:val="00DF67D5"/>
    <w:rsid w:val="00DF7DC5"/>
    <w:rsid w:val="00E00017"/>
    <w:rsid w:val="00E016F2"/>
    <w:rsid w:val="00E016F6"/>
    <w:rsid w:val="00E0298A"/>
    <w:rsid w:val="00E02CE0"/>
    <w:rsid w:val="00E03B15"/>
    <w:rsid w:val="00E04A91"/>
    <w:rsid w:val="00E04C60"/>
    <w:rsid w:val="00E05D33"/>
    <w:rsid w:val="00E06230"/>
    <w:rsid w:val="00E0755C"/>
    <w:rsid w:val="00E07A38"/>
    <w:rsid w:val="00E07CEE"/>
    <w:rsid w:val="00E1106D"/>
    <w:rsid w:val="00E11864"/>
    <w:rsid w:val="00E118F6"/>
    <w:rsid w:val="00E119A3"/>
    <w:rsid w:val="00E1304B"/>
    <w:rsid w:val="00E13945"/>
    <w:rsid w:val="00E148C0"/>
    <w:rsid w:val="00E155D6"/>
    <w:rsid w:val="00E170D6"/>
    <w:rsid w:val="00E171F0"/>
    <w:rsid w:val="00E20934"/>
    <w:rsid w:val="00E20E2B"/>
    <w:rsid w:val="00E22507"/>
    <w:rsid w:val="00E23E5C"/>
    <w:rsid w:val="00E2693F"/>
    <w:rsid w:val="00E27792"/>
    <w:rsid w:val="00E31B1F"/>
    <w:rsid w:val="00E3319A"/>
    <w:rsid w:val="00E35530"/>
    <w:rsid w:val="00E35BE3"/>
    <w:rsid w:val="00E36554"/>
    <w:rsid w:val="00E36B10"/>
    <w:rsid w:val="00E40204"/>
    <w:rsid w:val="00E41175"/>
    <w:rsid w:val="00E418B8"/>
    <w:rsid w:val="00E41C42"/>
    <w:rsid w:val="00E42D80"/>
    <w:rsid w:val="00E434EA"/>
    <w:rsid w:val="00E43F82"/>
    <w:rsid w:val="00E4647E"/>
    <w:rsid w:val="00E478D7"/>
    <w:rsid w:val="00E47AF9"/>
    <w:rsid w:val="00E509DC"/>
    <w:rsid w:val="00E51A61"/>
    <w:rsid w:val="00E51E91"/>
    <w:rsid w:val="00E52896"/>
    <w:rsid w:val="00E53257"/>
    <w:rsid w:val="00E53682"/>
    <w:rsid w:val="00E5374E"/>
    <w:rsid w:val="00E5406E"/>
    <w:rsid w:val="00E5464F"/>
    <w:rsid w:val="00E54BF8"/>
    <w:rsid w:val="00E55631"/>
    <w:rsid w:val="00E56609"/>
    <w:rsid w:val="00E5706F"/>
    <w:rsid w:val="00E572CE"/>
    <w:rsid w:val="00E5775E"/>
    <w:rsid w:val="00E6046E"/>
    <w:rsid w:val="00E62092"/>
    <w:rsid w:val="00E62B40"/>
    <w:rsid w:val="00E63092"/>
    <w:rsid w:val="00E63692"/>
    <w:rsid w:val="00E641CA"/>
    <w:rsid w:val="00E64888"/>
    <w:rsid w:val="00E64927"/>
    <w:rsid w:val="00E65D6D"/>
    <w:rsid w:val="00E65E4E"/>
    <w:rsid w:val="00E6603E"/>
    <w:rsid w:val="00E6641E"/>
    <w:rsid w:val="00E67E04"/>
    <w:rsid w:val="00E715A0"/>
    <w:rsid w:val="00E715E3"/>
    <w:rsid w:val="00E72ABE"/>
    <w:rsid w:val="00E73550"/>
    <w:rsid w:val="00E742B2"/>
    <w:rsid w:val="00E754E8"/>
    <w:rsid w:val="00E75F45"/>
    <w:rsid w:val="00E81F6F"/>
    <w:rsid w:val="00E82CB1"/>
    <w:rsid w:val="00E83660"/>
    <w:rsid w:val="00E84BDD"/>
    <w:rsid w:val="00E85835"/>
    <w:rsid w:val="00E859AB"/>
    <w:rsid w:val="00E8662D"/>
    <w:rsid w:val="00E87531"/>
    <w:rsid w:val="00E879AD"/>
    <w:rsid w:val="00E87B8A"/>
    <w:rsid w:val="00E87E87"/>
    <w:rsid w:val="00E90403"/>
    <w:rsid w:val="00E910BB"/>
    <w:rsid w:val="00E914C5"/>
    <w:rsid w:val="00E91563"/>
    <w:rsid w:val="00E915F5"/>
    <w:rsid w:val="00E93741"/>
    <w:rsid w:val="00E93E37"/>
    <w:rsid w:val="00E93F48"/>
    <w:rsid w:val="00E94693"/>
    <w:rsid w:val="00E97DBF"/>
    <w:rsid w:val="00EA01B2"/>
    <w:rsid w:val="00EA0516"/>
    <w:rsid w:val="00EA15D3"/>
    <w:rsid w:val="00EA15E0"/>
    <w:rsid w:val="00EA22F1"/>
    <w:rsid w:val="00EA2ABE"/>
    <w:rsid w:val="00EA2CF3"/>
    <w:rsid w:val="00EA2D81"/>
    <w:rsid w:val="00EA3929"/>
    <w:rsid w:val="00EA41BC"/>
    <w:rsid w:val="00EA4A28"/>
    <w:rsid w:val="00EA56AB"/>
    <w:rsid w:val="00EB040E"/>
    <w:rsid w:val="00EB0422"/>
    <w:rsid w:val="00EB1233"/>
    <w:rsid w:val="00EB194E"/>
    <w:rsid w:val="00EB1C8E"/>
    <w:rsid w:val="00EB32E4"/>
    <w:rsid w:val="00EB453F"/>
    <w:rsid w:val="00EB527B"/>
    <w:rsid w:val="00EB5468"/>
    <w:rsid w:val="00EB5D49"/>
    <w:rsid w:val="00EB777F"/>
    <w:rsid w:val="00EC1310"/>
    <w:rsid w:val="00EC1EC1"/>
    <w:rsid w:val="00EC1F96"/>
    <w:rsid w:val="00EC3203"/>
    <w:rsid w:val="00EC3B13"/>
    <w:rsid w:val="00EC4071"/>
    <w:rsid w:val="00EC4BD5"/>
    <w:rsid w:val="00EC5987"/>
    <w:rsid w:val="00EC59E4"/>
    <w:rsid w:val="00EC5F65"/>
    <w:rsid w:val="00EC69D9"/>
    <w:rsid w:val="00EC761C"/>
    <w:rsid w:val="00EC7CF3"/>
    <w:rsid w:val="00EC7DC4"/>
    <w:rsid w:val="00ED041C"/>
    <w:rsid w:val="00ED0C9C"/>
    <w:rsid w:val="00ED1AA0"/>
    <w:rsid w:val="00ED1AB8"/>
    <w:rsid w:val="00ED38CA"/>
    <w:rsid w:val="00ED41FB"/>
    <w:rsid w:val="00ED466F"/>
    <w:rsid w:val="00ED487A"/>
    <w:rsid w:val="00ED7025"/>
    <w:rsid w:val="00ED755B"/>
    <w:rsid w:val="00EE07DC"/>
    <w:rsid w:val="00EE1978"/>
    <w:rsid w:val="00EE33B3"/>
    <w:rsid w:val="00EE462A"/>
    <w:rsid w:val="00EE57B9"/>
    <w:rsid w:val="00EE5FE4"/>
    <w:rsid w:val="00EE765B"/>
    <w:rsid w:val="00EE7B23"/>
    <w:rsid w:val="00EE7B41"/>
    <w:rsid w:val="00EF1DD3"/>
    <w:rsid w:val="00EF1F80"/>
    <w:rsid w:val="00EF2AA4"/>
    <w:rsid w:val="00EF375B"/>
    <w:rsid w:val="00EF3C52"/>
    <w:rsid w:val="00EF5DD8"/>
    <w:rsid w:val="00F01D0F"/>
    <w:rsid w:val="00F02244"/>
    <w:rsid w:val="00F02B0C"/>
    <w:rsid w:val="00F03838"/>
    <w:rsid w:val="00F056D1"/>
    <w:rsid w:val="00F05B27"/>
    <w:rsid w:val="00F07697"/>
    <w:rsid w:val="00F10564"/>
    <w:rsid w:val="00F1068E"/>
    <w:rsid w:val="00F10739"/>
    <w:rsid w:val="00F10D0C"/>
    <w:rsid w:val="00F11748"/>
    <w:rsid w:val="00F11A95"/>
    <w:rsid w:val="00F11D71"/>
    <w:rsid w:val="00F12122"/>
    <w:rsid w:val="00F124E0"/>
    <w:rsid w:val="00F13438"/>
    <w:rsid w:val="00F13CE0"/>
    <w:rsid w:val="00F14827"/>
    <w:rsid w:val="00F16483"/>
    <w:rsid w:val="00F16620"/>
    <w:rsid w:val="00F166F7"/>
    <w:rsid w:val="00F16C31"/>
    <w:rsid w:val="00F17AB4"/>
    <w:rsid w:val="00F20486"/>
    <w:rsid w:val="00F20818"/>
    <w:rsid w:val="00F2099C"/>
    <w:rsid w:val="00F20D6D"/>
    <w:rsid w:val="00F21BEC"/>
    <w:rsid w:val="00F23A3C"/>
    <w:rsid w:val="00F24810"/>
    <w:rsid w:val="00F24B25"/>
    <w:rsid w:val="00F26EC4"/>
    <w:rsid w:val="00F2720C"/>
    <w:rsid w:val="00F27CEA"/>
    <w:rsid w:val="00F27E59"/>
    <w:rsid w:val="00F3243E"/>
    <w:rsid w:val="00F34016"/>
    <w:rsid w:val="00F34AE7"/>
    <w:rsid w:val="00F34FF7"/>
    <w:rsid w:val="00F36125"/>
    <w:rsid w:val="00F36608"/>
    <w:rsid w:val="00F36A2F"/>
    <w:rsid w:val="00F37085"/>
    <w:rsid w:val="00F41FDB"/>
    <w:rsid w:val="00F46CB7"/>
    <w:rsid w:val="00F46E4D"/>
    <w:rsid w:val="00F46ED0"/>
    <w:rsid w:val="00F54153"/>
    <w:rsid w:val="00F54C86"/>
    <w:rsid w:val="00F555FA"/>
    <w:rsid w:val="00F56096"/>
    <w:rsid w:val="00F56D55"/>
    <w:rsid w:val="00F570FF"/>
    <w:rsid w:val="00F57511"/>
    <w:rsid w:val="00F607FA"/>
    <w:rsid w:val="00F61FCC"/>
    <w:rsid w:val="00F6200F"/>
    <w:rsid w:val="00F63D26"/>
    <w:rsid w:val="00F63FFC"/>
    <w:rsid w:val="00F640D3"/>
    <w:rsid w:val="00F646C0"/>
    <w:rsid w:val="00F65D07"/>
    <w:rsid w:val="00F6678A"/>
    <w:rsid w:val="00F66B15"/>
    <w:rsid w:val="00F67599"/>
    <w:rsid w:val="00F67B29"/>
    <w:rsid w:val="00F67CE7"/>
    <w:rsid w:val="00F67DA9"/>
    <w:rsid w:val="00F67DF6"/>
    <w:rsid w:val="00F70F8B"/>
    <w:rsid w:val="00F73D0A"/>
    <w:rsid w:val="00F74101"/>
    <w:rsid w:val="00F7442E"/>
    <w:rsid w:val="00F76025"/>
    <w:rsid w:val="00F761B1"/>
    <w:rsid w:val="00F76418"/>
    <w:rsid w:val="00F7683C"/>
    <w:rsid w:val="00F7689D"/>
    <w:rsid w:val="00F76F18"/>
    <w:rsid w:val="00F77BEB"/>
    <w:rsid w:val="00F80F2A"/>
    <w:rsid w:val="00F810BC"/>
    <w:rsid w:val="00F829E8"/>
    <w:rsid w:val="00F82C0C"/>
    <w:rsid w:val="00F84544"/>
    <w:rsid w:val="00F84DF3"/>
    <w:rsid w:val="00F86A10"/>
    <w:rsid w:val="00F90A6C"/>
    <w:rsid w:val="00F923A9"/>
    <w:rsid w:val="00F92E7B"/>
    <w:rsid w:val="00F932DF"/>
    <w:rsid w:val="00F935A8"/>
    <w:rsid w:val="00F93EA6"/>
    <w:rsid w:val="00F9542E"/>
    <w:rsid w:val="00F9582A"/>
    <w:rsid w:val="00F9670B"/>
    <w:rsid w:val="00F96FB5"/>
    <w:rsid w:val="00FA05CB"/>
    <w:rsid w:val="00FA1F0C"/>
    <w:rsid w:val="00FA1F6C"/>
    <w:rsid w:val="00FA2486"/>
    <w:rsid w:val="00FA2B07"/>
    <w:rsid w:val="00FA3030"/>
    <w:rsid w:val="00FA31BD"/>
    <w:rsid w:val="00FA43B4"/>
    <w:rsid w:val="00FA440B"/>
    <w:rsid w:val="00FA5454"/>
    <w:rsid w:val="00FA6849"/>
    <w:rsid w:val="00FA76EA"/>
    <w:rsid w:val="00FB0446"/>
    <w:rsid w:val="00FB156F"/>
    <w:rsid w:val="00FB4AD4"/>
    <w:rsid w:val="00FB5077"/>
    <w:rsid w:val="00FB5260"/>
    <w:rsid w:val="00FB5EFC"/>
    <w:rsid w:val="00FB70F6"/>
    <w:rsid w:val="00FB7A00"/>
    <w:rsid w:val="00FC08CB"/>
    <w:rsid w:val="00FC1336"/>
    <w:rsid w:val="00FC1642"/>
    <w:rsid w:val="00FC2A28"/>
    <w:rsid w:val="00FC2E8F"/>
    <w:rsid w:val="00FC4B95"/>
    <w:rsid w:val="00FC4E74"/>
    <w:rsid w:val="00FC56A1"/>
    <w:rsid w:val="00FC5B29"/>
    <w:rsid w:val="00FC5F2E"/>
    <w:rsid w:val="00FC6055"/>
    <w:rsid w:val="00FC6688"/>
    <w:rsid w:val="00FC6CEC"/>
    <w:rsid w:val="00FC6DF8"/>
    <w:rsid w:val="00FC7042"/>
    <w:rsid w:val="00FC70F8"/>
    <w:rsid w:val="00FC74BB"/>
    <w:rsid w:val="00FC7667"/>
    <w:rsid w:val="00FC7797"/>
    <w:rsid w:val="00FD053C"/>
    <w:rsid w:val="00FD16A3"/>
    <w:rsid w:val="00FD16E4"/>
    <w:rsid w:val="00FD1864"/>
    <w:rsid w:val="00FD1881"/>
    <w:rsid w:val="00FD2C1E"/>
    <w:rsid w:val="00FD38D3"/>
    <w:rsid w:val="00FD39CF"/>
    <w:rsid w:val="00FD4A59"/>
    <w:rsid w:val="00FD62A3"/>
    <w:rsid w:val="00FD64DC"/>
    <w:rsid w:val="00FD7530"/>
    <w:rsid w:val="00FD7618"/>
    <w:rsid w:val="00FE09F3"/>
    <w:rsid w:val="00FE0DCD"/>
    <w:rsid w:val="00FE1ADD"/>
    <w:rsid w:val="00FE23DC"/>
    <w:rsid w:val="00FE2CA3"/>
    <w:rsid w:val="00FE39D4"/>
    <w:rsid w:val="00FE3BAD"/>
    <w:rsid w:val="00FE4348"/>
    <w:rsid w:val="00FE5FF5"/>
    <w:rsid w:val="00FE657C"/>
    <w:rsid w:val="00FE6B08"/>
    <w:rsid w:val="00FE6B14"/>
    <w:rsid w:val="00FE730E"/>
    <w:rsid w:val="00FE74F2"/>
    <w:rsid w:val="00FE7762"/>
    <w:rsid w:val="00FF078E"/>
    <w:rsid w:val="00FF2343"/>
    <w:rsid w:val="00FF323E"/>
    <w:rsid w:val="00FF3658"/>
    <w:rsid w:val="00FF3D61"/>
    <w:rsid w:val="00FF4AB8"/>
    <w:rsid w:val="00FF4EB2"/>
    <w:rsid w:val="00FF4FD0"/>
    <w:rsid w:val="00FF5444"/>
    <w:rsid w:val="00FF5819"/>
    <w:rsid w:val="00FF58E6"/>
    <w:rsid w:val="04387C5D"/>
    <w:rsid w:val="05305564"/>
    <w:rsid w:val="069371DB"/>
    <w:rsid w:val="0E6E0746"/>
    <w:rsid w:val="1BCC04AB"/>
    <w:rsid w:val="21BD382B"/>
    <w:rsid w:val="2203AAD8"/>
    <w:rsid w:val="2C39FEBB"/>
    <w:rsid w:val="2C9D0629"/>
    <w:rsid w:val="2F081FFE"/>
    <w:rsid w:val="31CE5A92"/>
    <w:rsid w:val="3F31B446"/>
    <w:rsid w:val="44028B1B"/>
    <w:rsid w:val="44C72482"/>
    <w:rsid w:val="45A4692F"/>
    <w:rsid w:val="4E12782D"/>
    <w:rsid w:val="4F7BA339"/>
    <w:rsid w:val="51CAB881"/>
    <w:rsid w:val="5575D911"/>
    <w:rsid w:val="57B3D660"/>
    <w:rsid w:val="5DD928C7"/>
    <w:rsid w:val="5E40E9EB"/>
    <w:rsid w:val="5F114E6C"/>
    <w:rsid w:val="616CD30F"/>
    <w:rsid w:val="763DB899"/>
    <w:rsid w:val="7A600D43"/>
    <w:rsid w:val="7FF21710"/>
  </w:rsids>
  <w:docVars>
    <w:docVar w:name="__Grammarly_42___1" w:val="H4sIAAAAAAAEAKtWcslP9kxRslIyNDYysrS0MDEyMrSwNDEyNDBU0lEKTi0uzszPAykwNqwFAI8hxu8tAAAA"/>
    <w:docVar w:name="__Grammarly_42____i" w:val="H4sIAAAAAAAEAKtWckksSQxILCpxzi/NK1GyMqwFAAEhoTITAAAA"/>
  </w:docVars>
  <m:mathPr>
    <m:mathFont m:val="Cambria Math"/>
  </m:mathPr>
  <w:themeFontLang w:val="en-US" w:eastAsia="zh-TW" w:bidi="ar-SA"/>
  <w:clrSchemeMapping w:bg1="light1" w:t1="dark1" w:bg2="light2" w:t2="dark2" w:accent1="accent1" w:accent2="accent2" w:accent3="accent3" w:accent4="accent4" w:accent5="accent5" w:accent6="accent6" w:hyperlink="hyperlink" w:followedHyperlink="followedHyperlink"/>
  <w14:docId w14:val="318C6F2E"/>
  <w15:chartTrackingRefBased/>
  <w15:docId w15:val="{F92550AE-3160-4024-9C97-F0BA782A06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B27A7"/>
    <w:pPr>
      <w:spacing w:after="0" w:line="240" w:lineRule="auto"/>
    </w:pPr>
    <w:rPr>
      <w:rFonts w:ascii="Arial" w:eastAsia="Times New Roman" w:hAnsi="Arial" w:cs="Times New Roman"/>
      <w:sz w:val="18"/>
      <w:szCs w:val="24"/>
    </w:rPr>
  </w:style>
  <w:style w:type="paragraph" w:styleId="Heading1">
    <w:name w:val="heading 1"/>
    <w:basedOn w:val="Normal"/>
    <w:next w:val="Normal"/>
    <w:link w:val="Heading1Char"/>
    <w:uiPriority w:val="9"/>
    <w:qFormat/>
    <w:rsid w:val="00905F33"/>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05F33"/>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236FF"/>
    <w:pPr>
      <w:keepNext/>
      <w:keepLines/>
      <w:spacing w:before="40"/>
      <w:outlineLvl w:val="2"/>
    </w:pPr>
    <w:rPr>
      <w:rFonts w:asciiTheme="majorHAnsi" w:eastAsiaTheme="majorEastAsia" w:hAnsiTheme="majorHAnsi" w:cstheme="majorBidi"/>
      <w:color w:val="1F4D78"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ubtleReference">
    <w:name w:val="Subtle Reference"/>
    <w:basedOn w:val="DefaultParagraphFont"/>
    <w:uiPriority w:val="31"/>
    <w:rsid w:val="002B5AD5"/>
    <w:rPr>
      <w:smallCaps/>
      <w:color w:val="5A5A5A" w:themeColor="text1" w:themeTint="A5"/>
    </w:rPr>
  </w:style>
  <w:style w:type="paragraph" w:customStyle="1" w:styleId="responseoptiontext">
    <w:name w:val="response option text"/>
    <w:basedOn w:val="Normal"/>
    <w:uiPriority w:val="99"/>
    <w:qFormat/>
    <w:rsid w:val="00E42D80"/>
    <w:pPr>
      <w:autoSpaceDE w:val="0"/>
      <w:autoSpaceDN w:val="0"/>
      <w:adjustRightInd w:val="0"/>
      <w:ind w:left="892" w:hanging="446"/>
    </w:pPr>
    <w:rPr>
      <w:rFonts w:ascii="Times New Roman" w:hAnsi="Times New Roman"/>
      <w:color w:val="000000"/>
      <w:sz w:val="24"/>
    </w:rPr>
  </w:style>
  <w:style w:type="character" w:styleId="CommentReference">
    <w:name w:val="annotation reference"/>
    <w:basedOn w:val="DefaultParagraphFont"/>
    <w:unhideWhenUsed/>
    <w:rsid w:val="00AE4568"/>
    <w:rPr>
      <w:sz w:val="16"/>
      <w:szCs w:val="16"/>
    </w:rPr>
  </w:style>
  <w:style w:type="paragraph" w:styleId="CommentText">
    <w:name w:val="annotation text"/>
    <w:basedOn w:val="Normal"/>
    <w:link w:val="CommentTextChar"/>
    <w:uiPriority w:val="99"/>
    <w:unhideWhenUsed/>
    <w:rsid w:val="00AE4568"/>
    <w:rPr>
      <w:sz w:val="20"/>
      <w:szCs w:val="20"/>
    </w:rPr>
  </w:style>
  <w:style w:type="character" w:customStyle="1" w:styleId="CommentTextChar">
    <w:name w:val="Comment Text Char"/>
    <w:basedOn w:val="DefaultParagraphFont"/>
    <w:link w:val="CommentText"/>
    <w:uiPriority w:val="99"/>
    <w:rsid w:val="00AE4568"/>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AE4568"/>
    <w:rPr>
      <w:b/>
      <w:bCs/>
    </w:rPr>
  </w:style>
  <w:style w:type="character" w:customStyle="1" w:styleId="CommentSubjectChar">
    <w:name w:val="Comment Subject Char"/>
    <w:basedOn w:val="CommentTextChar"/>
    <w:link w:val="CommentSubject"/>
    <w:uiPriority w:val="99"/>
    <w:semiHidden/>
    <w:rsid w:val="00AE4568"/>
    <w:rPr>
      <w:rFonts w:ascii="Arial" w:eastAsia="Times New Roman" w:hAnsi="Arial" w:cs="Times New Roman"/>
      <w:b/>
      <w:bCs/>
      <w:sz w:val="20"/>
      <w:szCs w:val="20"/>
    </w:rPr>
  </w:style>
  <w:style w:type="paragraph" w:styleId="BalloonText">
    <w:name w:val="Balloon Text"/>
    <w:basedOn w:val="Normal"/>
    <w:link w:val="BalloonTextChar"/>
    <w:uiPriority w:val="99"/>
    <w:semiHidden/>
    <w:unhideWhenUsed/>
    <w:rsid w:val="00AE4568"/>
    <w:rPr>
      <w:rFonts w:ascii="Segoe UI" w:hAnsi="Segoe UI" w:cs="Segoe UI"/>
      <w:szCs w:val="18"/>
    </w:rPr>
  </w:style>
  <w:style w:type="character" w:customStyle="1" w:styleId="BalloonTextChar">
    <w:name w:val="Balloon Text Char"/>
    <w:basedOn w:val="DefaultParagraphFont"/>
    <w:link w:val="BalloonText"/>
    <w:uiPriority w:val="99"/>
    <w:semiHidden/>
    <w:rsid w:val="00AE4568"/>
    <w:rPr>
      <w:rFonts w:ascii="Segoe UI" w:eastAsia="Times New Roman" w:hAnsi="Segoe UI" w:cs="Segoe UI"/>
      <w:sz w:val="18"/>
      <w:szCs w:val="18"/>
    </w:rPr>
  </w:style>
  <w:style w:type="paragraph" w:styleId="ListParagraph">
    <w:name w:val="List Paragraph"/>
    <w:aliases w:val="??,Bullet List,Bullet list,Bulletr List Paragraph,Foot,FooterText,List Paragraph1,List Paragraph11,List Paragraph2,List Paragraph21,Listeafsnit1,Paragraphe de liste1,Parágrafo da Lista1,Párrafo de lista1,numbered,リスト段落1,列?出?段?落,列出段落,列出段落1"/>
    <w:basedOn w:val="Normal"/>
    <w:link w:val="ListParagraphChar"/>
    <w:uiPriority w:val="34"/>
    <w:qFormat/>
    <w:rsid w:val="000E282A"/>
    <w:pPr>
      <w:ind w:left="720"/>
      <w:contextualSpacing/>
    </w:pPr>
  </w:style>
  <w:style w:type="paragraph" w:styleId="NormalWeb">
    <w:name w:val="Normal (Web)"/>
    <w:basedOn w:val="Normal"/>
    <w:uiPriority w:val="99"/>
    <w:unhideWhenUsed/>
    <w:rsid w:val="000E282A"/>
    <w:pPr>
      <w:spacing w:before="100" w:beforeAutospacing="1" w:after="100" w:afterAutospacing="1"/>
    </w:pPr>
    <w:rPr>
      <w:rFonts w:ascii="Times New Roman" w:hAnsi="Times New Roman"/>
      <w:sz w:val="24"/>
    </w:rPr>
  </w:style>
  <w:style w:type="paragraph" w:styleId="NoSpacing">
    <w:name w:val="No Spacing"/>
    <w:uiPriority w:val="1"/>
    <w:qFormat/>
    <w:rsid w:val="00BA6C52"/>
    <w:pPr>
      <w:spacing w:after="0" w:line="240" w:lineRule="auto"/>
    </w:pPr>
    <w:rPr>
      <w:rFonts w:ascii="Arial" w:eastAsia="Times New Roman" w:hAnsi="Arial" w:cs="Times New Roman"/>
      <w:sz w:val="18"/>
      <w:szCs w:val="24"/>
    </w:rPr>
  </w:style>
  <w:style w:type="paragraph" w:styleId="Header">
    <w:name w:val="header"/>
    <w:basedOn w:val="Normal"/>
    <w:link w:val="HeaderChar"/>
    <w:uiPriority w:val="99"/>
    <w:unhideWhenUsed/>
    <w:rsid w:val="00257FBB"/>
    <w:pPr>
      <w:tabs>
        <w:tab w:val="center" w:pos="4680"/>
        <w:tab w:val="right" w:pos="9360"/>
      </w:tabs>
    </w:pPr>
  </w:style>
  <w:style w:type="character" w:customStyle="1" w:styleId="HeaderChar">
    <w:name w:val="Header Char"/>
    <w:basedOn w:val="DefaultParagraphFont"/>
    <w:link w:val="Header"/>
    <w:uiPriority w:val="99"/>
    <w:rsid w:val="00257FBB"/>
    <w:rPr>
      <w:rFonts w:ascii="Arial" w:eastAsia="Times New Roman" w:hAnsi="Arial" w:cs="Times New Roman"/>
      <w:sz w:val="18"/>
      <w:szCs w:val="24"/>
    </w:rPr>
  </w:style>
  <w:style w:type="paragraph" w:styleId="Footer">
    <w:name w:val="footer"/>
    <w:basedOn w:val="Normal"/>
    <w:link w:val="FooterChar"/>
    <w:uiPriority w:val="99"/>
    <w:unhideWhenUsed/>
    <w:rsid w:val="00257FBB"/>
    <w:pPr>
      <w:tabs>
        <w:tab w:val="center" w:pos="4680"/>
        <w:tab w:val="right" w:pos="9360"/>
      </w:tabs>
    </w:pPr>
  </w:style>
  <w:style w:type="character" w:customStyle="1" w:styleId="FooterChar">
    <w:name w:val="Footer Char"/>
    <w:basedOn w:val="DefaultParagraphFont"/>
    <w:link w:val="Footer"/>
    <w:uiPriority w:val="99"/>
    <w:rsid w:val="00257FBB"/>
    <w:rPr>
      <w:rFonts w:ascii="Arial" w:eastAsia="Times New Roman" w:hAnsi="Arial" w:cs="Times New Roman"/>
      <w:sz w:val="18"/>
      <w:szCs w:val="24"/>
    </w:rPr>
  </w:style>
  <w:style w:type="character" w:styleId="HTMLCite">
    <w:name w:val="HTML Cite"/>
    <w:basedOn w:val="DefaultParagraphFont"/>
    <w:uiPriority w:val="99"/>
    <w:semiHidden/>
    <w:unhideWhenUsed/>
    <w:rsid w:val="00841C82"/>
    <w:rPr>
      <w:i/>
      <w:iCs/>
    </w:rPr>
  </w:style>
  <w:style w:type="paragraph" w:customStyle="1" w:styleId="Default">
    <w:name w:val="Default"/>
    <w:rsid w:val="006C65CF"/>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86020E"/>
    <w:rPr>
      <w:color w:val="0000FF"/>
      <w:u w:val="single"/>
    </w:rPr>
  </w:style>
  <w:style w:type="character" w:customStyle="1" w:styleId="cit">
    <w:name w:val="cit"/>
    <w:basedOn w:val="DefaultParagraphFont"/>
    <w:rsid w:val="008C63BF"/>
  </w:style>
  <w:style w:type="paragraph" w:styleId="Title">
    <w:name w:val="Title"/>
    <w:basedOn w:val="Normal"/>
    <w:next w:val="Normal"/>
    <w:link w:val="TitleChar"/>
    <w:uiPriority w:val="10"/>
    <w:qFormat/>
    <w:rsid w:val="00983DB6"/>
    <w:pPr>
      <w:contextualSpacing/>
    </w:pPr>
    <w:rPr>
      <w:rFonts w:asciiTheme="majorHAnsi" w:eastAsiaTheme="majorEastAsia" w:hAnsiTheme="majorHAnsi" w:cstheme="majorBidi"/>
      <w:spacing w:val="-10"/>
      <w:kern w:val="28"/>
      <w:sz w:val="36"/>
      <w:szCs w:val="56"/>
    </w:rPr>
  </w:style>
  <w:style w:type="character" w:styleId="PageNumber">
    <w:name w:val="page number"/>
    <w:basedOn w:val="DefaultParagraphFont"/>
    <w:rsid w:val="00251C9D"/>
  </w:style>
  <w:style w:type="table" w:styleId="TableGrid">
    <w:name w:val="Table Grid"/>
    <w:basedOn w:val="TableNormal"/>
    <w:uiPriority w:val="39"/>
    <w:rsid w:val="005537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rsid w:val="00CD621A"/>
    <w:rPr>
      <w:b/>
      <w:bCs/>
    </w:rPr>
  </w:style>
  <w:style w:type="character" w:styleId="Emphasis">
    <w:name w:val="Emphasis"/>
    <w:basedOn w:val="DefaultParagraphFont"/>
    <w:uiPriority w:val="20"/>
    <w:rsid w:val="001739E0"/>
    <w:rPr>
      <w:i/>
      <w:iCs/>
    </w:rPr>
  </w:style>
  <w:style w:type="character" w:styleId="FollowedHyperlink">
    <w:name w:val="FollowedHyperlink"/>
    <w:basedOn w:val="DefaultParagraphFont"/>
    <w:uiPriority w:val="99"/>
    <w:semiHidden/>
    <w:unhideWhenUsed/>
    <w:rsid w:val="00185CB2"/>
    <w:rPr>
      <w:color w:val="954F72" w:themeColor="followedHyperlink"/>
      <w:u w:val="single"/>
    </w:rPr>
  </w:style>
  <w:style w:type="paragraph" w:customStyle="1" w:styleId="Tabletext">
    <w:name w:val="Tabletext"/>
    <w:basedOn w:val="Normal"/>
    <w:rsid w:val="002562DB"/>
    <w:rPr>
      <w:rFonts w:eastAsia="PMingLiU"/>
      <w:sz w:val="20"/>
      <w:lang w:eastAsia="zh-TW"/>
    </w:rPr>
  </w:style>
  <w:style w:type="character" w:customStyle="1" w:styleId="UnresolvedMention1">
    <w:name w:val="Unresolved Mention1"/>
    <w:basedOn w:val="DefaultParagraphFont"/>
    <w:uiPriority w:val="99"/>
    <w:semiHidden/>
    <w:unhideWhenUsed/>
    <w:rsid w:val="006859D5"/>
    <w:rPr>
      <w:color w:val="605E5C"/>
      <w:shd w:val="clear" w:color="auto" w:fill="E1DFDD"/>
    </w:rPr>
  </w:style>
  <w:style w:type="paragraph" w:customStyle="1" w:styleId="BodyText1">
    <w:name w:val="Body Text1"/>
    <w:basedOn w:val="Normal"/>
    <w:link w:val="BodyText1Char"/>
    <w:rsid w:val="002271F6"/>
    <w:pPr>
      <w:ind w:firstLine="360"/>
    </w:pPr>
    <w:rPr>
      <w:rFonts w:ascii="Times New Roman" w:hAnsi="Times New Roman"/>
      <w:sz w:val="24"/>
      <w:szCs w:val="20"/>
      <w:lang w:val="en-CA" w:eastAsia="x-none"/>
    </w:rPr>
  </w:style>
  <w:style w:type="character" w:customStyle="1" w:styleId="BodyText1Char">
    <w:name w:val="Body Text1 Char"/>
    <w:link w:val="BodyText1"/>
    <w:locked/>
    <w:rsid w:val="002271F6"/>
    <w:rPr>
      <w:rFonts w:ascii="Times New Roman" w:eastAsia="Times New Roman" w:hAnsi="Times New Roman" w:cs="Times New Roman"/>
      <w:sz w:val="24"/>
      <w:szCs w:val="20"/>
      <w:lang w:val="en-CA" w:eastAsia="x-none"/>
    </w:rPr>
  </w:style>
  <w:style w:type="character" w:customStyle="1" w:styleId="Heading1Char">
    <w:name w:val="Heading 1 Char"/>
    <w:basedOn w:val="DefaultParagraphFont"/>
    <w:link w:val="Heading1"/>
    <w:uiPriority w:val="9"/>
    <w:rsid w:val="00905F3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05F33"/>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8236FF"/>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rsid w:val="003B71B5"/>
    <w:pPr>
      <w:spacing w:line="259" w:lineRule="auto"/>
      <w:outlineLvl w:val="9"/>
    </w:pPr>
  </w:style>
  <w:style w:type="paragraph" w:styleId="TOC1">
    <w:name w:val="toc 1"/>
    <w:basedOn w:val="Normal"/>
    <w:next w:val="Normal"/>
    <w:autoRedefine/>
    <w:uiPriority w:val="39"/>
    <w:unhideWhenUsed/>
    <w:rsid w:val="00E27792"/>
    <w:pPr>
      <w:tabs>
        <w:tab w:val="right" w:leader="dot" w:pos="10790"/>
      </w:tabs>
      <w:spacing w:before="120"/>
    </w:pPr>
    <w:rPr>
      <w:rFonts w:asciiTheme="minorHAnsi" w:hAnsiTheme="minorHAnsi" w:cstheme="minorHAnsi"/>
      <w:b/>
      <w:bCs/>
      <w:i/>
      <w:iCs/>
      <w:sz w:val="24"/>
    </w:rPr>
  </w:style>
  <w:style w:type="paragraph" w:styleId="TOC2">
    <w:name w:val="toc 2"/>
    <w:basedOn w:val="Normal"/>
    <w:next w:val="Normal"/>
    <w:autoRedefine/>
    <w:uiPriority w:val="39"/>
    <w:unhideWhenUsed/>
    <w:rsid w:val="003B71B5"/>
    <w:pPr>
      <w:spacing w:before="120"/>
      <w:ind w:left="180"/>
    </w:pPr>
    <w:rPr>
      <w:rFonts w:asciiTheme="minorHAnsi" w:hAnsiTheme="minorHAnsi" w:cstheme="minorHAnsi"/>
      <w:b/>
      <w:bCs/>
      <w:sz w:val="22"/>
      <w:szCs w:val="22"/>
    </w:rPr>
  </w:style>
  <w:style w:type="paragraph" w:styleId="TOC3">
    <w:name w:val="toc 3"/>
    <w:basedOn w:val="Normal"/>
    <w:next w:val="Normal"/>
    <w:autoRedefine/>
    <w:uiPriority w:val="39"/>
    <w:unhideWhenUsed/>
    <w:rsid w:val="008B17EA"/>
    <w:pPr>
      <w:tabs>
        <w:tab w:val="right" w:leader="dot" w:pos="10790"/>
      </w:tabs>
      <w:ind w:left="360"/>
    </w:pPr>
    <w:rPr>
      <w:rFonts w:asciiTheme="minorHAnsi" w:hAnsiTheme="minorHAnsi" w:cstheme="minorHAnsi"/>
      <w:sz w:val="20"/>
      <w:szCs w:val="20"/>
    </w:rPr>
  </w:style>
  <w:style w:type="paragraph" w:styleId="TOC4">
    <w:name w:val="toc 4"/>
    <w:basedOn w:val="Normal"/>
    <w:next w:val="Normal"/>
    <w:autoRedefine/>
    <w:uiPriority w:val="39"/>
    <w:unhideWhenUsed/>
    <w:rsid w:val="003B71B5"/>
    <w:pPr>
      <w:ind w:left="540"/>
    </w:pPr>
    <w:rPr>
      <w:rFonts w:asciiTheme="minorHAnsi" w:hAnsiTheme="minorHAnsi" w:cstheme="minorHAnsi"/>
      <w:sz w:val="20"/>
      <w:szCs w:val="20"/>
    </w:rPr>
  </w:style>
  <w:style w:type="paragraph" w:styleId="TOC5">
    <w:name w:val="toc 5"/>
    <w:basedOn w:val="Normal"/>
    <w:next w:val="Normal"/>
    <w:autoRedefine/>
    <w:uiPriority w:val="39"/>
    <w:unhideWhenUsed/>
    <w:rsid w:val="003B71B5"/>
    <w:pPr>
      <w:ind w:left="720"/>
    </w:pPr>
    <w:rPr>
      <w:rFonts w:asciiTheme="minorHAnsi" w:hAnsiTheme="minorHAnsi" w:cstheme="minorHAnsi"/>
      <w:sz w:val="20"/>
      <w:szCs w:val="20"/>
    </w:rPr>
  </w:style>
  <w:style w:type="paragraph" w:styleId="TOC6">
    <w:name w:val="toc 6"/>
    <w:basedOn w:val="Normal"/>
    <w:next w:val="Normal"/>
    <w:autoRedefine/>
    <w:uiPriority w:val="39"/>
    <w:unhideWhenUsed/>
    <w:rsid w:val="003B71B5"/>
    <w:pPr>
      <w:ind w:left="900"/>
    </w:pPr>
    <w:rPr>
      <w:rFonts w:asciiTheme="minorHAnsi" w:hAnsiTheme="minorHAnsi" w:cstheme="minorHAnsi"/>
      <w:sz w:val="20"/>
      <w:szCs w:val="20"/>
    </w:rPr>
  </w:style>
  <w:style w:type="paragraph" w:styleId="TOC7">
    <w:name w:val="toc 7"/>
    <w:basedOn w:val="Normal"/>
    <w:next w:val="Normal"/>
    <w:autoRedefine/>
    <w:uiPriority w:val="39"/>
    <w:unhideWhenUsed/>
    <w:rsid w:val="003B71B5"/>
    <w:pPr>
      <w:ind w:left="1080"/>
    </w:pPr>
    <w:rPr>
      <w:rFonts w:asciiTheme="minorHAnsi" w:hAnsiTheme="minorHAnsi" w:cstheme="minorHAnsi"/>
      <w:sz w:val="20"/>
      <w:szCs w:val="20"/>
    </w:rPr>
  </w:style>
  <w:style w:type="paragraph" w:styleId="TOC8">
    <w:name w:val="toc 8"/>
    <w:basedOn w:val="Normal"/>
    <w:next w:val="Normal"/>
    <w:autoRedefine/>
    <w:uiPriority w:val="39"/>
    <w:unhideWhenUsed/>
    <w:rsid w:val="003B71B5"/>
    <w:pPr>
      <w:ind w:left="1260"/>
    </w:pPr>
    <w:rPr>
      <w:rFonts w:asciiTheme="minorHAnsi" w:hAnsiTheme="minorHAnsi" w:cstheme="minorHAnsi"/>
      <w:sz w:val="20"/>
      <w:szCs w:val="20"/>
    </w:rPr>
  </w:style>
  <w:style w:type="paragraph" w:styleId="TOC9">
    <w:name w:val="toc 9"/>
    <w:basedOn w:val="Normal"/>
    <w:next w:val="Normal"/>
    <w:autoRedefine/>
    <w:uiPriority w:val="39"/>
    <w:unhideWhenUsed/>
    <w:rsid w:val="003B71B5"/>
    <w:pPr>
      <w:ind w:left="1440"/>
    </w:pPr>
    <w:rPr>
      <w:rFonts w:asciiTheme="minorHAnsi" w:hAnsiTheme="minorHAnsi" w:cstheme="minorHAnsi"/>
      <w:sz w:val="20"/>
      <w:szCs w:val="20"/>
    </w:rPr>
  </w:style>
  <w:style w:type="paragraph" w:customStyle="1" w:styleId="citationreference">
    <w:name w:val="citation reference"/>
    <w:basedOn w:val="Normal"/>
    <w:qFormat/>
    <w:rsid w:val="00CA3108"/>
    <w:rPr>
      <w:rFonts w:ascii="Times New Roman" w:hAnsi="Times New Roman"/>
      <w:color w:val="FF0000"/>
      <w:sz w:val="22"/>
    </w:rPr>
  </w:style>
  <w:style w:type="paragraph" w:customStyle="1" w:styleId="programmernot">
    <w:name w:val="programmer not"/>
    <w:basedOn w:val="responseoptiontext"/>
    <w:qFormat/>
    <w:rsid w:val="005A4D1F"/>
    <w:pPr>
      <w:tabs>
        <w:tab w:val="left" w:pos="900"/>
      </w:tabs>
      <w:ind w:left="446" w:firstLine="0"/>
    </w:pPr>
    <w:rPr>
      <w:color w:val="4472C4" w:themeColor="accent5"/>
    </w:rPr>
  </w:style>
  <w:style w:type="character" w:customStyle="1" w:styleId="TitleChar">
    <w:name w:val="Title Char"/>
    <w:basedOn w:val="DefaultParagraphFont"/>
    <w:link w:val="Title"/>
    <w:uiPriority w:val="10"/>
    <w:rsid w:val="00983DB6"/>
    <w:rPr>
      <w:rFonts w:asciiTheme="majorHAnsi" w:eastAsiaTheme="majorEastAsia" w:hAnsiTheme="majorHAnsi" w:cstheme="majorBidi"/>
      <w:spacing w:val="-10"/>
      <w:kern w:val="28"/>
      <w:sz w:val="36"/>
      <w:szCs w:val="56"/>
    </w:rPr>
  </w:style>
  <w:style w:type="paragraph" w:customStyle="1" w:styleId="questiontext">
    <w:name w:val="question text"/>
    <w:basedOn w:val="Normal"/>
    <w:qFormat/>
    <w:rsid w:val="0017733A"/>
    <w:rPr>
      <w:rFonts w:ascii="Times New Roman" w:hAnsi="Times New Roman"/>
      <w:sz w:val="24"/>
    </w:rPr>
  </w:style>
  <w:style w:type="paragraph" w:styleId="Revision">
    <w:name w:val="Revision"/>
    <w:hidden/>
    <w:uiPriority w:val="99"/>
    <w:semiHidden/>
    <w:rsid w:val="00AB0525"/>
    <w:pPr>
      <w:spacing w:after="0" w:line="240" w:lineRule="auto"/>
    </w:pPr>
    <w:rPr>
      <w:rFonts w:ascii="Arial" w:eastAsia="Times New Roman" w:hAnsi="Arial" w:cs="Times New Roman"/>
      <w:sz w:val="18"/>
      <w:szCs w:val="24"/>
    </w:rPr>
  </w:style>
  <w:style w:type="character" w:customStyle="1" w:styleId="ListParagraphChar">
    <w:name w:val="List Paragraph Char"/>
    <w:aliases w:val="Bullet List Char,Bulletr List Paragraph Char,Foot Char,FooterText Char,List Paragraph1 Char,List Paragraph2 Char,List Paragraph21 Char,Paragraphe de liste1 Char,Parágrafo da Lista1 Char,numbered Char,リスト段落1 Char,列出段落 Char,列出段落1 Char"/>
    <w:basedOn w:val="DefaultParagraphFont"/>
    <w:link w:val="ListParagraph"/>
    <w:uiPriority w:val="34"/>
    <w:locked/>
    <w:rsid w:val="00A657B4"/>
    <w:rPr>
      <w:rFonts w:ascii="Arial" w:eastAsia="Times New Roman" w:hAnsi="Arial" w:cs="Times New Roman"/>
      <w:sz w:val="18"/>
      <w:szCs w:val="24"/>
    </w:rPr>
  </w:style>
  <w:style w:type="character" w:customStyle="1" w:styleId="UnresolvedMention2">
    <w:name w:val="Unresolved Mention2"/>
    <w:basedOn w:val="DefaultParagraphFont"/>
    <w:uiPriority w:val="99"/>
    <w:semiHidden/>
    <w:unhideWhenUsed/>
    <w:rsid w:val="00E94693"/>
    <w:rPr>
      <w:color w:val="605E5C"/>
      <w:shd w:val="clear" w:color="auto" w:fill="E1DFDD"/>
    </w:rPr>
  </w:style>
  <w:style w:type="character" w:styleId="UnresolvedMention">
    <w:name w:val="Unresolved Mention"/>
    <w:basedOn w:val="DefaultParagraphFont"/>
    <w:uiPriority w:val="99"/>
    <w:semiHidden/>
    <w:unhideWhenUsed/>
    <w:rsid w:val="00DC5D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5.xml" /><Relationship Id="rId11" Type="http://schemas.openxmlformats.org/officeDocument/2006/relationships/customXml" Target="../customXml/item6.xml" /><Relationship Id="rId12" Type="http://schemas.openxmlformats.org/officeDocument/2006/relationships/header" Target="header1.xml" /><Relationship Id="rId13" Type="http://schemas.openxmlformats.org/officeDocument/2006/relationships/footer" Target="footer1.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368FABAB1AE6F549B347348C08707CF9" ma:contentTypeVersion="1" ma:contentTypeDescription="Create a new document." ma:contentTypeScope="" ma:versionID="db36f6a1aa0ae757e42feed72f65417d">
  <xsd:schema xmlns:xsd="http://www.w3.org/2001/XMLSchema" xmlns:xs="http://www.w3.org/2001/XMLSchema" xmlns:p="http://schemas.microsoft.com/office/2006/metadata/properties" xmlns:ns2="9a918d7b-22aa-4761-b7fa-2ca2aac7aa25" targetNamespace="http://schemas.microsoft.com/office/2006/metadata/properties" ma:root="true" ma:fieldsID="d33e5ba0a53dacad4eea62939b685871" ns2:_="">
    <xsd:import namespace="9a918d7b-22aa-4761-b7fa-2ca2aac7aa25"/>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918d7b-22aa-4761-b7fa-2ca2aac7aa2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C25F8D-BE2F-4F83-B95B-53BE8811987F}">
  <ds:schemaRefs>
    <ds:schemaRef ds:uri="http://schemas.microsoft.com/office/2006/metadata/properties"/>
    <ds:schemaRef ds:uri="http://schemas.microsoft.com/office/infopath/2007/PartnerControls"/>
    <ds:schemaRef ds:uri="b7c224d8-ce85-467a-920e-959a06442baf"/>
  </ds:schemaRefs>
</ds:datastoreItem>
</file>

<file path=customXml/itemProps2.xml><?xml version="1.0" encoding="utf-8"?>
<ds:datastoreItem xmlns:ds="http://schemas.openxmlformats.org/officeDocument/2006/customXml" ds:itemID="{042691FA-987A-4F65-A9B1-C9DF44AEDBFF}">
  <ds:schemaRefs>
    <ds:schemaRef ds:uri="http://schemas.microsoft.com/sharepoint/v3/contenttype/forms"/>
  </ds:schemaRefs>
</ds:datastoreItem>
</file>

<file path=customXml/itemProps3.xml><?xml version="1.0" encoding="utf-8"?>
<ds:datastoreItem xmlns:ds="http://schemas.openxmlformats.org/officeDocument/2006/customXml" ds:itemID="{CF7AABB2-E528-4BA7-BCDA-1C6940A94CE0}">
  <ds:schemaRefs>
    <ds:schemaRef ds:uri="http://schemas.microsoft.com/sharepoint/v3/contenttype/forms"/>
  </ds:schemaRefs>
</ds:datastoreItem>
</file>

<file path=customXml/itemProps4.xml><?xml version="1.0" encoding="utf-8"?>
<ds:datastoreItem xmlns:ds="http://schemas.openxmlformats.org/officeDocument/2006/customXml" ds:itemID="{2FA53D80-B6B2-439B-B6EB-295A8C324F25}">
  <ds:schemaRefs>
    <ds:schemaRef ds:uri="http://schemas.openxmlformats.org/officeDocument/2006/bibliography"/>
  </ds:schemaRefs>
</ds:datastoreItem>
</file>

<file path=customXml/itemProps5.xml><?xml version="1.0" encoding="utf-8"?>
<ds:datastoreItem xmlns:ds="http://schemas.openxmlformats.org/officeDocument/2006/customXml" ds:itemID="{E9A93ECE-80DE-44A9-ACF1-FC9969B69AE0}">
  <ds:schemaRefs>
    <ds:schemaRef ds:uri="http://schemas.microsoft.com/office/2006/documentManagement/types"/>
    <ds:schemaRef ds:uri="http://schemas.microsoft.com/office/infopath/2007/PartnerControls"/>
    <ds:schemaRef ds:uri="http://purl.org/dc/elements/1.1/"/>
    <ds:schemaRef ds:uri="http://purl.org/dc/terms/"/>
    <ds:schemaRef ds:uri="9a918d7b-22aa-4761-b7fa-2ca2aac7aa25"/>
    <ds:schemaRef ds:uri="http://purl.org/dc/dcmitype/"/>
    <ds:schemaRef ds:uri="http://schemas.openxmlformats.org/package/2006/metadata/core-properties"/>
    <ds:schemaRef ds:uri="http://schemas.microsoft.com/office/2006/metadata/properties"/>
    <ds:schemaRef ds:uri="http://www.w3.org/XML/1998/namespace"/>
  </ds:schemaRefs>
</ds:datastoreItem>
</file>

<file path=customXml/itemProps6.xml><?xml version="1.0" encoding="utf-8"?>
<ds:datastoreItem xmlns:ds="http://schemas.openxmlformats.org/officeDocument/2006/customXml" ds:itemID="{9224AD1B-11EC-42A1-83A1-267D5673B4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918d7b-22aa-4761-b7fa-2ca2aac7aa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947</Words>
  <Characters>11103</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RTI International</Company>
  <LinksUpToDate>false</LinksUpToDate>
  <CharactersWithSpaces>13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imer, Belinda</dc:creator>
  <cp:lastModifiedBy>Jessica Holzberg (CENSUS/CBSM FED)</cp:lastModifiedBy>
  <cp:revision>2</cp:revision>
  <cp:lastPrinted>2019-05-02T18:13:00Z</cp:lastPrinted>
  <dcterms:created xsi:type="dcterms:W3CDTF">2023-12-08T18:13:00Z</dcterms:created>
  <dcterms:modified xsi:type="dcterms:W3CDTF">2023-12-08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y">
    <vt:lpwstr>Protocols</vt:lpwstr>
  </property>
  <property fmtid="{D5CDD505-2E9C-101B-9397-08002B2CF9AE}" pid="3" name="ContentTypeId">
    <vt:lpwstr>0x010100368FABAB1AE6F549B347348C08707CF9</vt:lpwstr>
  </property>
</Properties>
</file>